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E574E4" w14:textId="77777777" w:rsidR="009F5CDE" w:rsidRDefault="009F5CDE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EC20466" w14:textId="77777777" w:rsidR="009F5CDE" w:rsidRDefault="009F5CDE">
      <w:pPr>
        <w:spacing w:before="5"/>
        <w:rPr>
          <w:rFonts w:ascii="Times New Roman" w:eastAsia="Times New Roman" w:hAnsi="Times New Roman" w:cs="Times New Roman"/>
          <w:sz w:val="11"/>
          <w:szCs w:val="11"/>
        </w:rPr>
      </w:pPr>
    </w:p>
    <w:p w14:paraId="242FB864" w14:textId="77777777" w:rsidR="009F5CDE" w:rsidRDefault="00B06A4D">
      <w:pPr>
        <w:spacing w:line="200" w:lineRule="atLeast"/>
        <w:ind w:left="113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g">
            <w:drawing>
              <wp:inline distT="0" distB="0" distL="0" distR="0" wp14:anchorId="60D2F10B" wp14:editId="17761455">
                <wp:extent cx="6984365" cy="1286510"/>
                <wp:effectExtent l="1905" t="10160" r="0" b="8255"/>
                <wp:docPr id="126" name="Group 1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286510"/>
                          <a:chOff x="0" y="0"/>
                          <a:chExt cx="10999" cy="2026"/>
                        </a:xfrm>
                      </wpg:grpSpPr>
                      <wpg:grpSp>
                        <wpg:cNvPr id="127" name="Group 131"/>
                        <wpg:cNvGrpSpPr>
                          <a:grpSpLocks/>
                        </wpg:cNvGrpSpPr>
                        <wpg:grpSpPr bwMode="auto">
                          <a:xfrm>
                            <a:off x="10743" y="1103"/>
                            <a:ext cx="256" cy="771"/>
                            <a:chOff x="10743" y="1103"/>
                            <a:chExt cx="256" cy="771"/>
                          </a:xfrm>
                        </wpg:grpSpPr>
                        <wps:wsp>
                          <wps:cNvPr id="128" name="Freeform 132"/>
                          <wps:cNvSpPr>
                            <a:spLocks/>
                          </wps:cNvSpPr>
                          <wps:spPr bwMode="auto">
                            <a:xfrm>
                              <a:off x="10743" y="1103"/>
                              <a:ext cx="256" cy="771"/>
                            </a:xfrm>
                            <a:custGeom>
                              <a:avLst/>
                              <a:gdLst>
                                <a:gd name="T0" fmla="+- 0 10743 10743"/>
                                <a:gd name="T1" fmla="*/ T0 w 256"/>
                                <a:gd name="T2" fmla="+- 0 1874 1103"/>
                                <a:gd name="T3" fmla="*/ 1874 h 771"/>
                                <a:gd name="T4" fmla="+- 0 10998 10743"/>
                                <a:gd name="T5" fmla="*/ T4 w 256"/>
                                <a:gd name="T6" fmla="+- 0 1874 1103"/>
                                <a:gd name="T7" fmla="*/ 1874 h 771"/>
                                <a:gd name="T8" fmla="+- 0 10998 10743"/>
                                <a:gd name="T9" fmla="*/ T8 w 256"/>
                                <a:gd name="T10" fmla="+- 0 1103 1103"/>
                                <a:gd name="T11" fmla="*/ 1103 h 771"/>
                                <a:gd name="T12" fmla="+- 0 10743 10743"/>
                                <a:gd name="T13" fmla="*/ T12 w 256"/>
                                <a:gd name="T14" fmla="+- 0 1103 1103"/>
                                <a:gd name="T15" fmla="*/ 1103 h 771"/>
                                <a:gd name="T16" fmla="+- 0 10743 10743"/>
                                <a:gd name="T17" fmla="*/ T16 w 256"/>
                                <a:gd name="T18" fmla="+- 0 1874 1103"/>
                                <a:gd name="T19" fmla="*/ 1874 h 77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56" h="771">
                                  <a:moveTo>
                                    <a:pt x="0" y="771"/>
                                  </a:moveTo>
                                  <a:lnTo>
                                    <a:pt x="255" y="771"/>
                                  </a:lnTo>
                                  <a:lnTo>
                                    <a:pt x="25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7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D8E7E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9" name="Group 128"/>
                        <wpg:cNvGrpSpPr>
                          <a:grpSpLocks/>
                        </wpg:cNvGrpSpPr>
                        <wpg:grpSpPr bwMode="auto">
                          <a:xfrm>
                            <a:off x="8967" y="3"/>
                            <a:ext cx="1776" cy="2021"/>
                            <a:chOff x="8967" y="3"/>
                            <a:chExt cx="1776" cy="2021"/>
                          </a:xfrm>
                        </wpg:grpSpPr>
                        <wps:wsp>
                          <wps:cNvPr id="130" name="Freeform 130"/>
                          <wps:cNvSpPr>
                            <a:spLocks/>
                          </wps:cNvSpPr>
                          <wps:spPr bwMode="auto">
                            <a:xfrm>
                              <a:off x="8967" y="3"/>
                              <a:ext cx="1776" cy="2021"/>
                            </a:xfrm>
                            <a:custGeom>
                              <a:avLst/>
                              <a:gdLst>
                                <a:gd name="T0" fmla="+- 0 8967 8967"/>
                                <a:gd name="T1" fmla="*/ T0 w 1776"/>
                                <a:gd name="T2" fmla="+- 0 2023 3"/>
                                <a:gd name="T3" fmla="*/ 2023 h 2021"/>
                                <a:gd name="T4" fmla="+- 0 10743 8967"/>
                                <a:gd name="T5" fmla="*/ T4 w 1776"/>
                                <a:gd name="T6" fmla="+- 0 2023 3"/>
                                <a:gd name="T7" fmla="*/ 2023 h 2021"/>
                                <a:gd name="T8" fmla="+- 0 10743 8967"/>
                                <a:gd name="T9" fmla="*/ T8 w 1776"/>
                                <a:gd name="T10" fmla="+- 0 3 3"/>
                                <a:gd name="T11" fmla="*/ 3 h 2021"/>
                                <a:gd name="T12" fmla="+- 0 8967 8967"/>
                                <a:gd name="T13" fmla="*/ T12 w 1776"/>
                                <a:gd name="T14" fmla="+- 0 3 3"/>
                                <a:gd name="T15" fmla="*/ 3 h 2021"/>
                                <a:gd name="T16" fmla="+- 0 8967 8967"/>
                                <a:gd name="T17" fmla="*/ T16 w 1776"/>
                                <a:gd name="T18" fmla="+- 0 2023 3"/>
                                <a:gd name="T19" fmla="*/ 2023 h 20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776" h="2021">
                                  <a:moveTo>
                                    <a:pt x="0" y="2020"/>
                                  </a:moveTo>
                                  <a:lnTo>
                                    <a:pt x="1776" y="2020"/>
                                  </a:lnTo>
                                  <a:lnTo>
                                    <a:pt x="177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02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317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1" name="Text Box 129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1103"/>
                              <a:ext cx="8968" cy="771"/>
                            </a:xfrm>
                            <a:prstGeom prst="rect">
                              <a:avLst/>
                            </a:prstGeom>
                            <a:solidFill>
                              <a:srgbClr val="D8E7E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4494543" w14:textId="77777777" w:rsidR="009F5CDE" w:rsidRDefault="00B02E2E">
                                <w:pPr>
                                  <w:spacing w:before="71" w:line="281" w:lineRule="exact"/>
                                  <w:ind w:left="143"/>
                                  <w:rPr>
                                    <w:rFonts w:ascii="Franklin Gothic Medium" w:eastAsia="Franklin Gothic Medium" w:hAnsi="Franklin Gothic Medium" w:cs="Franklin Gothic Medium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rFonts w:ascii="Franklin Gothic Medium"/>
                                    <w:color w:val="006A51"/>
                                    <w:spacing w:val="-2"/>
                                    <w:sz w:val="26"/>
                                  </w:rPr>
                                  <w:t>APPLICATION</w:t>
                                </w:r>
                                <w:r>
                                  <w:rPr>
                                    <w:rFonts w:ascii="Franklin Gothic Medium"/>
                                    <w:color w:val="006A51"/>
                                    <w:spacing w:val="-11"/>
                                    <w:sz w:val="2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Franklin Gothic Medium"/>
                                    <w:color w:val="006A51"/>
                                    <w:spacing w:val="-2"/>
                                    <w:sz w:val="26"/>
                                  </w:rPr>
                                  <w:t>FOR</w:t>
                                </w:r>
                                <w:r>
                                  <w:rPr>
                                    <w:rFonts w:ascii="Franklin Gothic Medium"/>
                                    <w:color w:val="006A51"/>
                                    <w:spacing w:val="-11"/>
                                    <w:sz w:val="2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Franklin Gothic Medium"/>
                                    <w:color w:val="006A51"/>
                                    <w:sz w:val="26"/>
                                  </w:rPr>
                                  <w:t>ADMISSION</w:t>
                                </w:r>
                                <w:r>
                                  <w:rPr>
                                    <w:rFonts w:ascii="Franklin Gothic Medium"/>
                                    <w:color w:val="006A51"/>
                                    <w:spacing w:val="-11"/>
                                    <w:sz w:val="2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Franklin Gothic Medium"/>
                                    <w:color w:val="006A51"/>
                                    <w:spacing w:val="-3"/>
                                    <w:sz w:val="26"/>
                                  </w:rPr>
                                  <w:t>TO</w:t>
                                </w:r>
                              </w:p>
                              <w:p w14:paraId="09F2BFC2" w14:textId="224F7985" w:rsidR="009F5CDE" w:rsidRDefault="00B06A4D" w:rsidP="00B06A4D">
                                <w:pPr>
                                  <w:spacing w:line="371" w:lineRule="exact"/>
                                  <w:ind w:left="143"/>
                                  <w:rPr>
                                    <w:rFonts w:ascii="Franklin Gothic Medium" w:eastAsia="Franklin Gothic Medium" w:hAnsi="Franklin Gothic Medium" w:cs="Franklin Gothic Medium"/>
                                    <w:sz w:val="34"/>
                                    <w:szCs w:val="34"/>
                                  </w:rPr>
                                </w:pPr>
                                <w:r>
                                  <w:rPr>
                                    <w:rFonts w:ascii="Franklin Gothic Medium"/>
                                    <w:color w:val="006A51"/>
                                    <w:spacing w:val="-1"/>
                                    <w:sz w:val="34"/>
                                  </w:rPr>
                                  <w:t>M</w:t>
                                </w:r>
                                <w:r w:rsidR="00C254BA">
                                  <w:rPr>
                                    <w:rFonts w:ascii="Franklin Gothic Medium"/>
                                    <w:color w:val="006A51"/>
                                    <w:spacing w:val="-1"/>
                                    <w:sz w:val="34"/>
                                  </w:rPr>
                                  <w:t>ASTER</w:t>
                                </w:r>
                                <w:r>
                                  <w:rPr>
                                    <w:rFonts w:ascii="Franklin Gothic Medium"/>
                                    <w:color w:val="006A51"/>
                                    <w:spacing w:val="-1"/>
                                    <w:sz w:val="34"/>
                                  </w:rPr>
                                  <w:t xml:space="preserve"> C</w:t>
                                </w:r>
                                <w:r w:rsidR="00C254BA">
                                  <w:rPr>
                                    <w:rFonts w:ascii="Franklin Gothic Medium"/>
                                    <w:color w:val="006A51"/>
                                    <w:spacing w:val="-1"/>
                                    <w:sz w:val="34"/>
                                  </w:rPr>
                                  <w:t>LASS</w:t>
                                </w:r>
                                <w:r>
                                  <w:rPr>
                                    <w:rFonts w:ascii="Franklin Gothic Medium"/>
                                    <w:color w:val="006A51"/>
                                    <w:spacing w:val="-1"/>
                                    <w:sz w:val="34"/>
                                  </w:rPr>
                                  <w:t xml:space="preserve"> </w:t>
                                </w:r>
                                <w:r w:rsidR="00C254BA">
                                  <w:rPr>
                                    <w:rFonts w:ascii="Franklin Gothic Medium"/>
                                    <w:color w:val="006A51"/>
                                    <w:spacing w:val="-1"/>
                                    <w:sz w:val="34"/>
                                  </w:rPr>
                                  <w:t>IN</w:t>
                                </w:r>
                                <w:r>
                                  <w:rPr>
                                    <w:rFonts w:ascii="Franklin Gothic Medium"/>
                                    <w:color w:val="006A51"/>
                                    <w:spacing w:val="-1"/>
                                    <w:sz w:val="34"/>
                                  </w:rPr>
                                  <w:t xml:space="preserve"> S</w:t>
                                </w:r>
                                <w:r w:rsidR="00C254BA">
                                  <w:rPr>
                                    <w:rFonts w:ascii="Franklin Gothic Medium"/>
                                    <w:color w:val="006A51"/>
                                    <w:spacing w:val="-1"/>
                                    <w:sz w:val="34"/>
                                  </w:rPr>
                                  <w:t>IMULATION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0D2F10B" id="Group 127" o:spid="_x0000_s1026" style="width:549.95pt;height:101.3pt;mso-position-horizontal-relative:char;mso-position-vertical-relative:line" coordsize="10999,2026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">
                <v:group id="Group 131" o:spid="_x0000_s1027" style="position:absolute;left:10743;top:1103;width:256;height:771" coordorigin="10743,1103" coordsize="256,77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">
                  <v:shape id="Freeform 132" o:spid="_x0000_s1028" style="position:absolute;left:10743;top:1103;width:256;height:771;visibility:visible;mso-wrap-style:square;v-text-anchor:top" coordsize="256,77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" path="m,771r255,l255,,,,,771xe" fillcolor="#d8e7e2" stroked="f">
                    <v:path arrowok="t" o:connecttype="custom" o:connectlocs="0,1874;255,1874;255,1103;0,1103;0,1874" o:connectangles="0,0,0,0,0"/>
                  </v:shape>
                </v:group>
                <v:group id="Group 128" o:spid="_x0000_s1029" style="position:absolute;left:8967;top:3;width:1776;height:2021" coordorigin="8967,3" coordsize="1776,20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">
                  <v:shape id="Freeform 130" o:spid="_x0000_s1030" style="position:absolute;left:8967;top:3;width:1776;height:2021;visibility:visible;mso-wrap-style:square;v-text-anchor:top" coordsize="1776,20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" path="m,2020r1776,l1776,,,,,2020xe" filled="f" strokecolor="#231f20" strokeweight=".25pt">
                    <v:path arrowok="t" o:connecttype="custom" o:connectlocs="0,2023;1776,2023;1776,3;0,3;0,2023" o:connectangles="0,0,0,0,0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9" o:spid="_x0000_s1031" type="#_x0000_t202" style="position:absolute;top:1103;width:8968;height:77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" fillcolor="#d8e7e2" stroked="f">
                    <v:textbox inset="0,0,0,0">
                      <w:txbxContent>
                        <w:p w14:paraId="04494543" w14:textId="77777777" w:rsidR="009F5CDE" w:rsidRDefault="00B02E2E">
                          <w:pPr>
                            <w:spacing w:before="71" w:line="281" w:lineRule="exact"/>
                            <w:ind w:left="143"/>
                            <w:rPr>
                              <w:rFonts w:ascii="Franklin Gothic Medium" w:eastAsia="Franklin Gothic Medium" w:hAnsi="Franklin Gothic Medium" w:cs="Franklin Gothic Medium"/>
                              <w:sz w:val="26"/>
                              <w:szCs w:val="26"/>
                            </w:rPr>
                          </w:pPr>
                          <w:r>
                            <w:rPr>
                              <w:rFonts w:ascii="Franklin Gothic Medium"/>
                              <w:color w:val="006A51"/>
                              <w:spacing w:val="-2"/>
                              <w:sz w:val="26"/>
                            </w:rPr>
                            <w:t>APPLICATION</w:t>
                          </w:r>
                          <w:r>
                            <w:rPr>
                              <w:rFonts w:ascii="Franklin Gothic Medium"/>
                              <w:color w:val="006A51"/>
                              <w:spacing w:val="-11"/>
                              <w:sz w:val="26"/>
                            </w:rPr>
                            <w:t xml:space="preserve"> </w:t>
                          </w:r>
                          <w:r>
                            <w:rPr>
                              <w:rFonts w:ascii="Franklin Gothic Medium"/>
                              <w:color w:val="006A51"/>
                              <w:spacing w:val="-2"/>
                              <w:sz w:val="26"/>
                            </w:rPr>
                            <w:t>FOR</w:t>
                          </w:r>
                          <w:r>
                            <w:rPr>
                              <w:rFonts w:ascii="Franklin Gothic Medium"/>
                              <w:color w:val="006A51"/>
                              <w:spacing w:val="-11"/>
                              <w:sz w:val="26"/>
                            </w:rPr>
                            <w:t xml:space="preserve"> </w:t>
                          </w:r>
                          <w:r>
                            <w:rPr>
                              <w:rFonts w:ascii="Franklin Gothic Medium"/>
                              <w:color w:val="006A51"/>
                              <w:sz w:val="26"/>
                            </w:rPr>
                            <w:t>ADMISSION</w:t>
                          </w:r>
                          <w:r>
                            <w:rPr>
                              <w:rFonts w:ascii="Franklin Gothic Medium"/>
                              <w:color w:val="006A51"/>
                              <w:spacing w:val="-11"/>
                              <w:sz w:val="26"/>
                            </w:rPr>
                            <w:t xml:space="preserve"> </w:t>
                          </w:r>
                          <w:r>
                            <w:rPr>
                              <w:rFonts w:ascii="Franklin Gothic Medium"/>
                              <w:color w:val="006A51"/>
                              <w:spacing w:val="-3"/>
                              <w:sz w:val="26"/>
                            </w:rPr>
                            <w:t>TO</w:t>
                          </w:r>
                        </w:p>
                        <w:p w14:paraId="09F2BFC2" w14:textId="224F7985" w:rsidR="009F5CDE" w:rsidRDefault="00B06A4D" w:rsidP="00B06A4D">
                          <w:pPr>
                            <w:spacing w:line="371" w:lineRule="exact"/>
                            <w:ind w:left="143"/>
                            <w:rPr>
                              <w:rFonts w:ascii="Franklin Gothic Medium" w:eastAsia="Franklin Gothic Medium" w:hAnsi="Franklin Gothic Medium" w:cs="Franklin Gothic Medium"/>
                              <w:sz w:val="34"/>
                              <w:szCs w:val="34"/>
                            </w:rPr>
                          </w:pPr>
                          <w:r>
                            <w:rPr>
                              <w:rFonts w:ascii="Franklin Gothic Medium"/>
                              <w:color w:val="006A51"/>
                              <w:spacing w:val="-1"/>
                              <w:sz w:val="34"/>
                            </w:rPr>
                            <w:t>M</w:t>
                          </w:r>
                          <w:r w:rsidR="00C254BA">
                            <w:rPr>
                              <w:rFonts w:ascii="Franklin Gothic Medium"/>
                              <w:color w:val="006A51"/>
                              <w:spacing w:val="-1"/>
                              <w:sz w:val="34"/>
                            </w:rPr>
                            <w:t>ASTER</w:t>
                          </w:r>
                          <w:r>
                            <w:rPr>
                              <w:rFonts w:ascii="Franklin Gothic Medium"/>
                              <w:color w:val="006A51"/>
                              <w:spacing w:val="-1"/>
                              <w:sz w:val="34"/>
                            </w:rPr>
                            <w:t xml:space="preserve"> C</w:t>
                          </w:r>
                          <w:r w:rsidR="00C254BA">
                            <w:rPr>
                              <w:rFonts w:ascii="Franklin Gothic Medium"/>
                              <w:color w:val="006A51"/>
                              <w:spacing w:val="-1"/>
                              <w:sz w:val="34"/>
                            </w:rPr>
                            <w:t>LASS</w:t>
                          </w:r>
                          <w:r>
                            <w:rPr>
                              <w:rFonts w:ascii="Franklin Gothic Medium"/>
                              <w:color w:val="006A51"/>
                              <w:spacing w:val="-1"/>
                              <w:sz w:val="34"/>
                            </w:rPr>
                            <w:t xml:space="preserve"> </w:t>
                          </w:r>
                          <w:r w:rsidR="00C254BA">
                            <w:rPr>
                              <w:rFonts w:ascii="Franklin Gothic Medium"/>
                              <w:color w:val="006A51"/>
                              <w:spacing w:val="-1"/>
                              <w:sz w:val="34"/>
                            </w:rPr>
                            <w:t>IN</w:t>
                          </w:r>
                          <w:r>
                            <w:rPr>
                              <w:rFonts w:ascii="Franklin Gothic Medium"/>
                              <w:color w:val="006A51"/>
                              <w:spacing w:val="-1"/>
                              <w:sz w:val="34"/>
                            </w:rPr>
                            <w:t xml:space="preserve"> S</w:t>
                          </w:r>
                          <w:r w:rsidR="00C254BA">
                            <w:rPr>
                              <w:rFonts w:ascii="Franklin Gothic Medium"/>
                              <w:color w:val="006A51"/>
                              <w:spacing w:val="-1"/>
                              <w:sz w:val="34"/>
                            </w:rPr>
                            <w:t>IMULATION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55C18734" w14:textId="77777777" w:rsidR="009F5CDE" w:rsidRDefault="009F5CDE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C6CBC8A" w14:textId="77777777" w:rsidR="009F5CDE" w:rsidRDefault="009F5CDE">
      <w:pPr>
        <w:spacing w:before="8"/>
        <w:rPr>
          <w:rFonts w:ascii="Times New Roman" w:eastAsia="Times New Roman" w:hAnsi="Times New Roman" w:cs="Times New Roman"/>
          <w:sz w:val="17"/>
          <w:szCs w:val="17"/>
        </w:rPr>
      </w:pPr>
    </w:p>
    <w:p w14:paraId="7289F47D" w14:textId="77777777" w:rsidR="009F5CDE" w:rsidRDefault="00B06A4D">
      <w:pPr>
        <w:spacing w:line="200" w:lineRule="atLeast"/>
        <w:ind w:left="113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inline distT="0" distB="0" distL="0" distR="0" wp14:anchorId="27F6B27C" wp14:editId="3E29FBF7">
                <wp:extent cx="6984365" cy="198120"/>
                <wp:effectExtent l="1905" t="0" r="0" b="1905"/>
                <wp:docPr id="125" name="Text Box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84365" cy="198120"/>
                        </a:xfrm>
                        <a:prstGeom prst="rect">
                          <a:avLst/>
                        </a:prstGeom>
                        <a:solidFill>
                          <a:srgbClr val="006A5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CF17F3" w14:textId="77777777" w:rsidR="009F5CDE" w:rsidRDefault="00B02E2E">
                            <w:pPr>
                              <w:spacing w:before="41"/>
                              <w:ind w:left="135"/>
                              <w:rPr>
                                <w:rFonts w:ascii="Franklin Gothic Medium" w:eastAsia="Franklin Gothic Medium" w:hAnsi="Franklin Gothic Medium" w:cs="Franklin Gothic Medium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Franklin Gothic Medium"/>
                                <w:color w:val="FFFFFF"/>
                                <w:sz w:val="20"/>
                              </w:rPr>
                              <w:t>NAME</w:t>
                            </w:r>
                            <w:r>
                              <w:rPr>
                                <w:rFonts w:ascii="Franklin Gothic Medium"/>
                                <w:color w:val="FFFFFF"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Franklin Gothic Medium"/>
                                <w:i/>
                                <w:color w:val="FFFFFF"/>
                                <w:spacing w:val="-1"/>
                                <w:sz w:val="20"/>
                              </w:rPr>
                              <w:t>(as</w:t>
                            </w:r>
                            <w:r>
                              <w:rPr>
                                <w:rFonts w:ascii="Franklin Gothic Medium"/>
                                <w:i/>
                                <w:color w:val="FFFFFF"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Franklin Gothic Medium"/>
                                <w:i/>
                                <w:color w:val="FFFFFF"/>
                                <w:sz w:val="20"/>
                              </w:rPr>
                              <w:t>in</w:t>
                            </w:r>
                            <w:r>
                              <w:rPr>
                                <w:rFonts w:ascii="Franklin Gothic Medium"/>
                                <w:i/>
                                <w:color w:val="FFFFFF"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Franklin Gothic Medium"/>
                                <w:i/>
                                <w:color w:val="FFFFFF"/>
                                <w:sz w:val="20"/>
                              </w:rPr>
                              <w:t>official</w:t>
                            </w:r>
                            <w:r>
                              <w:rPr>
                                <w:rFonts w:ascii="Franklin Gothic Medium"/>
                                <w:i/>
                                <w:color w:val="FFFFFF"/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Franklin Gothic Medium"/>
                                <w:i/>
                                <w:color w:val="FFFFFF"/>
                                <w:spacing w:val="-1"/>
                                <w:sz w:val="20"/>
                              </w:rPr>
                              <w:t>documents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126" o:spid="_x0000_s1032" type="#_x0000_t202" style="width:549.95pt;height:15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" fillcolor="#006a51" stroked="f">
                <v:textbox inset="0,0,0,0">
                  <w:txbxContent>
                    <w:p w:rsidR="009F5CDE" w:rsidRDefault="00B02E2E">
                      <w:pPr>
                        <w:spacing w:before="41"/>
                        <w:ind w:left="135"/>
                        <w:rPr>
                          <w:rFonts w:ascii="Franklin Gothic Medium" w:eastAsia="Franklin Gothic Medium" w:hAnsi="Franklin Gothic Medium" w:cs="Franklin Gothic Medium"/>
                          <w:sz w:val="20"/>
                          <w:szCs w:val="20"/>
                        </w:rPr>
                      </w:pPr>
                      <w:r>
                        <w:rPr>
                          <w:rFonts w:ascii="Franklin Gothic Medium"/>
                          <w:color w:val="FFFFFF"/>
                          <w:sz w:val="20"/>
                        </w:rPr>
                        <w:t>NAME</w:t>
                      </w:r>
                      <w:r>
                        <w:rPr>
                          <w:rFonts w:ascii="Franklin Gothic Medium"/>
                          <w:color w:val="FFFFFF"/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rFonts w:ascii="Franklin Gothic Medium"/>
                          <w:i/>
                          <w:color w:val="FFFFFF"/>
                          <w:spacing w:val="-1"/>
                          <w:sz w:val="20"/>
                        </w:rPr>
                        <w:t>(as</w:t>
                      </w:r>
                      <w:r>
                        <w:rPr>
                          <w:rFonts w:ascii="Franklin Gothic Medium"/>
                          <w:i/>
                          <w:color w:val="FFFFFF"/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rFonts w:ascii="Franklin Gothic Medium"/>
                          <w:i/>
                          <w:color w:val="FFFFFF"/>
                          <w:sz w:val="20"/>
                        </w:rPr>
                        <w:t>in</w:t>
                      </w:r>
                      <w:r>
                        <w:rPr>
                          <w:rFonts w:ascii="Franklin Gothic Medium"/>
                          <w:i/>
                          <w:color w:val="FFFFFF"/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rFonts w:ascii="Franklin Gothic Medium"/>
                          <w:i/>
                          <w:color w:val="FFFFFF"/>
                          <w:sz w:val="20"/>
                        </w:rPr>
                        <w:t>official</w:t>
                      </w:r>
                      <w:r>
                        <w:rPr>
                          <w:rFonts w:ascii="Franklin Gothic Medium"/>
                          <w:i/>
                          <w:color w:val="FFFFFF"/>
                          <w:spacing w:val="-6"/>
                          <w:sz w:val="20"/>
                        </w:rPr>
                        <w:t xml:space="preserve"> </w:t>
                      </w:r>
                      <w:r>
                        <w:rPr>
                          <w:rFonts w:ascii="Franklin Gothic Medium"/>
                          <w:i/>
                          <w:color w:val="FFFFFF"/>
                          <w:spacing w:val="-1"/>
                          <w:sz w:val="20"/>
                        </w:rPr>
                        <w:t>documents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1755114" w14:textId="77777777" w:rsidR="009F5CDE" w:rsidRDefault="009F5CDE">
      <w:pPr>
        <w:spacing w:before="6"/>
        <w:rPr>
          <w:rFonts w:ascii="Times New Roman" w:eastAsia="Times New Roman" w:hAnsi="Times New Roman" w:cs="Times New Roman"/>
          <w:sz w:val="12"/>
          <w:szCs w:val="12"/>
        </w:rPr>
      </w:pPr>
    </w:p>
    <w:p w14:paraId="7CB434DE" w14:textId="77777777" w:rsidR="009F5CDE" w:rsidRDefault="00B06A4D">
      <w:pPr>
        <w:spacing w:line="200" w:lineRule="atLeast"/>
        <w:ind w:left="113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g">
            <w:drawing>
              <wp:inline distT="0" distB="0" distL="0" distR="0" wp14:anchorId="6BB4000E" wp14:editId="7373044E">
                <wp:extent cx="6984365" cy="185420"/>
                <wp:effectExtent l="11430" t="5715" r="5080" b="8890"/>
                <wp:docPr id="118" name="Group 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85420"/>
                          <a:chOff x="0" y="0"/>
                          <a:chExt cx="10999" cy="292"/>
                        </a:xfrm>
                      </wpg:grpSpPr>
                      <wpg:grpSp>
                        <wpg:cNvPr id="119" name="Group 124"/>
                        <wpg:cNvGrpSpPr>
                          <a:grpSpLocks/>
                        </wpg:cNvGrpSpPr>
                        <wpg:grpSpPr bwMode="auto">
                          <a:xfrm>
                            <a:off x="3" y="38"/>
                            <a:ext cx="10994" cy="251"/>
                            <a:chOff x="3" y="38"/>
                            <a:chExt cx="10994" cy="251"/>
                          </a:xfrm>
                        </wpg:grpSpPr>
                        <wps:wsp>
                          <wps:cNvPr id="120" name="Freeform 125"/>
                          <wps:cNvSpPr>
                            <a:spLocks/>
                          </wps:cNvSpPr>
                          <wps:spPr bwMode="auto">
                            <a:xfrm>
                              <a:off x="3" y="38"/>
                              <a:ext cx="10994" cy="251"/>
                            </a:xfrm>
                            <a:custGeom>
                              <a:avLst/>
                              <a:gdLst>
                                <a:gd name="T0" fmla="+- 0 3 3"/>
                                <a:gd name="T1" fmla="*/ T0 w 10994"/>
                                <a:gd name="T2" fmla="+- 0 38 38"/>
                                <a:gd name="T3" fmla="*/ 38 h 251"/>
                                <a:gd name="T4" fmla="+- 0 3 3"/>
                                <a:gd name="T5" fmla="*/ T4 w 10994"/>
                                <a:gd name="T6" fmla="+- 0 289 38"/>
                                <a:gd name="T7" fmla="*/ 289 h 251"/>
                                <a:gd name="T8" fmla="+- 0 10996 3"/>
                                <a:gd name="T9" fmla="*/ T8 w 10994"/>
                                <a:gd name="T10" fmla="+- 0 289 38"/>
                                <a:gd name="T11" fmla="*/ 289 h 251"/>
                                <a:gd name="T12" fmla="+- 0 10996 3"/>
                                <a:gd name="T13" fmla="*/ T12 w 10994"/>
                                <a:gd name="T14" fmla="+- 0 38 38"/>
                                <a:gd name="T15" fmla="*/ 38 h 25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0994" h="251">
                                  <a:moveTo>
                                    <a:pt x="0" y="0"/>
                                  </a:moveTo>
                                  <a:lnTo>
                                    <a:pt x="0" y="251"/>
                                  </a:lnTo>
                                  <a:lnTo>
                                    <a:pt x="10993" y="251"/>
                                  </a:lnTo>
                                  <a:lnTo>
                                    <a:pt x="10993" y="0"/>
                                  </a:lnTo>
                                </a:path>
                              </a:pathLst>
                            </a:custGeom>
                            <a:noFill/>
                            <a:ln w="317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1" name="Group 122"/>
                        <wpg:cNvGrpSpPr>
                          <a:grpSpLocks/>
                        </wpg:cNvGrpSpPr>
                        <wpg:grpSpPr bwMode="auto">
                          <a:xfrm>
                            <a:off x="3668" y="3"/>
                            <a:ext cx="2" cy="284"/>
                            <a:chOff x="3668" y="3"/>
                            <a:chExt cx="2" cy="284"/>
                          </a:xfrm>
                        </wpg:grpSpPr>
                        <wps:wsp>
                          <wps:cNvPr id="122" name="Freeform 123"/>
                          <wps:cNvSpPr>
                            <a:spLocks/>
                          </wps:cNvSpPr>
                          <wps:spPr bwMode="auto">
                            <a:xfrm>
                              <a:off x="3668" y="3"/>
                              <a:ext cx="2" cy="284"/>
                            </a:xfrm>
                            <a:custGeom>
                              <a:avLst/>
                              <a:gdLst>
                                <a:gd name="T0" fmla="+- 0 286 3"/>
                                <a:gd name="T1" fmla="*/ 286 h 284"/>
                                <a:gd name="T2" fmla="+- 0 3 3"/>
                                <a:gd name="T3" fmla="*/ 3 h 28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84">
                                  <a:moveTo>
                                    <a:pt x="0" y="283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17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3" name="Group 120"/>
                        <wpg:cNvGrpSpPr>
                          <a:grpSpLocks/>
                        </wpg:cNvGrpSpPr>
                        <wpg:grpSpPr bwMode="auto">
                          <a:xfrm>
                            <a:off x="7335" y="3"/>
                            <a:ext cx="2" cy="284"/>
                            <a:chOff x="7335" y="3"/>
                            <a:chExt cx="2" cy="284"/>
                          </a:xfrm>
                        </wpg:grpSpPr>
                        <wps:wsp>
                          <wps:cNvPr id="124" name="Freeform 121"/>
                          <wps:cNvSpPr>
                            <a:spLocks/>
                          </wps:cNvSpPr>
                          <wps:spPr bwMode="auto">
                            <a:xfrm>
                              <a:off x="7335" y="3"/>
                              <a:ext cx="2" cy="284"/>
                            </a:xfrm>
                            <a:custGeom>
                              <a:avLst/>
                              <a:gdLst>
                                <a:gd name="T0" fmla="+- 0 286 3"/>
                                <a:gd name="T1" fmla="*/ 286 h 284"/>
                                <a:gd name="T2" fmla="+- 0 3 3"/>
                                <a:gd name="T3" fmla="*/ 3 h 28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84">
                                  <a:moveTo>
                                    <a:pt x="0" y="283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17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6A4FC77" id="Group 119" o:spid="_x0000_s1026" style="width:549.95pt;height:14.6pt;mso-position-horizontal-relative:char;mso-position-vertical-relative:line" coordsize="10999,2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">
                <v:group id="Group 124" o:spid="_x0000_s1027" style="position:absolute;left:3;top:38;width:10994;height:251" coordorigin="3,38" coordsize="10994,2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">
                  <v:shape id="Freeform 125" o:spid="_x0000_s1028" style="position:absolute;left:3;top:38;width:10994;height:251;visibility:visible;mso-wrap-style:square;v-text-anchor:top" coordsize="10994,2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" path="m,l,251r10993,l10993,e" filled="f" strokecolor="#231f20" strokeweight=".25pt">
                    <v:path arrowok="t" o:connecttype="custom" o:connectlocs="0,38;0,289;10993,289;10993,38" o:connectangles="0,0,0,0"/>
                  </v:shape>
                </v:group>
                <v:group id="Group 122" o:spid="_x0000_s1029" style="position:absolute;left:3668;top:3;width:2;height:284" coordorigin="3668,3" coordsize="2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">
                  <v:shape id="Freeform 123" o:spid="_x0000_s1030" style="position:absolute;left:3668;top:3;width:2;height:284;visibility:visible;mso-wrap-style:square;v-text-anchor:top" coordsize="2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" path="m,283l,e" filled="f" strokecolor="#231f20" strokeweight=".25pt">
                    <v:path arrowok="t" o:connecttype="custom" o:connectlocs="0,286;0,3" o:connectangles="0,0"/>
                  </v:shape>
                </v:group>
                <v:group id="Group 120" o:spid="_x0000_s1031" style="position:absolute;left:7335;top:3;width:2;height:284" coordorigin="7335,3" coordsize="2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">
                  <v:shape id="Freeform 121" o:spid="_x0000_s1032" style="position:absolute;left:7335;top:3;width:2;height:284;visibility:visible;mso-wrap-style:square;v-text-anchor:top" coordsize="2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" path="m,283l,e" filled="f" strokecolor="#231f20" strokeweight=".25pt">
                    <v:path arrowok="t" o:connecttype="custom" o:connectlocs="0,286;0,3" o:connectangles="0,0"/>
                  </v:shape>
                </v:group>
                <w10:anchorlock/>
              </v:group>
            </w:pict>
          </mc:Fallback>
        </mc:AlternateContent>
      </w:r>
    </w:p>
    <w:p w14:paraId="285D293A" w14:textId="77777777" w:rsidR="009F5CDE" w:rsidRDefault="009F5CDE">
      <w:pPr>
        <w:spacing w:line="200" w:lineRule="atLeast"/>
        <w:rPr>
          <w:rFonts w:ascii="Times New Roman" w:eastAsia="Times New Roman" w:hAnsi="Times New Roman" w:cs="Times New Roman"/>
          <w:sz w:val="20"/>
          <w:szCs w:val="20"/>
        </w:rPr>
        <w:sectPr w:rsidR="009F5CDE">
          <w:type w:val="continuous"/>
          <w:pgSz w:w="11910" w:h="16840"/>
          <w:pgMar w:top="360" w:right="340" w:bottom="280" w:left="340" w:header="720" w:footer="720" w:gutter="0"/>
          <w:cols w:space="720"/>
        </w:sectPr>
      </w:pPr>
    </w:p>
    <w:p w14:paraId="19036439" w14:textId="77777777" w:rsidR="009F5CDE" w:rsidRDefault="00B06A4D">
      <w:pPr>
        <w:spacing w:before="29"/>
        <w:ind w:left="113"/>
        <w:rPr>
          <w:rFonts w:ascii="Franklin Gothic Book" w:eastAsia="Franklin Gothic Book" w:hAnsi="Franklin Gothic Book" w:cs="Franklin Gothic Book"/>
          <w:sz w:val="18"/>
          <w:szCs w:val="1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792" behindDoc="0" locked="0" layoutInCell="1" allowOverlap="1" wp14:anchorId="1E7921D8" wp14:editId="28141889">
                <wp:simplePos x="0" y="0"/>
                <wp:positionH relativeFrom="page">
                  <wp:posOffset>288290</wp:posOffset>
                </wp:positionH>
                <wp:positionV relativeFrom="paragraph">
                  <wp:posOffset>293370</wp:posOffset>
                </wp:positionV>
                <wp:extent cx="6984365" cy="185420"/>
                <wp:effectExtent l="12065" t="3810" r="4445" b="10795"/>
                <wp:wrapNone/>
                <wp:docPr id="112" name="Group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85420"/>
                          <a:chOff x="454" y="462"/>
                          <a:chExt cx="10999" cy="292"/>
                        </a:xfrm>
                      </wpg:grpSpPr>
                      <wpg:grpSp>
                        <wpg:cNvPr id="114" name="Group 117"/>
                        <wpg:cNvGrpSpPr>
                          <a:grpSpLocks/>
                        </wpg:cNvGrpSpPr>
                        <wpg:grpSpPr bwMode="auto">
                          <a:xfrm>
                            <a:off x="456" y="501"/>
                            <a:ext cx="10994" cy="251"/>
                            <a:chOff x="456" y="501"/>
                            <a:chExt cx="10994" cy="251"/>
                          </a:xfrm>
                        </wpg:grpSpPr>
                        <wps:wsp>
                          <wps:cNvPr id="115" name="Freeform 118"/>
                          <wps:cNvSpPr>
                            <a:spLocks/>
                          </wps:cNvSpPr>
                          <wps:spPr bwMode="auto">
                            <a:xfrm>
                              <a:off x="456" y="501"/>
                              <a:ext cx="10994" cy="251"/>
                            </a:xfrm>
                            <a:custGeom>
                              <a:avLst/>
                              <a:gdLst>
                                <a:gd name="T0" fmla="+- 0 456 456"/>
                                <a:gd name="T1" fmla="*/ T0 w 10994"/>
                                <a:gd name="T2" fmla="+- 0 501 501"/>
                                <a:gd name="T3" fmla="*/ 501 h 251"/>
                                <a:gd name="T4" fmla="+- 0 456 456"/>
                                <a:gd name="T5" fmla="*/ T4 w 10994"/>
                                <a:gd name="T6" fmla="+- 0 751 501"/>
                                <a:gd name="T7" fmla="*/ 751 h 251"/>
                                <a:gd name="T8" fmla="+- 0 11449 456"/>
                                <a:gd name="T9" fmla="*/ T8 w 10994"/>
                                <a:gd name="T10" fmla="+- 0 751 501"/>
                                <a:gd name="T11" fmla="*/ 751 h 251"/>
                                <a:gd name="T12" fmla="+- 0 11449 456"/>
                                <a:gd name="T13" fmla="*/ T12 w 10994"/>
                                <a:gd name="T14" fmla="+- 0 501 501"/>
                                <a:gd name="T15" fmla="*/ 501 h 25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0994" h="251">
                                  <a:moveTo>
                                    <a:pt x="0" y="0"/>
                                  </a:moveTo>
                                  <a:lnTo>
                                    <a:pt x="0" y="250"/>
                                  </a:lnTo>
                                  <a:lnTo>
                                    <a:pt x="10993" y="250"/>
                                  </a:lnTo>
                                  <a:lnTo>
                                    <a:pt x="10993" y="0"/>
                                  </a:lnTo>
                                </a:path>
                              </a:pathLst>
                            </a:custGeom>
                            <a:noFill/>
                            <a:ln w="317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6" name="Group 115"/>
                        <wpg:cNvGrpSpPr>
                          <a:grpSpLocks/>
                        </wpg:cNvGrpSpPr>
                        <wpg:grpSpPr bwMode="auto">
                          <a:xfrm>
                            <a:off x="5955" y="465"/>
                            <a:ext cx="2" cy="284"/>
                            <a:chOff x="5955" y="465"/>
                            <a:chExt cx="2" cy="284"/>
                          </a:xfrm>
                        </wpg:grpSpPr>
                        <wps:wsp>
                          <wps:cNvPr id="117" name="Freeform 116"/>
                          <wps:cNvSpPr>
                            <a:spLocks/>
                          </wps:cNvSpPr>
                          <wps:spPr bwMode="auto">
                            <a:xfrm>
                              <a:off x="5955" y="465"/>
                              <a:ext cx="2" cy="284"/>
                            </a:xfrm>
                            <a:custGeom>
                              <a:avLst/>
                              <a:gdLst>
                                <a:gd name="T0" fmla="+- 0 748 465"/>
                                <a:gd name="T1" fmla="*/ 748 h 284"/>
                                <a:gd name="T2" fmla="+- 0 465 465"/>
                                <a:gd name="T3" fmla="*/ 465 h 28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84">
                                  <a:moveTo>
                                    <a:pt x="0" y="283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17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3B9787" id="Group 114" o:spid="_x0000_s1026" style="position:absolute;margin-left:22.7pt;margin-top:23.1pt;width:549.95pt;height:14.6pt;z-index:1792;mso-position-horizontal-relative:page" coordorigin="454,462" coordsize="10999,2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">
                <v:group id="Group 117" o:spid="_x0000_s1027" style="position:absolute;left:456;top:501;width:10994;height:251" coordorigin="456,501" coordsize="10994,2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">
                  <v:shape id="Freeform 118" o:spid="_x0000_s1028" style="position:absolute;left:456;top:501;width:10994;height:251;visibility:visible;mso-wrap-style:square;v-text-anchor:top" coordsize="10994,2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" path="m,l,250r10993,l10993,e" filled="f" strokecolor="#231f20" strokeweight=".25pt">
                    <v:path arrowok="t" o:connecttype="custom" o:connectlocs="0,501;0,751;10993,751;10993,501" o:connectangles="0,0,0,0"/>
                  </v:shape>
                </v:group>
                <v:group id="Group 115" o:spid="_x0000_s1029" style="position:absolute;left:5955;top:465;width:2;height:284" coordorigin="5955,465" coordsize="2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DFuwwAAANw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4wRuz4QL5P4PAAD//wMAUEsBAi0AFAAGAAgAAAAhANvh9svuAAAAhQEAABMAAAAAAAAAAAAA&#10;AAAAAAAAAFtDb250ZW50X1R5cGVzXS54bWxQSwECLQAUAAYACAAAACEAWvQsW78AAAAVAQAACwAA&#10;AAAAAAAAAAAAAAAfAQAAX3JlbHMvLnJlbHNQSwECLQAUAAYACAAAACEALrgxbsMAAADcAAAADwAA&#10;AAAAAAAAAAAAAAAHAgAAZHJzL2Rvd25yZXYueG1sUEsFBgAAAAADAAMAtwAAAPcCAAAAAA==&#10;">
                  <v:shape id="Freeform 116" o:spid="_x0000_s1030" style="position:absolute;left:5955;top:465;width:2;height:284;visibility:visible;mso-wrap-style:square;v-text-anchor:top" coordsize="2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" path="m,283l,e" filled="f" strokecolor="#231f20" strokeweight=".25pt">
                    <v:path arrowok="t" o:connecttype="custom" o:connectlocs="0,748;0,465" o:connectangles="0,0"/>
                  </v:shape>
                </v:group>
                <w10:wrap anchorx="page"/>
              </v:group>
            </w:pict>
          </mc:Fallback>
        </mc:AlternateContent>
      </w:r>
      <w:r w:rsidR="00B02E2E">
        <w:rPr>
          <w:rFonts w:ascii="Franklin Gothic Book"/>
          <w:color w:val="231F20"/>
          <w:spacing w:val="-2"/>
          <w:sz w:val="18"/>
        </w:rPr>
        <w:t>First</w:t>
      </w:r>
      <w:r w:rsidR="00B02E2E">
        <w:rPr>
          <w:rFonts w:ascii="Franklin Gothic Book"/>
          <w:color w:val="231F20"/>
          <w:spacing w:val="-12"/>
          <w:sz w:val="18"/>
        </w:rPr>
        <w:t xml:space="preserve"> </w:t>
      </w:r>
      <w:r w:rsidR="00B02E2E">
        <w:rPr>
          <w:rFonts w:ascii="Franklin Gothic Book"/>
          <w:color w:val="231F20"/>
          <w:spacing w:val="-2"/>
          <w:sz w:val="18"/>
        </w:rPr>
        <w:t>name</w:t>
      </w:r>
    </w:p>
    <w:p w14:paraId="3228A37E" w14:textId="77777777" w:rsidR="009F5CDE" w:rsidRDefault="009F5CDE">
      <w:pPr>
        <w:rPr>
          <w:rFonts w:ascii="Franklin Gothic Book" w:eastAsia="Franklin Gothic Book" w:hAnsi="Franklin Gothic Book" w:cs="Franklin Gothic Book"/>
          <w:sz w:val="18"/>
          <w:szCs w:val="18"/>
        </w:rPr>
      </w:pPr>
    </w:p>
    <w:p w14:paraId="5C14E8DF" w14:textId="77777777" w:rsidR="009F5CDE" w:rsidRDefault="009F5CDE">
      <w:pPr>
        <w:rPr>
          <w:rFonts w:ascii="Franklin Gothic Book" w:eastAsia="Franklin Gothic Book" w:hAnsi="Franklin Gothic Book" w:cs="Franklin Gothic Book"/>
          <w:sz w:val="18"/>
          <w:szCs w:val="18"/>
        </w:rPr>
      </w:pPr>
    </w:p>
    <w:p w14:paraId="29369385" w14:textId="77777777" w:rsidR="009F5CDE" w:rsidRDefault="00B02E2E">
      <w:pPr>
        <w:spacing w:before="141"/>
        <w:ind w:left="113"/>
        <w:rPr>
          <w:rFonts w:ascii="Franklin Gothic Book" w:eastAsia="Franklin Gothic Book" w:hAnsi="Franklin Gothic Book" w:cs="Franklin Gothic Book"/>
          <w:sz w:val="18"/>
          <w:szCs w:val="18"/>
        </w:rPr>
      </w:pPr>
      <w:r>
        <w:rPr>
          <w:rFonts w:ascii="Franklin Gothic Book" w:eastAsia="Franklin Gothic Book" w:hAnsi="Franklin Gothic Book" w:cs="Franklin Gothic Book"/>
          <w:color w:val="231F20"/>
          <w:spacing w:val="-2"/>
          <w:sz w:val="18"/>
          <w:szCs w:val="18"/>
        </w:rPr>
        <w:t>Mother’s</w:t>
      </w:r>
      <w:r>
        <w:rPr>
          <w:rFonts w:ascii="Franklin Gothic Book" w:eastAsia="Franklin Gothic Book" w:hAnsi="Franklin Gothic Book" w:cs="Franklin Gothic Book"/>
          <w:color w:val="231F20"/>
          <w:spacing w:val="-11"/>
          <w:sz w:val="18"/>
          <w:szCs w:val="18"/>
        </w:rPr>
        <w:t xml:space="preserve"> </w:t>
      </w:r>
      <w:r>
        <w:rPr>
          <w:rFonts w:ascii="Franklin Gothic Book" w:eastAsia="Franklin Gothic Book" w:hAnsi="Franklin Gothic Book" w:cs="Franklin Gothic Book"/>
          <w:color w:val="231F20"/>
          <w:spacing w:val="-2"/>
          <w:sz w:val="18"/>
          <w:szCs w:val="18"/>
        </w:rPr>
        <w:t>full</w:t>
      </w:r>
      <w:r>
        <w:rPr>
          <w:rFonts w:ascii="Franklin Gothic Book" w:eastAsia="Franklin Gothic Book" w:hAnsi="Franklin Gothic Book" w:cs="Franklin Gothic Book"/>
          <w:color w:val="231F20"/>
          <w:spacing w:val="-10"/>
          <w:sz w:val="18"/>
          <w:szCs w:val="18"/>
        </w:rPr>
        <w:t xml:space="preserve"> </w:t>
      </w:r>
      <w:r>
        <w:rPr>
          <w:rFonts w:ascii="Franklin Gothic Book" w:eastAsia="Franklin Gothic Book" w:hAnsi="Franklin Gothic Book" w:cs="Franklin Gothic Book"/>
          <w:color w:val="231F20"/>
          <w:spacing w:val="-2"/>
          <w:sz w:val="18"/>
          <w:szCs w:val="18"/>
        </w:rPr>
        <w:t>maiden</w:t>
      </w:r>
      <w:r>
        <w:rPr>
          <w:rFonts w:ascii="Franklin Gothic Book" w:eastAsia="Franklin Gothic Book" w:hAnsi="Franklin Gothic Book" w:cs="Franklin Gothic Book"/>
          <w:color w:val="231F20"/>
          <w:spacing w:val="-11"/>
          <w:sz w:val="18"/>
          <w:szCs w:val="18"/>
        </w:rPr>
        <w:t xml:space="preserve"> </w:t>
      </w:r>
      <w:r>
        <w:rPr>
          <w:rFonts w:ascii="Franklin Gothic Book" w:eastAsia="Franklin Gothic Book" w:hAnsi="Franklin Gothic Book" w:cs="Franklin Gothic Book"/>
          <w:color w:val="231F20"/>
          <w:spacing w:val="-2"/>
          <w:sz w:val="18"/>
          <w:szCs w:val="18"/>
        </w:rPr>
        <w:t>name</w:t>
      </w:r>
    </w:p>
    <w:p w14:paraId="2DC62D5C" w14:textId="77777777" w:rsidR="009F5CDE" w:rsidRDefault="00B02E2E">
      <w:pPr>
        <w:spacing w:before="29"/>
        <w:ind w:left="109"/>
        <w:rPr>
          <w:rFonts w:ascii="Franklin Gothic Book" w:eastAsia="Franklin Gothic Book" w:hAnsi="Franklin Gothic Book" w:cs="Franklin Gothic Book"/>
          <w:sz w:val="18"/>
          <w:szCs w:val="18"/>
        </w:rPr>
      </w:pPr>
      <w:r>
        <w:br w:type="column"/>
      </w:r>
      <w:r>
        <w:rPr>
          <w:rFonts w:ascii="Franklin Gothic Book" w:eastAsia="Franklin Gothic Book" w:hAnsi="Franklin Gothic Book" w:cs="Franklin Gothic Book"/>
          <w:color w:val="231F20"/>
          <w:spacing w:val="-2"/>
          <w:sz w:val="18"/>
          <w:szCs w:val="18"/>
        </w:rPr>
        <w:t>Father’s</w:t>
      </w:r>
      <w:r>
        <w:rPr>
          <w:rFonts w:ascii="Franklin Gothic Book" w:eastAsia="Franklin Gothic Book" w:hAnsi="Franklin Gothic Book" w:cs="Franklin Gothic Book"/>
          <w:color w:val="231F20"/>
          <w:spacing w:val="-15"/>
          <w:sz w:val="18"/>
          <w:szCs w:val="18"/>
        </w:rPr>
        <w:t xml:space="preserve"> </w:t>
      </w:r>
      <w:r>
        <w:rPr>
          <w:rFonts w:ascii="Franklin Gothic Book" w:eastAsia="Franklin Gothic Book" w:hAnsi="Franklin Gothic Book" w:cs="Franklin Gothic Book"/>
          <w:color w:val="231F20"/>
          <w:spacing w:val="-2"/>
          <w:sz w:val="18"/>
          <w:szCs w:val="18"/>
        </w:rPr>
        <w:t>name</w:t>
      </w:r>
    </w:p>
    <w:p w14:paraId="26C6E64F" w14:textId="77777777" w:rsidR="009F5CDE" w:rsidRDefault="00B02E2E">
      <w:pPr>
        <w:spacing w:before="29"/>
        <w:ind w:right="932"/>
        <w:jc w:val="center"/>
        <w:rPr>
          <w:rFonts w:ascii="Franklin Gothic Book" w:eastAsia="Franklin Gothic Book" w:hAnsi="Franklin Gothic Book" w:cs="Franklin Gothic Book"/>
          <w:sz w:val="18"/>
          <w:szCs w:val="18"/>
        </w:rPr>
      </w:pPr>
      <w:r>
        <w:br w:type="column"/>
      </w:r>
      <w:r>
        <w:rPr>
          <w:rFonts w:ascii="Franklin Gothic Book"/>
          <w:color w:val="231F20"/>
          <w:spacing w:val="-2"/>
          <w:sz w:val="18"/>
        </w:rPr>
        <w:t>Family</w:t>
      </w:r>
      <w:r>
        <w:rPr>
          <w:rFonts w:ascii="Franklin Gothic Book"/>
          <w:color w:val="231F20"/>
          <w:spacing w:val="-10"/>
          <w:sz w:val="18"/>
        </w:rPr>
        <w:t xml:space="preserve"> </w:t>
      </w:r>
      <w:r>
        <w:rPr>
          <w:rFonts w:ascii="Franklin Gothic Book"/>
          <w:color w:val="231F20"/>
          <w:spacing w:val="-2"/>
          <w:sz w:val="18"/>
        </w:rPr>
        <w:t>name</w:t>
      </w:r>
    </w:p>
    <w:p w14:paraId="377E2DE8" w14:textId="77777777" w:rsidR="009F5CDE" w:rsidRDefault="009F5CDE">
      <w:pPr>
        <w:rPr>
          <w:rFonts w:ascii="Franklin Gothic Book" w:eastAsia="Franklin Gothic Book" w:hAnsi="Franklin Gothic Book" w:cs="Franklin Gothic Book"/>
          <w:sz w:val="18"/>
          <w:szCs w:val="18"/>
        </w:rPr>
      </w:pPr>
    </w:p>
    <w:p w14:paraId="7EB3E283" w14:textId="77777777" w:rsidR="009F5CDE" w:rsidRDefault="009F5CDE">
      <w:pPr>
        <w:rPr>
          <w:rFonts w:ascii="Franklin Gothic Book" w:eastAsia="Franklin Gothic Book" w:hAnsi="Franklin Gothic Book" w:cs="Franklin Gothic Book"/>
          <w:sz w:val="18"/>
          <w:szCs w:val="18"/>
        </w:rPr>
      </w:pPr>
    </w:p>
    <w:p w14:paraId="5605B57F" w14:textId="77777777" w:rsidR="009F5CDE" w:rsidRDefault="00B02E2E">
      <w:pPr>
        <w:spacing w:before="141"/>
        <w:ind w:left="109"/>
        <w:rPr>
          <w:rFonts w:ascii="Franklin Gothic Book" w:eastAsia="Franklin Gothic Book" w:hAnsi="Franklin Gothic Book" w:cs="Franklin Gothic Book"/>
          <w:sz w:val="18"/>
          <w:szCs w:val="18"/>
        </w:rPr>
      </w:pPr>
      <w:r>
        <w:rPr>
          <w:rFonts w:ascii="Franklin Gothic Book"/>
          <w:color w:val="231F20"/>
          <w:spacing w:val="-2"/>
          <w:sz w:val="18"/>
        </w:rPr>
        <w:t>Maiden</w:t>
      </w:r>
      <w:r>
        <w:rPr>
          <w:rFonts w:ascii="Franklin Gothic Book"/>
          <w:color w:val="231F20"/>
          <w:spacing w:val="-9"/>
          <w:sz w:val="18"/>
        </w:rPr>
        <w:t xml:space="preserve"> </w:t>
      </w:r>
      <w:r>
        <w:rPr>
          <w:rFonts w:ascii="Franklin Gothic Book"/>
          <w:color w:val="231F20"/>
          <w:spacing w:val="-2"/>
          <w:sz w:val="18"/>
        </w:rPr>
        <w:t>name</w:t>
      </w:r>
      <w:r>
        <w:rPr>
          <w:rFonts w:ascii="Franklin Gothic Book"/>
          <w:color w:val="231F20"/>
          <w:spacing w:val="-9"/>
          <w:sz w:val="18"/>
        </w:rPr>
        <w:t xml:space="preserve"> </w:t>
      </w:r>
      <w:r>
        <w:rPr>
          <w:rFonts w:ascii="Franklin Gothic Book"/>
          <w:color w:val="231F20"/>
          <w:spacing w:val="-3"/>
          <w:sz w:val="18"/>
        </w:rPr>
        <w:t>for</w:t>
      </w:r>
      <w:r>
        <w:rPr>
          <w:rFonts w:ascii="Franklin Gothic Book"/>
          <w:color w:val="231F20"/>
          <w:spacing w:val="-9"/>
          <w:sz w:val="18"/>
        </w:rPr>
        <w:t xml:space="preserve"> </w:t>
      </w:r>
      <w:r>
        <w:rPr>
          <w:rFonts w:ascii="Franklin Gothic Book"/>
          <w:color w:val="231F20"/>
          <w:spacing w:val="-2"/>
          <w:sz w:val="18"/>
        </w:rPr>
        <w:t>married</w:t>
      </w:r>
      <w:r>
        <w:rPr>
          <w:rFonts w:ascii="Franklin Gothic Book"/>
          <w:color w:val="231F20"/>
          <w:spacing w:val="-9"/>
          <w:sz w:val="18"/>
        </w:rPr>
        <w:t xml:space="preserve"> </w:t>
      </w:r>
      <w:r>
        <w:rPr>
          <w:rFonts w:ascii="Franklin Gothic Book"/>
          <w:color w:val="231F20"/>
          <w:spacing w:val="-2"/>
          <w:sz w:val="18"/>
        </w:rPr>
        <w:t>women</w:t>
      </w:r>
      <w:r>
        <w:rPr>
          <w:rFonts w:ascii="Franklin Gothic Book"/>
          <w:color w:val="231F20"/>
          <w:spacing w:val="-9"/>
          <w:sz w:val="18"/>
        </w:rPr>
        <w:t xml:space="preserve"> </w:t>
      </w:r>
      <w:r>
        <w:rPr>
          <w:rFonts w:ascii="Franklin Gothic Book"/>
          <w:color w:val="231F20"/>
          <w:spacing w:val="-2"/>
          <w:sz w:val="18"/>
        </w:rPr>
        <w:t>(</w:t>
      </w:r>
      <w:r>
        <w:rPr>
          <w:rFonts w:ascii="Franklin Gothic Book"/>
          <w:i/>
          <w:color w:val="231F20"/>
          <w:spacing w:val="-2"/>
          <w:sz w:val="18"/>
        </w:rPr>
        <w:t>if</w:t>
      </w:r>
      <w:r>
        <w:rPr>
          <w:rFonts w:ascii="Franklin Gothic Book"/>
          <w:i/>
          <w:color w:val="231F20"/>
          <w:spacing w:val="-8"/>
          <w:sz w:val="18"/>
        </w:rPr>
        <w:t xml:space="preserve"> </w:t>
      </w:r>
      <w:r>
        <w:rPr>
          <w:rFonts w:ascii="Franklin Gothic Book"/>
          <w:i/>
          <w:color w:val="231F20"/>
          <w:spacing w:val="-2"/>
          <w:sz w:val="18"/>
        </w:rPr>
        <w:t>different</w:t>
      </w:r>
      <w:r>
        <w:rPr>
          <w:rFonts w:ascii="Franklin Gothic Book"/>
          <w:color w:val="231F20"/>
          <w:spacing w:val="-2"/>
          <w:sz w:val="18"/>
        </w:rPr>
        <w:t>)</w:t>
      </w:r>
    </w:p>
    <w:p w14:paraId="3410B75B" w14:textId="77777777" w:rsidR="009F5CDE" w:rsidRDefault="009F5CDE">
      <w:pPr>
        <w:rPr>
          <w:rFonts w:ascii="Franklin Gothic Book" w:eastAsia="Franklin Gothic Book" w:hAnsi="Franklin Gothic Book" w:cs="Franklin Gothic Book"/>
          <w:sz w:val="18"/>
          <w:szCs w:val="18"/>
        </w:rPr>
        <w:sectPr w:rsidR="009F5CDE">
          <w:type w:val="continuous"/>
          <w:pgSz w:w="11910" w:h="16840"/>
          <w:pgMar w:top="360" w:right="340" w:bottom="280" w:left="340" w:header="720" w:footer="720" w:gutter="0"/>
          <w:cols w:num="3" w:space="720" w:equalWidth="0">
            <w:col w:w="2665" w:space="1009"/>
            <w:col w:w="1182" w:space="651"/>
            <w:col w:w="5723"/>
          </w:cols>
        </w:sectPr>
      </w:pPr>
    </w:p>
    <w:p w14:paraId="0056FF52" w14:textId="77777777" w:rsidR="009F5CDE" w:rsidRDefault="00B06A4D">
      <w:pPr>
        <w:rPr>
          <w:rFonts w:ascii="Franklin Gothic Book" w:eastAsia="Franklin Gothic Book" w:hAnsi="Franklin Gothic Book" w:cs="Franklin Gothic Book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503306000" behindDoc="1" locked="0" layoutInCell="1" allowOverlap="1" wp14:anchorId="25FE1B09" wp14:editId="205FE4E4">
            <wp:simplePos x="0" y="0"/>
            <wp:positionH relativeFrom="page">
              <wp:posOffset>285750</wp:posOffset>
            </wp:positionH>
            <wp:positionV relativeFrom="page">
              <wp:posOffset>288925</wp:posOffset>
            </wp:positionV>
            <wp:extent cx="1617345" cy="652780"/>
            <wp:effectExtent l="0" t="0" r="0" b="0"/>
            <wp:wrapNone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7345" cy="652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8D976D" w14:textId="77777777" w:rsidR="009F5CDE" w:rsidRDefault="009F5CDE">
      <w:pPr>
        <w:spacing w:before="1"/>
        <w:rPr>
          <w:rFonts w:ascii="Franklin Gothic Book" w:eastAsia="Franklin Gothic Book" w:hAnsi="Franklin Gothic Book" w:cs="Franklin Gothic Book"/>
          <w:sz w:val="24"/>
          <w:szCs w:val="24"/>
        </w:rPr>
      </w:pPr>
    </w:p>
    <w:p w14:paraId="66F6F1A3" w14:textId="77777777" w:rsidR="009F5CDE" w:rsidRDefault="00B06A4D">
      <w:pPr>
        <w:spacing w:line="200" w:lineRule="atLeast"/>
        <w:ind w:left="113"/>
        <w:rPr>
          <w:rFonts w:ascii="Franklin Gothic Book" w:eastAsia="Franklin Gothic Book" w:hAnsi="Franklin Gothic Book" w:cs="Franklin Gothic Book"/>
          <w:sz w:val="20"/>
          <w:szCs w:val="20"/>
        </w:rPr>
      </w:pPr>
      <w:r>
        <w:rPr>
          <w:rFonts w:ascii="Franklin Gothic Book" w:eastAsia="Franklin Gothic Book" w:hAnsi="Franklin Gothic Book" w:cs="Franklin Gothic Book"/>
          <w:noProof/>
          <w:sz w:val="20"/>
          <w:szCs w:val="20"/>
        </w:rPr>
        <mc:AlternateContent>
          <mc:Choice Requires="wps">
            <w:drawing>
              <wp:inline distT="0" distB="0" distL="0" distR="0" wp14:anchorId="19DCB049" wp14:editId="42638F80">
                <wp:extent cx="6984365" cy="198120"/>
                <wp:effectExtent l="1905" t="0" r="0" b="0"/>
                <wp:docPr id="111" name="Text Box 1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84365" cy="198120"/>
                        </a:xfrm>
                        <a:prstGeom prst="rect">
                          <a:avLst/>
                        </a:prstGeom>
                        <a:solidFill>
                          <a:srgbClr val="006A5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1C2529" w14:textId="77777777" w:rsidR="009F5CDE" w:rsidRDefault="00B02E2E">
                            <w:pPr>
                              <w:spacing w:before="41"/>
                              <w:ind w:left="135"/>
                              <w:rPr>
                                <w:rFonts w:ascii="Franklin Gothic Medium" w:eastAsia="Franklin Gothic Medium" w:hAnsi="Franklin Gothic Medium" w:cs="Franklin Gothic Medium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Franklin Gothic Medium"/>
                                <w:color w:val="FFFFFF"/>
                                <w:sz w:val="20"/>
                              </w:rPr>
                              <w:t>MAILING</w:t>
                            </w:r>
                            <w:r>
                              <w:rPr>
                                <w:rFonts w:ascii="Franklin Gothic Medium"/>
                                <w:color w:val="FFFFFF"/>
                                <w:spacing w:val="-1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Franklin Gothic Medium"/>
                                <w:color w:val="FFFFFF"/>
                                <w:sz w:val="20"/>
                              </w:rPr>
                              <w:t>ADDRES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112" o:spid="_x0000_s1033" type="#_x0000_t202" style="width:549.95pt;height:15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" fillcolor="#006a51" stroked="f">
                <v:textbox inset="0,0,0,0">
                  <w:txbxContent>
                    <w:p w:rsidR="009F5CDE" w:rsidRDefault="00B02E2E">
                      <w:pPr>
                        <w:spacing w:before="41"/>
                        <w:ind w:left="135"/>
                        <w:rPr>
                          <w:rFonts w:ascii="Franklin Gothic Medium" w:eastAsia="Franklin Gothic Medium" w:hAnsi="Franklin Gothic Medium" w:cs="Franklin Gothic Medium"/>
                          <w:sz w:val="20"/>
                          <w:szCs w:val="20"/>
                        </w:rPr>
                      </w:pPr>
                      <w:r>
                        <w:rPr>
                          <w:rFonts w:ascii="Franklin Gothic Medium"/>
                          <w:color w:val="FFFFFF"/>
                          <w:sz w:val="20"/>
                        </w:rPr>
                        <w:t>MAILING</w:t>
                      </w:r>
                      <w:r>
                        <w:rPr>
                          <w:rFonts w:ascii="Franklin Gothic Medium"/>
                          <w:color w:val="FFFFFF"/>
                          <w:spacing w:val="-17"/>
                          <w:sz w:val="20"/>
                        </w:rPr>
                        <w:t xml:space="preserve"> </w:t>
                      </w:r>
                      <w:r>
                        <w:rPr>
                          <w:rFonts w:ascii="Franklin Gothic Medium"/>
                          <w:color w:val="FFFFFF"/>
                          <w:sz w:val="20"/>
                        </w:rPr>
                        <w:t>ADDRES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AA0D58E" w14:textId="77777777" w:rsidR="009F5CDE" w:rsidRDefault="009F5CDE">
      <w:pPr>
        <w:spacing w:before="2"/>
        <w:rPr>
          <w:rFonts w:ascii="Franklin Gothic Book" w:eastAsia="Franklin Gothic Book" w:hAnsi="Franklin Gothic Book" w:cs="Franklin Gothic Book"/>
          <w:sz w:val="12"/>
          <w:szCs w:val="12"/>
        </w:rPr>
      </w:pPr>
    </w:p>
    <w:p w14:paraId="772D6C2B" w14:textId="77777777" w:rsidR="009F5CDE" w:rsidRDefault="00B06A4D">
      <w:pPr>
        <w:spacing w:line="200" w:lineRule="atLeast"/>
        <w:ind w:left="113"/>
        <w:rPr>
          <w:rFonts w:ascii="Franklin Gothic Book" w:eastAsia="Franklin Gothic Book" w:hAnsi="Franklin Gothic Book" w:cs="Franklin Gothic Book"/>
          <w:sz w:val="20"/>
          <w:szCs w:val="20"/>
        </w:rPr>
      </w:pPr>
      <w:r>
        <w:rPr>
          <w:rFonts w:ascii="Franklin Gothic Book" w:eastAsia="Franklin Gothic Book" w:hAnsi="Franklin Gothic Book" w:cs="Franklin Gothic Book"/>
          <w:noProof/>
          <w:sz w:val="20"/>
          <w:szCs w:val="20"/>
        </w:rPr>
        <mc:AlternateContent>
          <mc:Choice Requires="wpg">
            <w:drawing>
              <wp:inline distT="0" distB="0" distL="0" distR="0" wp14:anchorId="0084F713" wp14:editId="080731A7">
                <wp:extent cx="6984365" cy="183515"/>
                <wp:effectExtent l="11430" t="8255" r="5080" b="8255"/>
                <wp:docPr id="101" name="Group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83515"/>
                          <a:chOff x="0" y="0"/>
                          <a:chExt cx="10999" cy="289"/>
                        </a:xfrm>
                      </wpg:grpSpPr>
                      <wpg:grpSp>
                        <wpg:cNvPr id="102" name="Group 110"/>
                        <wpg:cNvGrpSpPr>
                          <a:grpSpLocks/>
                        </wpg:cNvGrpSpPr>
                        <wpg:grpSpPr bwMode="auto">
                          <a:xfrm>
                            <a:off x="3659" y="3"/>
                            <a:ext cx="2" cy="284"/>
                            <a:chOff x="3659" y="3"/>
                            <a:chExt cx="2" cy="284"/>
                          </a:xfrm>
                        </wpg:grpSpPr>
                        <wps:wsp>
                          <wps:cNvPr id="103" name="Freeform 111"/>
                          <wps:cNvSpPr>
                            <a:spLocks/>
                          </wps:cNvSpPr>
                          <wps:spPr bwMode="auto">
                            <a:xfrm>
                              <a:off x="3659" y="3"/>
                              <a:ext cx="2" cy="284"/>
                            </a:xfrm>
                            <a:custGeom>
                              <a:avLst/>
                              <a:gdLst>
                                <a:gd name="T0" fmla="+- 0 286 3"/>
                                <a:gd name="T1" fmla="*/ 286 h 284"/>
                                <a:gd name="T2" fmla="+- 0 3 3"/>
                                <a:gd name="T3" fmla="*/ 3 h 28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84">
                                  <a:moveTo>
                                    <a:pt x="0" y="283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17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4" name="Group 108"/>
                        <wpg:cNvGrpSpPr>
                          <a:grpSpLocks/>
                        </wpg:cNvGrpSpPr>
                        <wpg:grpSpPr bwMode="auto">
                          <a:xfrm>
                            <a:off x="7344" y="3"/>
                            <a:ext cx="2" cy="284"/>
                            <a:chOff x="7344" y="3"/>
                            <a:chExt cx="2" cy="284"/>
                          </a:xfrm>
                        </wpg:grpSpPr>
                        <wps:wsp>
                          <wps:cNvPr id="105" name="Freeform 109"/>
                          <wps:cNvSpPr>
                            <a:spLocks/>
                          </wps:cNvSpPr>
                          <wps:spPr bwMode="auto">
                            <a:xfrm>
                              <a:off x="7344" y="3"/>
                              <a:ext cx="2" cy="284"/>
                            </a:xfrm>
                            <a:custGeom>
                              <a:avLst/>
                              <a:gdLst>
                                <a:gd name="T0" fmla="+- 0 286 3"/>
                                <a:gd name="T1" fmla="*/ 286 h 284"/>
                                <a:gd name="T2" fmla="+- 0 3 3"/>
                                <a:gd name="T3" fmla="*/ 3 h 28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84">
                                  <a:moveTo>
                                    <a:pt x="0" y="283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17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6" name="Group 103"/>
                        <wpg:cNvGrpSpPr>
                          <a:grpSpLocks/>
                        </wpg:cNvGrpSpPr>
                        <wpg:grpSpPr bwMode="auto">
                          <a:xfrm>
                            <a:off x="3" y="33"/>
                            <a:ext cx="10994" cy="251"/>
                            <a:chOff x="3" y="33"/>
                            <a:chExt cx="10994" cy="251"/>
                          </a:xfrm>
                        </wpg:grpSpPr>
                        <wps:wsp>
                          <wps:cNvPr id="107" name="Freeform 107"/>
                          <wps:cNvSpPr>
                            <a:spLocks/>
                          </wps:cNvSpPr>
                          <wps:spPr bwMode="auto">
                            <a:xfrm>
                              <a:off x="3" y="33"/>
                              <a:ext cx="10994" cy="251"/>
                            </a:xfrm>
                            <a:custGeom>
                              <a:avLst/>
                              <a:gdLst>
                                <a:gd name="T0" fmla="+- 0 3 3"/>
                                <a:gd name="T1" fmla="*/ T0 w 10994"/>
                                <a:gd name="T2" fmla="+- 0 33 33"/>
                                <a:gd name="T3" fmla="*/ 33 h 251"/>
                                <a:gd name="T4" fmla="+- 0 3 3"/>
                                <a:gd name="T5" fmla="*/ T4 w 10994"/>
                                <a:gd name="T6" fmla="+- 0 283 33"/>
                                <a:gd name="T7" fmla="*/ 283 h 251"/>
                                <a:gd name="T8" fmla="+- 0 10996 3"/>
                                <a:gd name="T9" fmla="*/ T8 w 10994"/>
                                <a:gd name="T10" fmla="+- 0 283 33"/>
                                <a:gd name="T11" fmla="*/ 283 h 251"/>
                                <a:gd name="T12" fmla="+- 0 10996 3"/>
                                <a:gd name="T13" fmla="*/ T12 w 10994"/>
                                <a:gd name="T14" fmla="+- 0 33 33"/>
                                <a:gd name="T15" fmla="*/ 33 h 25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0994" h="251">
                                  <a:moveTo>
                                    <a:pt x="0" y="0"/>
                                  </a:moveTo>
                                  <a:lnTo>
                                    <a:pt x="0" y="250"/>
                                  </a:lnTo>
                                  <a:lnTo>
                                    <a:pt x="10993" y="250"/>
                                  </a:lnTo>
                                  <a:lnTo>
                                    <a:pt x="10993" y="0"/>
                                  </a:lnTo>
                                </a:path>
                              </a:pathLst>
                            </a:custGeom>
                            <a:noFill/>
                            <a:ln w="317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8" name="Text Box 10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2" y="39"/>
                              <a:ext cx="547" cy="2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7DD2B9C" w14:textId="77777777" w:rsidR="009F5CDE" w:rsidRDefault="00B02E2E">
                                <w:pPr>
                                  <w:spacing w:line="200" w:lineRule="exact"/>
                                  <w:rPr>
                                    <w:rFonts w:ascii="Franklin Gothic Book" w:eastAsia="Franklin Gothic Book" w:hAnsi="Franklin Gothic Book" w:cs="Franklin Gothic Book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Franklin Gothic Book"/>
                                    <w:color w:val="231F20"/>
                                    <w:spacing w:val="-3"/>
                                    <w:sz w:val="20"/>
                                  </w:rPr>
                                  <w:t>Street: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09" name="Text Box 10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6" y="38"/>
                              <a:ext cx="713" cy="2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2F7C081" w14:textId="77777777" w:rsidR="009F5CDE" w:rsidRDefault="00B02E2E">
                                <w:pPr>
                                  <w:spacing w:line="200" w:lineRule="exact"/>
                                  <w:rPr>
                                    <w:rFonts w:ascii="Franklin Gothic Book" w:eastAsia="Franklin Gothic Book" w:hAnsi="Franklin Gothic Book" w:cs="Franklin Gothic Book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Franklin Gothic Book"/>
                                    <w:color w:val="231F20"/>
                                    <w:spacing w:val="-3"/>
                                    <w:sz w:val="20"/>
                                  </w:rPr>
                                  <w:t>Building: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10" name="Text Box 10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449" y="32"/>
                              <a:ext cx="460" cy="2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7519F53" w14:textId="77777777" w:rsidR="009F5CDE" w:rsidRDefault="00B02E2E">
                                <w:pPr>
                                  <w:spacing w:line="200" w:lineRule="exact"/>
                                  <w:rPr>
                                    <w:rFonts w:ascii="Franklin Gothic Book" w:eastAsia="Franklin Gothic Book" w:hAnsi="Franklin Gothic Book" w:cs="Franklin Gothic Book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Franklin Gothic Book"/>
                                    <w:color w:val="231F20"/>
                                    <w:spacing w:val="-3"/>
                                    <w:sz w:val="20"/>
                                  </w:rPr>
                                  <w:t>Floor: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Group 102" o:spid="_x0000_s1034" style="width:549.95pt;height:14.45pt;mso-position-horizontal-relative:char;mso-position-vertical-relative:line" coordsize="10999,2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">
                <v:group id="Group 110" o:spid="_x0000_s1035" style="position:absolute;left:3659;top:3;width:2;height:284" coordorigin="3659,3" coordsize="2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">
                  <v:shape id="Freeform 111" o:spid="_x0000_s1036" style="position:absolute;left:3659;top:3;width:2;height:284;visibility:visible;mso-wrap-style:square;v-text-anchor:top" coordsize="2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" path="m,283l,e" filled="f" strokecolor="#231f20" strokeweight=".25pt">
                    <v:path arrowok="t" o:connecttype="custom" o:connectlocs="0,286;0,3" o:connectangles="0,0"/>
                  </v:shape>
                </v:group>
                <v:group id="Group 108" o:spid="_x0000_s1037" style="position:absolute;left:7344;top:3;width:2;height:284" coordorigin="7344,3" coordsize="2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">
                  <v:shape id="Freeform 109" o:spid="_x0000_s1038" style="position:absolute;left:7344;top:3;width:2;height:284;visibility:visible;mso-wrap-style:square;v-text-anchor:top" coordsize="2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" path="m,283l,e" filled="f" strokecolor="#231f20" strokeweight=".25pt">
                    <v:path arrowok="t" o:connecttype="custom" o:connectlocs="0,286;0,3" o:connectangles="0,0"/>
                  </v:shape>
                </v:group>
                <v:group id="Group 103" o:spid="_x0000_s1039" style="position:absolute;left:3;top:33;width:10994;height:251" coordorigin="3,33" coordsize="10994,2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">
                  <v:shape id="Freeform 107" o:spid="_x0000_s1040" style="position:absolute;left:3;top:33;width:10994;height:251;visibility:visible;mso-wrap-style:square;v-text-anchor:top" coordsize="10994,2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" path="m,l,250r10993,l10993,e" filled="f" strokecolor="#231f20" strokeweight=".25pt">
                    <v:path arrowok="t" o:connecttype="custom" o:connectlocs="0,33;0,283;10993,283;10993,33" o:connectangles="0,0,0,0"/>
                  </v:shape>
                  <v:shape id="Text Box 106" o:spid="_x0000_s1041" type="#_x0000_t202" style="position:absolute;left:102;top:39;width:547;height: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" filled="f" stroked="f">
                    <v:textbox inset="0,0,0,0">
                      <w:txbxContent>
                        <w:p w:rsidR="009F5CDE" w:rsidRDefault="00B02E2E">
                          <w:pPr>
                            <w:spacing w:line="200" w:lineRule="exact"/>
                            <w:rPr>
                              <w:rFonts w:ascii="Franklin Gothic Book" w:eastAsia="Franklin Gothic Book" w:hAnsi="Franklin Gothic Book" w:cs="Franklin Gothic Book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Franklin Gothic Book"/>
                              <w:color w:val="231F20"/>
                              <w:spacing w:val="-3"/>
                              <w:sz w:val="20"/>
                            </w:rPr>
                            <w:t>Street:</w:t>
                          </w:r>
                        </w:p>
                      </w:txbxContent>
                    </v:textbox>
                  </v:shape>
                  <v:shape id="Text Box 105" o:spid="_x0000_s1042" type="#_x0000_t202" style="position:absolute;left:3756;top:38;width:713;height: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" filled="f" stroked="f">
                    <v:textbox inset="0,0,0,0">
                      <w:txbxContent>
                        <w:p w:rsidR="009F5CDE" w:rsidRDefault="00B02E2E">
                          <w:pPr>
                            <w:spacing w:line="200" w:lineRule="exact"/>
                            <w:rPr>
                              <w:rFonts w:ascii="Franklin Gothic Book" w:eastAsia="Franklin Gothic Book" w:hAnsi="Franklin Gothic Book" w:cs="Franklin Gothic Book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Franklin Gothic Book"/>
                              <w:color w:val="231F20"/>
                              <w:spacing w:val="-3"/>
                              <w:sz w:val="20"/>
                            </w:rPr>
                            <w:t>Building:</w:t>
                          </w:r>
                        </w:p>
                      </w:txbxContent>
                    </v:textbox>
                  </v:shape>
                  <v:shape id="Text Box 104" o:spid="_x0000_s1043" type="#_x0000_t202" style="position:absolute;left:7449;top:32;width:460;height: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" filled="f" stroked="f">
                    <v:textbox inset="0,0,0,0">
                      <w:txbxContent>
                        <w:p w:rsidR="009F5CDE" w:rsidRDefault="00B02E2E">
                          <w:pPr>
                            <w:spacing w:line="200" w:lineRule="exact"/>
                            <w:rPr>
                              <w:rFonts w:ascii="Franklin Gothic Book" w:eastAsia="Franklin Gothic Book" w:hAnsi="Franklin Gothic Book" w:cs="Franklin Gothic Book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Franklin Gothic Book"/>
                              <w:color w:val="231F20"/>
                              <w:spacing w:val="-3"/>
                              <w:sz w:val="20"/>
                            </w:rPr>
                            <w:t>Floor: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249BA7AE" w14:textId="77777777" w:rsidR="009F5CDE" w:rsidRDefault="009F5CDE">
      <w:pPr>
        <w:spacing w:before="4"/>
        <w:rPr>
          <w:rFonts w:ascii="Franklin Gothic Book" w:eastAsia="Franklin Gothic Book" w:hAnsi="Franklin Gothic Book" w:cs="Franklin Gothic Book"/>
          <w:sz w:val="24"/>
          <w:szCs w:val="24"/>
        </w:rPr>
      </w:pPr>
    </w:p>
    <w:p w14:paraId="027C9402" w14:textId="77777777" w:rsidR="009F5CDE" w:rsidRDefault="00B06A4D">
      <w:pPr>
        <w:spacing w:line="200" w:lineRule="atLeast"/>
        <w:ind w:left="113"/>
        <w:rPr>
          <w:rFonts w:ascii="Franklin Gothic Book" w:eastAsia="Franklin Gothic Book" w:hAnsi="Franklin Gothic Book" w:cs="Franklin Gothic Book"/>
          <w:sz w:val="20"/>
          <w:szCs w:val="20"/>
        </w:rPr>
      </w:pPr>
      <w:r>
        <w:rPr>
          <w:rFonts w:ascii="Franklin Gothic Book" w:eastAsia="Franklin Gothic Book" w:hAnsi="Franklin Gothic Book" w:cs="Franklin Gothic Book"/>
          <w:noProof/>
          <w:sz w:val="20"/>
          <w:szCs w:val="20"/>
        </w:rPr>
        <mc:AlternateContent>
          <mc:Choice Requires="wpg">
            <w:drawing>
              <wp:inline distT="0" distB="0" distL="0" distR="0" wp14:anchorId="17088B6B" wp14:editId="3DD94C3E">
                <wp:extent cx="6984365" cy="183515"/>
                <wp:effectExtent l="11430" t="12065" r="5080" b="4445"/>
                <wp:docPr id="91" name="Group 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83515"/>
                          <a:chOff x="0" y="0"/>
                          <a:chExt cx="10999" cy="289"/>
                        </a:xfrm>
                      </wpg:grpSpPr>
                      <wpg:grpSp>
                        <wpg:cNvPr id="92" name="Group 100"/>
                        <wpg:cNvGrpSpPr>
                          <a:grpSpLocks/>
                        </wpg:cNvGrpSpPr>
                        <wpg:grpSpPr bwMode="auto">
                          <a:xfrm>
                            <a:off x="3659" y="3"/>
                            <a:ext cx="2" cy="284"/>
                            <a:chOff x="3659" y="3"/>
                            <a:chExt cx="2" cy="284"/>
                          </a:xfrm>
                        </wpg:grpSpPr>
                        <wps:wsp>
                          <wps:cNvPr id="93" name="Freeform 101"/>
                          <wps:cNvSpPr>
                            <a:spLocks/>
                          </wps:cNvSpPr>
                          <wps:spPr bwMode="auto">
                            <a:xfrm>
                              <a:off x="3659" y="3"/>
                              <a:ext cx="2" cy="284"/>
                            </a:xfrm>
                            <a:custGeom>
                              <a:avLst/>
                              <a:gdLst>
                                <a:gd name="T0" fmla="+- 0 286 3"/>
                                <a:gd name="T1" fmla="*/ 286 h 284"/>
                                <a:gd name="T2" fmla="+- 0 3 3"/>
                                <a:gd name="T3" fmla="*/ 3 h 28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84">
                                  <a:moveTo>
                                    <a:pt x="0" y="283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17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4" name="Group 98"/>
                        <wpg:cNvGrpSpPr>
                          <a:grpSpLocks/>
                        </wpg:cNvGrpSpPr>
                        <wpg:grpSpPr bwMode="auto">
                          <a:xfrm>
                            <a:off x="7344" y="3"/>
                            <a:ext cx="2" cy="284"/>
                            <a:chOff x="7344" y="3"/>
                            <a:chExt cx="2" cy="284"/>
                          </a:xfrm>
                        </wpg:grpSpPr>
                        <wps:wsp>
                          <wps:cNvPr id="95" name="Freeform 99"/>
                          <wps:cNvSpPr>
                            <a:spLocks/>
                          </wps:cNvSpPr>
                          <wps:spPr bwMode="auto">
                            <a:xfrm>
                              <a:off x="7344" y="3"/>
                              <a:ext cx="2" cy="284"/>
                            </a:xfrm>
                            <a:custGeom>
                              <a:avLst/>
                              <a:gdLst>
                                <a:gd name="T0" fmla="+- 0 286 3"/>
                                <a:gd name="T1" fmla="*/ 286 h 284"/>
                                <a:gd name="T2" fmla="+- 0 3 3"/>
                                <a:gd name="T3" fmla="*/ 3 h 28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84">
                                  <a:moveTo>
                                    <a:pt x="0" y="283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17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6" name="Group 93"/>
                        <wpg:cNvGrpSpPr>
                          <a:grpSpLocks/>
                        </wpg:cNvGrpSpPr>
                        <wpg:grpSpPr bwMode="auto">
                          <a:xfrm>
                            <a:off x="3" y="33"/>
                            <a:ext cx="10994" cy="251"/>
                            <a:chOff x="3" y="33"/>
                            <a:chExt cx="10994" cy="251"/>
                          </a:xfrm>
                        </wpg:grpSpPr>
                        <wps:wsp>
                          <wps:cNvPr id="97" name="Freeform 97"/>
                          <wps:cNvSpPr>
                            <a:spLocks/>
                          </wps:cNvSpPr>
                          <wps:spPr bwMode="auto">
                            <a:xfrm>
                              <a:off x="3" y="33"/>
                              <a:ext cx="10994" cy="251"/>
                            </a:xfrm>
                            <a:custGeom>
                              <a:avLst/>
                              <a:gdLst>
                                <a:gd name="T0" fmla="+- 0 3 3"/>
                                <a:gd name="T1" fmla="*/ T0 w 10994"/>
                                <a:gd name="T2" fmla="+- 0 33 33"/>
                                <a:gd name="T3" fmla="*/ 33 h 251"/>
                                <a:gd name="T4" fmla="+- 0 3 3"/>
                                <a:gd name="T5" fmla="*/ T4 w 10994"/>
                                <a:gd name="T6" fmla="+- 0 283 33"/>
                                <a:gd name="T7" fmla="*/ 283 h 251"/>
                                <a:gd name="T8" fmla="+- 0 10996 3"/>
                                <a:gd name="T9" fmla="*/ T8 w 10994"/>
                                <a:gd name="T10" fmla="+- 0 283 33"/>
                                <a:gd name="T11" fmla="*/ 283 h 251"/>
                                <a:gd name="T12" fmla="+- 0 10996 3"/>
                                <a:gd name="T13" fmla="*/ T12 w 10994"/>
                                <a:gd name="T14" fmla="+- 0 33 33"/>
                                <a:gd name="T15" fmla="*/ 33 h 25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0994" h="251">
                                  <a:moveTo>
                                    <a:pt x="0" y="0"/>
                                  </a:moveTo>
                                  <a:lnTo>
                                    <a:pt x="0" y="250"/>
                                  </a:lnTo>
                                  <a:lnTo>
                                    <a:pt x="10993" y="250"/>
                                  </a:lnTo>
                                  <a:lnTo>
                                    <a:pt x="10993" y="0"/>
                                  </a:lnTo>
                                </a:path>
                              </a:pathLst>
                            </a:custGeom>
                            <a:noFill/>
                            <a:ln w="317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8" name="Text Box 9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2" y="39"/>
                              <a:ext cx="349" cy="2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76935AC" w14:textId="77777777" w:rsidR="009F5CDE" w:rsidRDefault="00B02E2E">
                                <w:pPr>
                                  <w:spacing w:line="200" w:lineRule="exact"/>
                                  <w:rPr>
                                    <w:rFonts w:ascii="Franklin Gothic Book" w:eastAsia="Franklin Gothic Book" w:hAnsi="Franklin Gothic Book" w:cs="Franklin Gothic Book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Franklin Gothic Book"/>
                                    <w:color w:val="231F20"/>
                                    <w:spacing w:val="-3"/>
                                    <w:sz w:val="20"/>
                                  </w:rPr>
                                  <w:t>City: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99" name="Text Box 9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6" y="38"/>
                              <a:ext cx="689" cy="2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789B947" w14:textId="77777777" w:rsidR="009F5CDE" w:rsidRDefault="00B02E2E">
                                <w:pPr>
                                  <w:spacing w:line="200" w:lineRule="exact"/>
                                  <w:rPr>
                                    <w:rFonts w:ascii="Franklin Gothic Book" w:eastAsia="Franklin Gothic Book" w:hAnsi="Franklin Gothic Book" w:cs="Franklin Gothic Book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Franklin Gothic Book"/>
                                    <w:color w:val="231F20"/>
                                    <w:spacing w:val="-2"/>
                                    <w:sz w:val="20"/>
                                  </w:rPr>
                                  <w:t>Country: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00" name="Text Box 9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449" y="32"/>
                              <a:ext cx="708" cy="2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211DE92" w14:textId="77777777" w:rsidR="009F5CDE" w:rsidRDefault="00B02E2E">
                                <w:pPr>
                                  <w:spacing w:line="200" w:lineRule="exact"/>
                                  <w:rPr>
                                    <w:rFonts w:ascii="Franklin Gothic Book" w:eastAsia="Franklin Gothic Book" w:hAnsi="Franklin Gothic Book" w:cs="Franklin Gothic Book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Franklin Gothic Book"/>
                                    <w:color w:val="231F20"/>
                                    <w:spacing w:val="-7"/>
                                    <w:sz w:val="20"/>
                                  </w:rPr>
                                  <w:t>P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8"/>
                                    <w:sz w:val="20"/>
                                  </w:rPr>
                                  <w:t>.O.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5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3"/>
                                    <w:sz w:val="20"/>
                                  </w:rPr>
                                  <w:t>Box: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Group 92" o:spid="_x0000_s1044" style="width:549.95pt;height:14.45pt;mso-position-horizontal-relative:char;mso-position-vertical-relative:line" coordsize="10999,2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">
                <v:group id="Group 100" o:spid="_x0000_s1045" style="position:absolute;left:3659;top:3;width:2;height:284" coordorigin="3659,3" coordsize="2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Pqs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0xE8v4QfIBcPAAAA//8DAFBLAQItABQABgAIAAAAIQDb4fbL7gAAAIUBAAATAAAAAAAAAAAA&#10;AAAAAAAAAABbQ29udGVudF9UeXBlc10ueG1sUEsBAi0AFAAGAAgAAAAhAFr0LFu/AAAAFQEAAAsA&#10;AAAAAAAAAAAAAAAAHwEAAF9yZWxzLy5yZWxzUEsBAi0AFAAGAAgAAAAhAB9w+qzEAAAA2wAAAA8A&#10;AAAAAAAAAAAAAAAABwIAAGRycy9kb3ducmV2LnhtbFBLBQYAAAAAAwADALcAAAD4AgAAAAA=&#10;">
                  <v:shape id="Freeform 101" o:spid="_x0000_s1046" style="position:absolute;left:3659;top:3;width:2;height:284;visibility:visible;mso-wrap-style:square;v-text-anchor:top" coordsize="2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" path="m,283l,e" filled="f" strokecolor="#231f20" strokeweight=".25pt">
                    <v:path arrowok="t" o:connecttype="custom" o:connectlocs="0,286;0,3" o:connectangles="0,0"/>
                  </v:shape>
                </v:group>
                <v:group id="Group 98" o:spid="_x0000_s1047" style="position:absolute;left:7344;top:3;width:2;height:284" coordorigin="7344,3" coordsize="2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1cdD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rB4g98v4QfI1Q8AAAD//wMAUEsBAi0AFAAGAAgAAAAhANvh9svuAAAAhQEAABMAAAAAAAAA&#10;AAAAAAAAAAAAAFtDb250ZW50X1R5cGVzXS54bWxQSwECLQAUAAYACAAAACEAWvQsW78AAAAVAQAA&#10;CwAAAAAAAAAAAAAAAAAfAQAAX3JlbHMvLnJlbHNQSwECLQAUAAYACAAAACEA/9XHQ8YAAADbAAAA&#10;DwAAAAAAAAAAAAAAAAAHAgAAZHJzL2Rvd25yZXYueG1sUEsFBgAAAAADAAMAtwAAAPoCAAAAAA==&#10;">
                  <v:shape id="Freeform 99" o:spid="_x0000_s1048" style="position:absolute;left:7344;top:3;width:2;height:284;visibility:visible;mso-wrap-style:square;v-text-anchor:top" coordsize="2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" path="m,283l,e" filled="f" strokecolor="#231f20" strokeweight=".25pt">
                    <v:path arrowok="t" o:connecttype="custom" o:connectlocs="0,286;0,3" o:connectangles="0,0"/>
                  </v:shape>
                </v:group>
                <v:group id="Group 93" o:spid="_x0000_s1049" style="position:absolute;left:3;top:33;width:10994;height:251" coordorigin="3,33" coordsize="10994,2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/yvxQAAANs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">
                  <v:shape id="Freeform 97" o:spid="_x0000_s1050" style="position:absolute;left:3;top:33;width:10994;height:251;visibility:visible;mso-wrap-style:square;v-text-anchor:top" coordsize="10994,2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" path="m,l,250r10993,l10993,e" filled="f" strokecolor="#231f20" strokeweight=".25pt">
                    <v:path arrowok="t" o:connecttype="custom" o:connectlocs="0,33;0,283;10993,283;10993,33" o:connectangles="0,0,0,0"/>
                  </v:shape>
                  <v:shape id="Text Box 96" o:spid="_x0000_s1051" type="#_x0000_t202" style="position:absolute;left:102;top:39;width:349;height: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" filled="f" stroked="f">
                    <v:textbox inset="0,0,0,0">
                      <w:txbxContent>
                        <w:p w:rsidR="009F5CDE" w:rsidRDefault="00B02E2E">
                          <w:pPr>
                            <w:spacing w:line="200" w:lineRule="exact"/>
                            <w:rPr>
                              <w:rFonts w:ascii="Franklin Gothic Book" w:eastAsia="Franklin Gothic Book" w:hAnsi="Franklin Gothic Book" w:cs="Franklin Gothic Book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Franklin Gothic Book"/>
                              <w:color w:val="231F20"/>
                              <w:spacing w:val="-3"/>
                              <w:sz w:val="20"/>
                            </w:rPr>
                            <w:t>City:</w:t>
                          </w:r>
                        </w:p>
                      </w:txbxContent>
                    </v:textbox>
                  </v:shape>
                  <v:shape id="Text Box 95" o:spid="_x0000_s1052" type="#_x0000_t202" style="position:absolute;left:3756;top:38;width:689;height: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" filled="f" stroked="f">
                    <v:textbox inset="0,0,0,0">
                      <w:txbxContent>
                        <w:p w:rsidR="009F5CDE" w:rsidRDefault="00B02E2E">
                          <w:pPr>
                            <w:spacing w:line="200" w:lineRule="exact"/>
                            <w:rPr>
                              <w:rFonts w:ascii="Franklin Gothic Book" w:eastAsia="Franklin Gothic Book" w:hAnsi="Franklin Gothic Book" w:cs="Franklin Gothic Book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Franklin Gothic Book"/>
                              <w:color w:val="231F20"/>
                              <w:spacing w:val="-2"/>
                              <w:sz w:val="20"/>
                            </w:rPr>
                            <w:t>Country:</w:t>
                          </w:r>
                        </w:p>
                      </w:txbxContent>
                    </v:textbox>
                  </v:shape>
                  <v:shape id="Text Box 94" o:spid="_x0000_s1053" type="#_x0000_t202" style="position:absolute;left:7449;top:32;width:708;height: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" filled="f" stroked="f">
                    <v:textbox inset="0,0,0,0">
                      <w:txbxContent>
                        <w:p w:rsidR="009F5CDE" w:rsidRDefault="00B02E2E">
                          <w:pPr>
                            <w:spacing w:line="200" w:lineRule="exact"/>
                            <w:rPr>
                              <w:rFonts w:ascii="Franklin Gothic Book" w:eastAsia="Franklin Gothic Book" w:hAnsi="Franklin Gothic Book" w:cs="Franklin Gothic Book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Franklin Gothic Book"/>
                              <w:color w:val="231F20"/>
                              <w:spacing w:val="-7"/>
                              <w:sz w:val="20"/>
                            </w:rPr>
                            <w:t>P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8"/>
                              <w:sz w:val="20"/>
                            </w:rPr>
                            <w:t>.O.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3"/>
                              <w:sz w:val="20"/>
                            </w:rPr>
                            <w:t>Box: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0046C362" w14:textId="77777777" w:rsidR="009F5CDE" w:rsidRDefault="009F5CDE">
      <w:pPr>
        <w:spacing w:before="6"/>
        <w:rPr>
          <w:rFonts w:ascii="Franklin Gothic Book" w:eastAsia="Franklin Gothic Book" w:hAnsi="Franklin Gothic Book" w:cs="Franklin Gothic Book"/>
          <w:sz w:val="24"/>
          <w:szCs w:val="24"/>
        </w:rPr>
      </w:pPr>
    </w:p>
    <w:p w14:paraId="35C231FD" w14:textId="77777777" w:rsidR="009F5CDE" w:rsidRDefault="00B06A4D">
      <w:pPr>
        <w:spacing w:line="200" w:lineRule="atLeast"/>
        <w:ind w:left="113"/>
        <w:rPr>
          <w:rFonts w:ascii="Franklin Gothic Book" w:eastAsia="Franklin Gothic Book" w:hAnsi="Franklin Gothic Book" w:cs="Franklin Gothic Book"/>
          <w:sz w:val="20"/>
          <w:szCs w:val="20"/>
        </w:rPr>
      </w:pPr>
      <w:r>
        <w:rPr>
          <w:rFonts w:ascii="Franklin Gothic Book" w:eastAsia="Franklin Gothic Book" w:hAnsi="Franklin Gothic Book" w:cs="Franklin Gothic Book"/>
          <w:noProof/>
          <w:sz w:val="20"/>
          <w:szCs w:val="20"/>
        </w:rPr>
        <mc:AlternateContent>
          <mc:Choice Requires="wpg">
            <w:drawing>
              <wp:inline distT="0" distB="0" distL="0" distR="0" wp14:anchorId="544EC9D7" wp14:editId="6DA2210F">
                <wp:extent cx="6984365" cy="183515"/>
                <wp:effectExtent l="11430" t="7620" r="5080" b="8890"/>
                <wp:docPr id="81" name="Group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83515"/>
                          <a:chOff x="0" y="0"/>
                          <a:chExt cx="10999" cy="289"/>
                        </a:xfrm>
                      </wpg:grpSpPr>
                      <wpg:grpSp>
                        <wpg:cNvPr id="82" name="Group 90"/>
                        <wpg:cNvGrpSpPr>
                          <a:grpSpLocks/>
                        </wpg:cNvGrpSpPr>
                        <wpg:grpSpPr bwMode="auto">
                          <a:xfrm>
                            <a:off x="3659" y="3"/>
                            <a:ext cx="2" cy="284"/>
                            <a:chOff x="3659" y="3"/>
                            <a:chExt cx="2" cy="284"/>
                          </a:xfrm>
                        </wpg:grpSpPr>
                        <wps:wsp>
                          <wps:cNvPr id="83" name="Freeform 91"/>
                          <wps:cNvSpPr>
                            <a:spLocks/>
                          </wps:cNvSpPr>
                          <wps:spPr bwMode="auto">
                            <a:xfrm>
                              <a:off x="3659" y="3"/>
                              <a:ext cx="2" cy="284"/>
                            </a:xfrm>
                            <a:custGeom>
                              <a:avLst/>
                              <a:gdLst>
                                <a:gd name="T0" fmla="+- 0 286 3"/>
                                <a:gd name="T1" fmla="*/ 286 h 284"/>
                                <a:gd name="T2" fmla="+- 0 3 3"/>
                                <a:gd name="T3" fmla="*/ 3 h 28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84">
                                  <a:moveTo>
                                    <a:pt x="0" y="283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17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4" name="Group 88"/>
                        <wpg:cNvGrpSpPr>
                          <a:grpSpLocks/>
                        </wpg:cNvGrpSpPr>
                        <wpg:grpSpPr bwMode="auto">
                          <a:xfrm>
                            <a:off x="7344" y="3"/>
                            <a:ext cx="2" cy="284"/>
                            <a:chOff x="7344" y="3"/>
                            <a:chExt cx="2" cy="284"/>
                          </a:xfrm>
                        </wpg:grpSpPr>
                        <wps:wsp>
                          <wps:cNvPr id="85" name="Freeform 89"/>
                          <wps:cNvSpPr>
                            <a:spLocks/>
                          </wps:cNvSpPr>
                          <wps:spPr bwMode="auto">
                            <a:xfrm>
                              <a:off x="7344" y="3"/>
                              <a:ext cx="2" cy="284"/>
                            </a:xfrm>
                            <a:custGeom>
                              <a:avLst/>
                              <a:gdLst>
                                <a:gd name="T0" fmla="+- 0 286 3"/>
                                <a:gd name="T1" fmla="*/ 286 h 284"/>
                                <a:gd name="T2" fmla="+- 0 3 3"/>
                                <a:gd name="T3" fmla="*/ 3 h 28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84">
                                  <a:moveTo>
                                    <a:pt x="0" y="283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17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6" name="Group 83"/>
                        <wpg:cNvGrpSpPr>
                          <a:grpSpLocks/>
                        </wpg:cNvGrpSpPr>
                        <wpg:grpSpPr bwMode="auto">
                          <a:xfrm>
                            <a:off x="3" y="33"/>
                            <a:ext cx="10994" cy="251"/>
                            <a:chOff x="3" y="33"/>
                            <a:chExt cx="10994" cy="251"/>
                          </a:xfrm>
                        </wpg:grpSpPr>
                        <wps:wsp>
                          <wps:cNvPr id="87" name="Freeform 87"/>
                          <wps:cNvSpPr>
                            <a:spLocks/>
                          </wps:cNvSpPr>
                          <wps:spPr bwMode="auto">
                            <a:xfrm>
                              <a:off x="3" y="33"/>
                              <a:ext cx="10994" cy="251"/>
                            </a:xfrm>
                            <a:custGeom>
                              <a:avLst/>
                              <a:gdLst>
                                <a:gd name="T0" fmla="+- 0 3 3"/>
                                <a:gd name="T1" fmla="*/ T0 w 10994"/>
                                <a:gd name="T2" fmla="+- 0 33 33"/>
                                <a:gd name="T3" fmla="*/ 33 h 251"/>
                                <a:gd name="T4" fmla="+- 0 3 3"/>
                                <a:gd name="T5" fmla="*/ T4 w 10994"/>
                                <a:gd name="T6" fmla="+- 0 283 33"/>
                                <a:gd name="T7" fmla="*/ 283 h 251"/>
                                <a:gd name="T8" fmla="+- 0 10996 3"/>
                                <a:gd name="T9" fmla="*/ T8 w 10994"/>
                                <a:gd name="T10" fmla="+- 0 283 33"/>
                                <a:gd name="T11" fmla="*/ 283 h 251"/>
                                <a:gd name="T12" fmla="+- 0 10996 3"/>
                                <a:gd name="T13" fmla="*/ T12 w 10994"/>
                                <a:gd name="T14" fmla="+- 0 33 33"/>
                                <a:gd name="T15" fmla="*/ 33 h 25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0994" h="251">
                                  <a:moveTo>
                                    <a:pt x="0" y="0"/>
                                  </a:moveTo>
                                  <a:lnTo>
                                    <a:pt x="0" y="250"/>
                                  </a:lnTo>
                                  <a:lnTo>
                                    <a:pt x="10993" y="250"/>
                                  </a:lnTo>
                                  <a:lnTo>
                                    <a:pt x="10993" y="0"/>
                                  </a:lnTo>
                                </a:path>
                              </a:pathLst>
                            </a:custGeom>
                            <a:noFill/>
                            <a:ln w="317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8" name="Text Box 8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2" y="39"/>
                              <a:ext cx="558" cy="2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20D6121" w14:textId="77777777" w:rsidR="009F5CDE" w:rsidRDefault="00B02E2E">
                                <w:pPr>
                                  <w:spacing w:line="200" w:lineRule="exact"/>
                                  <w:rPr>
                                    <w:rFonts w:ascii="Franklin Gothic Book" w:eastAsia="Franklin Gothic Book" w:hAnsi="Franklin Gothic Book" w:cs="Franklin Gothic Book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Franklin Gothic Book"/>
                                    <w:color w:val="231F20"/>
                                    <w:spacing w:val="-2"/>
                                    <w:sz w:val="20"/>
                                  </w:rPr>
                                  <w:t>E-mail: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89" name="Text Box 8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6" y="38"/>
                              <a:ext cx="902" cy="2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749F50B" w14:textId="77777777" w:rsidR="009F5CDE" w:rsidRDefault="00B02E2E">
                                <w:pPr>
                                  <w:spacing w:line="200" w:lineRule="exact"/>
                                  <w:rPr>
                                    <w:rFonts w:ascii="Franklin Gothic Book" w:eastAsia="Franklin Gothic Book" w:hAnsi="Franklin Gothic Book" w:cs="Franklin Gothic Book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Franklin Gothic Book"/>
                                    <w:color w:val="231F20"/>
                                    <w:spacing w:val="-4"/>
                                    <w:sz w:val="20"/>
                                  </w:rPr>
                                  <w:t>T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5"/>
                                    <w:sz w:val="20"/>
                                  </w:rPr>
                                  <w:t>elephone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4"/>
                                    <w:sz w:val="20"/>
                                  </w:rPr>
                                  <w:t>: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90" name="Text Box 8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449" y="32"/>
                              <a:ext cx="608" cy="2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9A40536" w14:textId="77777777" w:rsidR="009F5CDE" w:rsidRDefault="00B02E2E">
                                <w:pPr>
                                  <w:spacing w:line="200" w:lineRule="exact"/>
                                  <w:rPr>
                                    <w:rFonts w:ascii="Franklin Gothic Book" w:eastAsia="Franklin Gothic Book" w:hAnsi="Franklin Gothic Book" w:cs="Franklin Gothic Book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Franklin Gothic Book"/>
                                    <w:color w:val="231F20"/>
                                    <w:spacing w:val="-2"/>
                                    <w:w w:val="95"/>
                                    <w:sz w:val="20"/>
                                  </w:rPr>
                                  <w:t>Mobile: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Group 82" o:spid="_x0000_s1054" style="width:549.95pt;height:14.45pt;mso-position-horizontal-relative:char;mso-position-vertical-relative:line" coordsize="10999,2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">
                <v:group id="Group 90" o:spid="_x0000_s1055" style="position:absolute;left:3659;top:3;width:2;height:284" coordorigin="3659,3" coordsize="2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">
                  <v:shape id="Freeform 91" o:spid="_x0000_s1056" style="position:absolute;left:3659;top:3;width:2;height:284;visibility:visible;mso-wrap-style:square;v-text-anchor:top" coordsize="2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" path="m,283l,e" filled="f" strokecolor="#231f20" strokeweight=".25pt">
                    <v:path arrowok="t" o:connecttype="custom" o:connectlocs="0,286;0,3" o:connectangles="0,0"/>
                  </v:shape>
                </v:group>
                <v:group id="Group 88" o:spid="_x0000_s1057" style="position:absolute;left:7344;top:3;width:2;height:284" coordorigin="7344,3" coordsize="2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">
                  <v:shape id="Freeform 89" o:spid="_x0000_s1058" style="position:absolute;left:7344;top:3;width:2;height:284;visibility:visible;mso-wrap-style:square;v-text-anchor:top" coordsize="2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" path="m,283l,e" filled="f" strokecolor="#231f20" strokeweight=".25pt">
                    <v:path arrowok="t" o:connecttype="custom" o:connectlocs="0,286;0,3" o:connectangles="0,0"/>
                  </v:shape>
                </v:group>
                <v:group id="Group 83" o:spid="_x0000_s1059" style="position:absolute;left:3;top:33;width:10994;height:251" coordorigin="3,33" coordsize="10994,2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">
                  <v:shape id="Freeform 87" o:spid="_x0000_s1060" style="position:absolute;left:3;top:33;width:10994;height:251;visibility:visible;mso-wrap-style:square;v-text-anchor:top" coordsize="10994,2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" path="m,l,250r10993,l10993,e" filled="f" strokecolor="#231f20" strokeweight=".25pt">
                    <v:path arrowok="t" o:connecttype="custom" o:connectlocs="0,33;0,283;10993,283;10993,33" o:connectangles="0,0,0,0"/>
                  </v:shape>
                  <v:shape id="Text Box 86" o:spid="_x0000_s1061" type="#_x0000_t202" style="position:absolute;left:102;top:39;width:558;height: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" filled="f" stroked="f">
                    <v:textbox inset="0,0,0,0">
                      <w:txbxContent>
                        <w:p w:rsidR="009F5CDE" w:rsidRDefault="00B02E2E">
                          <w:pPr>
                            <w:spacing w:line="200" w:lineRule="exact"/>
                            <w:rPr>
                              <w:rFonts w:ascii="Franklin Gothic Book" w:eastAsia="Franklin Gothic Book" w:hAnsi="Franklin Gothic Book" w:cs="Franklin Gothic Book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Franklin Gothic Book"/>
                              <w:color w:val="231F20"/>
                              <w:spacing w:val="-2"/>
                              <w:sz w:val="20"/>
                            </w:rPr>
                            <w:t>E-mail:</w:t>
                          </w:r>
                        </w:p>
                      </w:txbxContent>
                    </v:textbox>
                  </v:shape>
                  <v:shape id="Text Box 85" o:spid="_x0000_s1062" type="#_x0000_t202" style="position:absolute;left:3756;top:38;width:902;height: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" filled="f" stroked="f">
                    <v:textbox inset="0,0,0,0">
                      <w:txbxContent>
                        <w:p w:rsidR="009F5CDE" w:rsidRDefault="00B02E2E">
                          <w:pPr>
                            <w:spacing w:line="200" w:lineRule="exact"/>
                            <w:rPr>
                              <w:rFonts w:ascii="Franklin Gothic Book" w:eastAsia="Franklin Gothic Book" w:hAnsi="Franklin Gothic Book" w:cs="Franklin Gothic Book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Franklin Gothic Book"/>
                              <w:color w:val="231F20"/>
                              <w:spacing w:val="-4"/>
                              <w:sz w:val="20"/>
                            </w:rPr>
                            <w:t>T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5"/>
                              <w:sz w:val="20"/>
                            </w:rPr>
                            <w:t>elephone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4"/>
                              <w:sz w:val="20"/>
                            </w:rPr>
                            <w:t>:</w:t>
                          </w:r>
                        </w:p>
                      </w:txbxContent>
                    </v:textbox>
                  </v:shape>
                  <v:shape id="Text Box 84" o:spid="_x0000_s1063" type="#_x0000_t202" style="position:absolute;left:7449;top:32;width:608;height: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" filled="f" stroked="f">
                    <v:textbox inset="0,0,0,0">
                      <w:txbxContent>
                        <w:p w:rsidR="009F5CDE" w:rsidRDefault="00B02E2E">
                          <w:pPr>
                            <w:spacing w:line="200" w:lineRule="exact"/>
                            <w:rPr>
                              <w:rFonts w:ascii="Franklin Gothic Book" w:eastAsia="Franklin Gothic Book" w:hAnsi="Franklin Gothic Book" w:cs="Franklin Gothic Book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Franklin Gothic Book"/>
                              <w:color w:val="231F20"/>
                              <w:spacing w:val="-2"/>
                              <w:w w:val="95"/>
                              <w:sz w:val="20"/>
                            </w:rPr>
                            <w:t>Mobile: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760487E6" w14:textId="77777777" w:rsidR="009F5CDE" w:rsidRDefault="009F5CDE">
      <w:pPr>
        <w:rPr>
          <w:rFonts w:ascii="Franklin Gothic Book" w:eastAsia="Franklin Gothic Book" w:hAnsi="Franklin Gothic Book" w:cs="Franklin Gothic Book"/>
          <w:sz w:val="20"/>
          <w:szCs w:val="20"/>
        </w:rPr>
      </w:pPr>
    </w:p>
    <w:p w14:paraId="26DE8010" w14:textId="77777777" w:rsidR="009F5CDE" w:rsidRDefault="009F5CDE">
      <w:pPr>
        <w:spacing w:before="11"/>
        <w:rPr>
          <w:rFonts w:ascii="Franklin Gothic Book" w:eastAsia="Franklin Gothic Book" w:hAnsi="Franklin Gothic Book" w:cs="Franklin Gothic Book"/>
          <w:sz w:val="26"/>
          <w:szCs w:val="26"/>
        </w:rPr>
      </w:pPr>
    </w:p>
    <w:p w14:paraId="40E3A2E1" w14:textId="77777777" w:rsidR="009F5CDE" w:rsidRDefault="00B06A4D">
      <w:pPr>
        <w:spacing w:line="200" w:lineRule="atLeast"/>
        <w:ind w:left="113"/>
        <w:rPr>
          <w:rFonts w:ascii="Franklin Gothic Book" w:eastAsia="Franklin Gothic Book" w:hAnsi="Franklin Gothic Book" w:cs="Franklin Gothic Book"/>
          <w:sz w:val="20"/>
          <w:szCs w:val="20"/>
        </w:rPr>
      </w:pPr>
      <w:r>
        <w:rPr>
          <w:rFonts w:ascii="Franklin Gothic Book" w:eastAsia="Franklin Gothic Book" w:hAnsi="Franklin Gothic Book" w:cs="Franklin Gothic Book"/>
          <w:noProof/>
          <w:sz w:val="20"/>
          <w:szCs w:val="20"/>
        </w:rPr>
        <mc:AlternateContent>
          <mc:Choice Requires="wps">
            <w:drawing>
              <wp:inline distT="0" distB="0" distL="0" distR="0" wp14:anchorId="7FDB2220" wp14:editId="14B91233">
                <wp:extent cx="6984365" cy="198120"/>
                <wp:effectExtent l="1905" t="3175" r="0" b="0"/>
                <wp:docPr id="80" name="Text Box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84365" cy="198120"/>
                        </a:xfrm>
                        <a:prstGeom prst="rect">
                          <a:avLst/>
                        </a:prstGeom>
                        <a:solidFill>
                          <a:srgbClr val="006A5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0DA14F" w14:textId="77777777" w:rsidR="009F5CDE" w:rsidRDefault="00B02E2E">
                            <w:pPr>
                              <w:spacing w:before="41"/>
                              <w:ind w:left="135"/>
                              <w:rPr>
                                <w:rFonts w:ascii="Franklin Gothic Medium" w:eastAsia="Franklin Gothic Medium" w:hAnsi="Franklin Gothic Medium" w:cs="Franklin Gothic Medium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Franklin Gothic Medium"/>
                                <w:color w:val="FFFFFF"/>
                                <w:spacing w:val="-1"/>
                                <w:sz w:val="20"/>
                              </w:rPr>
                              <w:t>NATIONALITY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81" o:spid="_x0000_s1064" type="#_x0000_t202" style="width:549.95pt;height:15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" fillcolor="#006a51" stroked="f">
                <v:textbox inset="0,0,0,0">
                  <w:txbxContent>
                    <w:p w:rsidR="009F5CDE" w:rsidRDefault="00B02E2E">
                      <w:pPr>
                        <w:spacing w:before="41"/>
                        <w:ind w:left="135"/>
                        <w:rPr>
                          <w:rFonts w:ascii="Franklin Gothic Medium" w:eastAsia="Franklin Gothic Medium" w:hAnsi="Franklin Gothic Medium" w:cs="Franklin Gothic Medium"/>
                          <w:sz w:val="20"/>
                          <w:szCs w:val="20"/>
                        </w:rPr>
                      </w:pPr>
                      <w:r>
                        <w:rPr>
                          <w:rFonts w:ascii="Franklin Gothic Medium"/>
                          <w:color w:val="FFFFFF"/>
                          <w:spacing w:val="-1"/>
                          <w:sz w:val="20"/>
                        </w:rPr>
                        <w:t>NATIONALITY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7EC6CFF" w14:textId="77777777" w:rsidR="009F5CDE" w:rsidRDefault="009F5CDE">
      <w:pPr>
        <w:spacing w:before="2"/>
        <w:rPr>
          <w:rFonts w:ascii="Franklin Gothic Book" w:eastAsia="Franklin Gothic Book" w:hAnsi="Franklin Gothic Book" w:cs="Franklin Gothic Book"/>
          <w:sz w:val="11"/>
          <w:szCs w:val="11"/>
        </w:rPr>
      </w:pPr>
    </w:p>
    <w:p w14:paraId="441E7BFB" w14:textId="77777777" w:rsidR="009F5CDE" w:rsidRDefault="00B06A4D">
      <w:pPr>
        <w:spacing w:line="200" w:lineRule="atLeast"/>
        <w:ind w:left="113"/>
        <w:rPr>
          <w:rFonts w:ascii="Franklin Gothic Book" w:eastAsia="Franklin Gothic Book" w:hAnsi="Franklin Gothic Book" w:cs="Franklin Gothic Book"/>
          <w:sz w:val="20"/>
          <w:szCs w:val="20"/>
        </w:rPr>
      </w:pPr>
      <w:r>
        <w:rPr>
          <w:rFonts w:ascii="Franklin Gothic Book" w:eastAsia="Franklin Gothic Book" w:hAnsi="Franklin Gothic Book" w:cs="Franklin Gothic Book"/>
          <w:noProof/>
          <w:sz w:val="20"/>
          <w:szCs w:val="20"/>
        </w:rPr>
        <mc:AlternateContent>
          <mc:Choice Requires="wpg">
            <w:drawing>
              <wp:inline distT="0" distB="0" distL="0" distR="0" wp14:anchorId="1AFBE9A6" wp14:editId="4D3F44D8">
                <wp:extent cx="6984365" cy="162560"/>
                <wp:effectExtent l="11430" t="7620" r="5080" b="10795"/>
                <wp:docPr id="76" name="Group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62560"/>
                          <a:chOff x="0" y="0"/>
                          <a:chExt cx="10999" cy="256"/>
                        </a:xfrm>
                      </wpg:grpSpPr>
                      <wpg:grpSp>
                        <wpg:cNvPr id="77" name="Group 78"/>
                        <wpg:cNvGrpSpPr>
                          <a:grpSpLocks/>
                        </wpg:cNvGrpSpPr>
                        <wpg:grpSpPr bwMode="auto">
                          <a:xfrm>
                            <a:off x="3" y="3"/>
                            <a:ext cx="10994" cy="251"/>
                            <a:chOff x="3" y="3"/>
                            <a:chExt cx="10994" cy="251"/>
                          </a:xfrm>
                        </wpg:grpSpPr>
                        <wps:wsp>
                          <wps:cNvPr id="78" name="Freeform 80"/>
                          <wps:cNvSpPr>
                            <a:spLocks/>
                          </wps:cNvSpPr>
                          <wps:spPr bwMode="auto">
                            <a:xfrm>
                              <a:off x="3" y="3"/>
                              <a:ext cx="10994" cy="251"/>
                            </a:xfrm>
                            <a:custGeom>
                              <a:avLst/>
                              <a:gdLst>
                                <a:gd name="T0" fmla="+- 0 3 3"/>
                                <a:gd name="T1" fmla="*/ T0 w 10994"/>
                                <a:gd name="T2" fmla="+- 0 3 3"/>
                                <a:gd name="T3" fmla="*/ 3 h 251"/>
                                <a:gd name="T4" fmla="+- 0 3 3"/>
                                <a:gd name="T5" fmla="*/ T4 w 10994"/>
                                <a:gd name="T6" fmla="+- 0 253 3"/>
                                <a:gd name="T7" fmla="*/ 253 h 251"/>
                                <a:gd name="T8" fmla="+- 0 10996 3"/>
                                <a:gd name="T9" fmla="*/ T8 w 10994"/>
                                <a:gd name="T10" fmla="+- 0 253 3"/>
                                <a:gd name="T11" fmla="*/ 253 h 251"/>
                                <a:gd name="T12" fmla="+- 0 10996 3"/>
                                <a:gd name="T13" fmla="*/ T12 w 10994"/>
                                <a:gd name="T14" fmla="+- 0 3 3"/>
                                <a:gd name="T15" fmla="*/ 3 h 25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0994" h="251">
                                  <a:moveTo>
                                    <a:pt x="0" y="0"/>
                                  </a:moveTo>
                                  <a:lnTo>
                                    <a:pt x="0" y="250"/>
                                  </a:lnTo>
                                  <a:lnTo>
                                    <a:pt x="10993" y="250"/>
                                  </a:lnTo>
                                  <a:lnTo>
                                    <a:pt x="10993" y="0"/>
                                  </a:lnTo>
                                </a:path>
                              </a:pathLst>
                            </a:custGeom>
                            <a:noFill/>
                            <a:ln w="317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9" name="Text Box 79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" y="3"/>
                              <a:ext cx="10994" cy="25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78A191F" w14:textId="77777777" w:rsidR="009F5CDE" w:rsidRDefault="00B02E2E">
                                <w:pPr>
                                  <w:spacing w:line="211" w:lineRule="exact"/>
                                  <w:ind w:left="99"/>
                                  <w:rPr>
                                    <w:rFonts w:ascii="Franklin Gothic Book" w:eastAsia="Franklin Gothic Book" w:hAnsi="Franklin Gothic Book" w:cs="Franklin Gothic Book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Franklin Gothic Book"/>
                                    <w:color w:val="231F20"/>
                                    <w:spacing w:val="-3"/>
                                    <w:sz w:val="20"/>
                                  </w:rPr>
                                  <w:t>Nationality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8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3"/>
                                    <w:sz w:val="20"/>
                                  </w:rPr>
                                  <w:t>to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8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2"/>
                                    <w:sz w:val="20"/>
                                  </w:rPr>
                                  <w:t>be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8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2"/>
                                    <w:sz w:val="20"/>
                                  </w:rPr>
                                  <w:t>used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8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2"/>
                                    <w:sz w:val="20"/>
                                  </w:rPr>
                                  <w:t>once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8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3"/>
                                    <w:sz w:val="20"/>
                                  </w:rPr>
                                  <w:t>enrolled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9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1"/>
                                    <w:sz w:val="20"/>
                                  </w:rPr>
                                  <w:t>at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8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5"/>
                                    <w:sz w:val="20"/>
                                  </w:rPr>
                                  <w:t>LAU: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Group 77" o:spid="_x0000_s1065" style="width:549.95pt;height:12.8pt;mso-position-horizontal-relative:char;mso-position-vertical-relative:line" coordsize="10999,2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">
                <v:group id="Group 78" o:spid="_x0000_s1066" style="position:absolute;left:3;top:3;width:10994;height:251" coordorigin="3,3" coordsize="10994,2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">
                  <v:shape id="Freeform 80" o:spid="_x0000_s1067" style="position:absolute;left:3;top:3;width:10994;height:251;visibility:visible;mso-wrap-style:square;v-text-anchor:top" coordsize="10994,2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" path="m,l,250r10993,l10993,e" filled="f" strokecolor="#231f20" strokeweight=".25pt">
                    <v:path arrowok="t" o:connecttype="custom" o:connectlocs="0,3;0,253;10993,253;10993,3" o:connectangles="0,0,0,0"/>
                  </v:shape>
                  <v:shape id="Text Box 79" o:spid="_x0000_s1068" type="#_x0000_t202" style="position:absolute;left:3;top:3;width:10994;height:2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" filled="f" stroked="f">
                    <v:textbox inset="0,0,0,0">
                      <w:txbxContent>
                        <w:p w:rsidR="009F5CDE" w:rsidRDefault="00B02E2E">
                          <w:pPr>
                            <w:spacing w:line="211" w:lineRule="exact"/>
                            <w:ind w:left="99"/>
                            <w:rPr>
                              <w:rFonts w:ascii="Franklin Gothic Book" w:eastAsia="Franklin Gothic Book" w:hAnsi="Franklin Gothic Book" w:cs="Franklin Gothic Book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Franklin Gothic Book"/>
                              <w:color w:val="231F20"/>
                              <w:spacing w:val="-3"/>
                              <w:sz w:val="20"/>
                            </w:rPr>
                            <w:t>Nationality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8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3"/>
                              <w:sz w:val="20"/>
                            </w:rPr>
                            <w:t>to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8"/>
                              <w:sz w:val="20"/>
                            </w:rPr>
                            <w:t xml:space="preserve"> </w:t>
                          </w:r>
                          <w:proofErr w:type="gramStart"/>
                          <w:r>
                            <w:rPr>
                              <w:rFonts w:ascii="Franklin Gothic Book"/>
                              <w:color w:val="231F20"/>
                              <w:spacing w:val="-2"/>
                              <w:sz w:val="20"/>
                            </w:rPr>
                            <w:t>be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8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2"/>
                              <w:sz w:val="20"/>
                            </w:rPr>
                            <w:t>used</w:t>
                          </w:r>
                          <w:proofErr w:type="gramEnd"/>
                          <w:r>
                            <w:rPr>
                              <w:rFonts w:ascii="Franklin Gothic Book"/>
                              <w:color w:val="231F20"/>
                              <w:spacing w:val="-8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2"/>
                              <w:sz w:val="20"/>
                            </w:rPr>
                            <w:t>once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8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3"/>
                              <w:sz w:val="20"/>
                            </w:rPr>
                            <w:t>enrolled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9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1"/>
                              <w:sz w:val="20"/>
                            </w:rPr>
                            <w:t>at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8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5"/>
                              <w:sz w:val="20"/>
                            </w:rPr>
                            <w:t>LAU: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60872413" w14:textId="77777777" w:rsidR="009F5CDE" w:rsidRDefault="009F5CDE">
      <w:pPr>
        <w:spacing w:before="9"/>
        <w:rPr>
          <w:rFonts w:ascii="Franklin Gothic Book" w:eastAsia="Franklin Gothic Book" w:hAnsi="Franklin Gothic Book" w:cs="Franklin Gothic Book"/>
          <w:sz w:val="24"/>
          <w:szCs w:val="24"/>
        </w:rPr>
      </w:pPr>
    </w:p>
    <w:p w14:paraId="3B7FC937" w14:textId="77777777" w:rsidR="009F5CDE" w:rsidRDefault="00B06A4D">
      <w:pPr>
        <w:spacing w:line="200" w:lineRule="atLeast"/>
        <w:ind w:left="113"/>
        <w:rPr>
          <w:rFonts w:ascii="Franklin Gothic Book" w:eastAsia="Franklin Gothic Book" w:hAnsi="Franklin Gothic Book" w:cs="Franklin Gothic Book"/>
          <w:sz w:val="20"/>
          <w:szCs w:val="20"/>
        </w:rPr>
      </w:pPr>
      <w:r>
        <w:rPr>
          <w:rFonts w:ascii="Franklin Gothic Book" w:eastAsia="Franklin Gothic Book" w:hAnsi="Franklin Gothic Book" w:cs="Franklin Gothic Book"/>
          <w:noProof/>
          <w:sz w:val="20"/>
          <w:szCs w:val="20"/>
        </w:rPr>
        <mc:AlternateContent>
          <mc:Choice Requires="wpg">
            <w:drawing>
              <wp:inline distT="0" distB="0" distL="0" distR="0" wp14:anchorId="0F40ED83" wp14:editId="48E4624D">
                <wp:extent cx="6984365" cy="162560"/>
                <wp:effectExtent l="11430" t="5080" r="5080" b="3810"/>
                <wp:docPr id="72" name="Group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62560"/>
                          <a:chOff x="0" y="0"/>
                          <a:chExt cx="10999" cy="256"/>
                        </a:xfrm>
                      </wpg:grpSpPr>
                      <wpg:grpSp>
                        <wpg:cNvPr id="73" name="Group 74"/>
                        <wpg:cNvGrpSpPr>
                          <a:grpSpLocks/>
                        </wpg:cNvGrpSpPr>
                        <wpg:grpSpPr bwMode="auto">
                          <a:xfrm>
                            <a:off x="3" y="3"/>
                            <a:ext cx="10994" cy="251"/>
                            <a:chOff x="3" y="3"/>
                            <a:chExt cx="10994" cy="251"/>
                          </a:xfrm>
                        </wpg:grpSpPr>
                        <wps:wsp>
                          <wps:cNvPr id="74" name="Freeform 76"/>
                          <wps:cNvSpPr>
                            <a:spLocks/>
                          </wps:cNvSpPr>
                          <wps:spPr bwMode="auto">
                            <a:xfrm>
                              <a:off x="3" y="3"/>
                              <a:ext cx="10994" cy="251"/>
                            </a:xfrm>
                            <a:custGeom>
                              <a:avLst/>
                              <a:gdLst>
                                <a:gd name="T0" fmla="+- 0 3 3"/>
                                <a:gd name="T1" fmla="*/ T0 w 10994"/>
                                <a:gd name="T2" fmla="+- 0 3 3"/>
                                <a:gd name="T3" fmla="*/ 3 h 251"/>
                                <a:gd name="T4" fmla="+- 0 3 3"/>
                                <a:gd name="T5" fmla="*/ T4 w 10994"/>
                                <a:gd name="T6" fmla="+- 0 253 3"/>
                                <a:gd name="T7" fmla="*/ 253 h 251"/>
                                <a:gd name="T8" fmla="+- 0 10996 3"/>
                                <a:gd name="T9" fmla="*/ T8 w 10994"/>
                                <a:gd name="T10" fmla="+- 0 253 3"/>
                                <a:gd name="T11" fmla="*/ 253 h 251"/>
                                <a:gd name="T12" fmla="+- 0 10996 3"/>
                                <a:gd name="T13" fmla="*/ T12 w 10994"/>
                                <a:gd name="T14" fmla="+- 0 3 3"/>
                                <a:gd name="T15" fmla="*/ 3 h 25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0994" h="251">
                                  <a:moveTo>
                                    <a:pt x="0" y="0"/>
                                  </a:moveTo>
                                  <a:lnTo>
                                    <a:pt x="0" y="250"/>
                                  </a:lnTo>
                                  <a:lnTo>
                                    <a:pt x="10993" y="250"/>
                                  </a:lnTo>
                                  <a:lnTo>
                                    <a:pt x="10993" y="0"/>
                                  </a:lnTo>
                                </a:path>
                              </a:pathLst>
                            </a:custGeom>
                            <a:noFill/>
                            <a:ln w="317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5" name="Text Box 7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" y="3"/>
                              <a:ext cx="10994" cy="25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E4590D8" w14:textId="77777777" w:rsidR="009F5CDE" w:rsidRDefault="00B02E2E">
                                <w:pPr>
                                  <w:spacing w:line="211" w:lineRule="exact"/>
                                  <w:ind w:left="99"/>
                                  <w:rPr>
                                    <w:rFonts w:ascii="Franklin Gothic Book" w:eastAsia="Franklin Gothic Book" w:hAnsi="Franklin Gothic Book" w:cs="Franklin Gothic Book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Franklin Gothic Book"/>
                                    <w:color w:val="231F20"/>
                                    <w:spacing w:val="-2"/>
                                    <w:sz w:val="20"/>
                                  </w:rPr>
                                  <w:t>Other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8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3"/>
                                    <w:sz w:val="20"/>
                                  </w:rPr>
                                  <w:t>Nationality(ies)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7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2"/>
                                    <w:sz w:val="20"/>
                                  </w:rPr>
                                  <w:t>(</w:t>
                                </w:r>
                                <w:r>
                                  <w:rPr>
                                    <w:rFonts w:ascii="Franklin Gothic Book"/>
                                    <w:i/>
                                    <w:color w:val="231F20"/>
                                    <w:spacing w:val="-2"/>
                                    <w:sz w:val="20"/>
                                  </w:rPr>
                                  <w:t>if</w:t>
                                </w:r>
                                <w:r>
                                  <w:rPr>
                                    <w:rFonts w:ascii="Franklin Gothic Book"/>
                                    <w:i/>
                                    <w:color w:val="231F20"/>
                                    <w:spacing w:val="-7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Franklin Gothic Book"/>
                                    <w:i/>
                                    <w:color w:val="231F20"/>
                                    <w:spacing w:val="-4"/>
                                    <w:sz w:val="20"/>
                                  </w:rPr>
                                  <w:t>an</w:t>
                                </w:r>
                                <w:r>
                                  <w:rPr>
                                    <w:rFonts w:ascii="Franklin Gothic Book"/>
                                    <w:i/>
                                    <w:color w:val="231F20"/>
                                    <w:spacing w:val="-5"/>
                                    <w:sz w:val="20"/>
                                  </w:rPr>
                                  <w:t>y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4"/>
                                    <w:sz w:val="20"/>
                                  </w:rPr>
                                  <w:t>):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Group 73" o:spid="_x0000_s1069" style="width:549.95pt;height:12.8pt;mso-position-horizontal-relative:char;mso-position-vertical-relative:line" coordsize="10999,2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">
                <v:group id="Group 74" o:spid="_x0000_s1070" style="position:absolute;left:3;top:3;width:10994;height:251" coordorigin="3,3" coordsize="10994,2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LnN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TMfw9yX8ALn8BQAA//8DAFBLAQItABQABgAIAAAAIQDb4fbL7gAAAIUBAAATAAAAAAAAAAAA&#10;AAAAAAAAAABbQ29udGVudF9UeXBlc10ueG1sUEsBAi0AFAAGAAgAAAAhAFr0LFu/AAAAFQEAAAsA&#10;AAAAAAAAAAAAAAAAHwEAAF9yZWxzLy5yZWxzUEsBAi0AFAAGAAgAAAAhAMAwuc3EAAAA2wAAAA8A&#10;AAAAAAAAAAAAAAAABwIAAGRycy9kb3ducmV2LnhtbFBLBQYAAAAAAwADALcAAAD4AgAAAAA=&#10;">
                  <v:shape id="Freeform 76" o:spid="_x0000_s1071" style="position:absolute;left:3;top:3;width:10994;height:251;visibility:visible;mso-wrap-style:square;v-text-anchor:top" coordsize="10994,2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" path="m,l,250r10993,l10993,e" filled="f" strokecolor="#231f20" strokeweight=".25pt">
                    <v:path arrowok="t" o:connecttype="custom" o:connectlocs="0,3;0,253;10993,253;10993,3" o:connectangles="0,0,0,0"/>
                  </v:shape>
                  <v:shape id="Text Box 75" o:spid="_x0000_s1072" type="#_x0000_t202" style="position:absolute;left:3;top:3;width:10994;height:2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" filled="f" stroked="f">
                    <v:textbox inset="0,0,0,0">
                      <w:txbxContent>
                        <w:p w:rsidR="009F5CDE" w:rsidRDefault="00B02E2E">
                          <w:pPr>
                            <w:spacing w:line="211" w:lineRule="exact"/>
                            <w:ind w:left="99"/>
                            <w:rPr>
                              <w:rFonts w:ascii="Franklin Gothic Book" w:eastAsia="Franklin Gothic Book" w:hAnsi="Franklin Gothic Book" w:cs="Franklin Gothic Book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Franklin Gothic Book"/>
                              <w:color w:val="231F20"/>
                              <w:spacing w:val="-2"/>
                              <w:sz w:val="20"/>
                            </w:rPr>
                            <w:t>Other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8"/>
                              <w:sz w:val="20"/>
                            </w:rPr>
                            <w:t xml:space="preserve"> </w:t>
                          </w:r>
                          <w:proofErr w:type="gramStart"/>
                          <w:r>
                            <w:rPr>
                              <w:rFonts w:ascii="Franklin Gothic Book"/>
                              <w:color w:val="231F20"/>
                              <w:spacing w:val="-3"/>
                              <w:sz w:val="20"/>
                            </w:rPr>
                            <w:t>Nationality(</w:t>
                          </w:r>
                          <w:proofErr w:type="spellStart"/>
                          <w:proofErr w:type="gramEnd"/>
                          <w:r>
                            <w:rPr>
                              <w:rFonts w:ascii="Franklin Gothic Book"/>
                              <w:color w:val="231F20"/>
                              <w:spacing w:val="-3"/>
                              <w:sz w:val="20"/>
                            </w:rPr>
                            <w:t>ies</w:t>
                          </w:r>
                          <w:proofErr w:type="spellEnd"/>
                          <w:r>
                            <w:rPr>
                              <w:rFonts w:ascii="Franklin Gothic Book"/>
                              <w:color w:val="231F20"/>
                              <w:spacing w:val="-3"/>
                              <w:sz w:val="20"/>
                            </w:rPr>
                            <w:t>)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7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2"/>
                              <w:sz w:val="20"/>
                            </w:rPr>
                            <w:t>(</w:t>
                          </w:r>
                          <w:r>
                            <w:rPr>
                              <w:rFonts w:ascii="Franklin Gothic Book"/>
                              <w:i/>
                              <w:color w:val="231F20"/>
                              <w:spacing w:val="-2"/>
                              <w:sz w:val="20"/>
                            </w:rPr>
                            <w:t>if</w:t>
                          </w:r>
                          <w:r>
                            <w:rPr>
                              <w:rFonts w:ascii="Franklin Gothic Book"/>
                              <w:i/>
                              <w:color w:val="231F20"/>
                              <w:spacing w:val="-7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Franklin Gothic Book"/>
                              <w:i/>
                              <w:color w:val="231F20"/>
                              <w:spacing w:val="-4"/>
                              <w:sz w:val="20"/>
                            </w:rPr>
                            <w:t>an</w:t>
                          </w:r>
                          <w:r>
                            <w:rPr>
                              <w:rFonts w:ascii="Franklin Gothic Book"/>
                              <w:i/>
                              <w:color w:val="231F20"/>
                              <w:spacing w:val="-5"/>
                              <w:sz w:val="20"/>
                            </w:rPr>
                            <w:t>y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4"/>
                              <w:sz w:val="20"/>
                            </w:rPr>
                            <w:t>):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3057146E" w14:textId="77777777" w:rsidR="009F5CDE" w:rsidRDefault="009F5CDE">
      <w:pPr>
        <w:spacing w:before="9"/>
        <w:rPr>
          <w:rFonts w:ascii="Franklin Gothic Book" w:eastAsia="Franklin Gothic Book" w:hAnsi="Franklin Gothic Book" w:cs="Franklin Gothic Book"/>
          <w:sz w:val="24"/>
          <w:szCs w:val="24"/>
        </w:rPr>
      </w:pPr>
    </w:p>
    <w:p w14:paraId="17B78473" w14:textId="77777777" w:rsidR="009F5CDE" w:rsidRDefault="00B06A4D">
      <w:pPr>
        <w:spacing w:line="200" w:lineRule="atLeast"/>
        <w:ind w:left="113"/>
        <w:rPr>
          <w:rFonts w:ascii="Franklin Gothic Book" w:eastAsia="Franklin Gothic Book" w:hAnsi="Franklin Gothic Book" w:cs="Franklin Gothic Book"/>
          <w:sz w:val="20"/>
          <w:szCs w:val="20"/>
        </w:rPr>
      </w:pPr>
      <w:r>
        <w:rPr>
          <w:rFonts w:ascii="Franklin Gothic Book" w:eastAsia="Franklin Gothic Book" w:hAnsi="Franklin Gothic Book" w:cs="Franklin Gothic Book"/>
          <w:noProof/>
          <w:sz w:val="20"/>
          <w:szCs w:val="20"/>
        </w:rPr>
        <mc:AlternateContent>
          <mc:Choice Requires="wpg">
            <w:drawing>
              <wp:inline distT="0" distB="0" distL="0" distR="0" wp14:anchorId="7C9C0826" wp14:editId="08F19464">
                <wp:extent cx="6984365" cy="162560"/>
                <wp:effectExtent l="11430" t="12065" r="5080" b="6350"/>
                <wp:docPr id="60" name="Group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62560"/>
                          <a:chOff x="0" y="0"/>
                          <a:chExt cx="10999" cy="256"/>
                        </a:xfrm>
                      </wpg:grpSpPr>
                      <wpg:grpSp>
                        <wpg:cNvPr id="61" name="Group 71"/>
                        <wpg:cNvGrpSpPr>
                          <a:grpSpLocks/>
                        </wpg:cNvGrpSpPr>
                        <wpg:grpSpPr bwMode="auto">
                          <a:xfrm>
                            <a:off x="3" y="3"/>
                            <a:ext cx="10994" cy="251"/>
                            <a:chOff x="3" y="3"/>
                            <a:chExt cx="10994" cy="251"/>
                          </a:xfrm>
                        </wpg:grpSpPr>
                        <wps:wsp>
                          <wps:cNvPr id="62" name="Freeform 72"/>
                          <wps:cNvSpPr>
                            <a:spLocks/>
                          </wps:cNvSpPr>
                          <wps:spPr bwMode="auto">
                            <a:xfrm>
                              <a:off x="3" y="3"/>
                              <a:ext cx="10994" cy="251"/>
                            </a:xfrm>
                            <a:custGeom>
                              <a:avLst/>
                              <a:gdLst>
                                <a:gd name="T0" fmla="+- 0 3 3"/>
                                <a:gd name="T1" fmla="*/ T0 w 10994"/>
                                <a:gd name="T2" fmla="+- 0 3 3"/>
                                <a:gd name="T3" fmla="*/ 3 h 251"/>
                                <a:gd name="T4" fmla="+- 0 3 3"/>
                                <a:gd name="T5" fmla="*/ T4 w 10994"/>
                                <a:gd name="T6" fmla="+- 0 253 3"/>
                                <a:gd name="T7" fmla="*/ 253 h 251"/>
                                <a:gd name="T8" fmla="+- 0 10996 3"/>
                                <a:gd name="T9" fmla="*/ T8 w 10994"/>
                                <a:gd name="T10" fmla="+- 0 253 3"/>
                                <a:gd name="T11" fmla="*/ 253 h 251"/>
                                <a:gd name="T12" fmla="+- 0 10996 3"/>
                                <a:gd name="T13" fmla="*/ T12 w 10994"/>
                                <a:gd name="T14" fmla="+- 0 3 3"/>
                                <a:gd name="T15" fmla="*/ 3 h 25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0994" h="251">
                                  <a:moveTo>
                                    <a:pt x="0" y="0"/>
                                  </a:moveTo>
                                  <a:lnTo>
                                    <a:pt x="0" y="250"/>
                                  </a:lnTo>
                                  <a:lnTo>
                                    <a:pt x="10993" y="250"/>
                                  </a:lnTo>
                                  <a:lnTo>
                                    <a:pt x="10993" y="0"/>
                                  </a:lnTo>
                                </a:path>
                              </a:pathLst>
                            </a:custGeom>
                            <a:noFill/>
                            <a:ln w="317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3" name="Group 69"/>
                        <wpg:cNvGrpSpPr>
                          <a:grpSpLocks/>
                        </wpg:cNvGrpSpPr>
                        <wpg:grpSpPr bwMode="auto">
                          <a:xfrm>
                            <a:off x="4061" y="45"/>
                            <a:ext cx="134" cy="131"/>
                            <a:chOff x="4061" y="45"/>
                            <a:chExt cx="134" cy="131"/>
                          </a:xfrm>
                        </wpg:grpSpPr>
                        <wps:wsp>
                          <wps:cNvPr id="64" name="Freeform 70"/>
                          <wps:cNvSpPr>
                            <a:spLocks/>
                          </wps:cNvSpPr>
                          <wps:spPr bwMode="auto">
                            <a:xfrm>
                              <a:off x="4061" y="45"/>
                              <a:ext cx="134" cy="131"/>
                            </a:xfrm>
                            <a:custGeom>
                              <a:avLst/>
                              <a:gdLst>
                                <a:gd name="T0" fmla="+- 0 4061 4061"/>
                                <a:gd name="T1" fmla="*/ T0 w 134"/>
                                <a:gd name="T2" fmla="+- 0 176 45"/>
                                <a:gd name="T3" fmla="*/ 176 h 131"/>
                                <a:gd name="T4" fmla="+- 0 4194 4061"/>
                                <a:gd name="T5" fmla="*/ T4 w 134"/>
                                <a:gd name="T6" fmla="+- 0 176 45"/>
                                <a:gd name="T7" fmla="*/ 176 h 131"/>
                                <a:gd name="T8" fmla="+- 0 4194 4061"/>
                                <a:gd name="T9" fmla="*/ T8 w 134"/>
                                <a:gd name="T10" fmla="+- 0 45 45"/>
                                <a:gd name="T11" fmla="*/ 45 h 131"/>
                                <a:gd name="T12" fmla="+- 0 4061 4061"/>
                                <a:gd name="T13" fmla="*/ T12 w 134"/>
                                <a:gd name="T14" fmla="+- 0 45 45"/>
                                <a:gd name="T15" fmla="*/ 45 h 131"/>
                                <a:gd name="T16" fmla="+- 0 4061 4061"/>
                                <a:gd name="T17" fmla="*/ T16 w 134"/>
                                <a:gd name="T18" fmla="+- 0 176 45"/>
                                <a:gd name="T19" fmla="*/ 176 h 1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34" h="131">
                                  <a:moveTo>
                                    <a:pt x="0" y="131"/>
                                  </a:moveTo>
                                  <a:lnTo>
                                    <a:pt x="133" y="131"/>
                                  </a:lnTo>
                                  <a:lnTo>
                                    <a:pt x="133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3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5" name="Group 67"/>
                        <wpg:cNvGrpSpPr>
                          <a:grpSpLocks/>
                        </wpg:cNvGrpSpPr>
                        <wpg:grpSpPr bwMode="auto">
                          <a:xfrm>
                            <a:off x="4071" y="55"/>
                            <a:ext cx="114" cy="111"/>
                            <a:chOff x="4071" y="55"/>
                            <a:chExt cx="114" cy="111"/>
                          </a:xfrm>
                        </wpg:grpSpPr>
                        <wps:wsp>
                          <wps:cNvPr id="66" name="Freeform 68"/>
                          <wps:cNvSpPr>
                            <a:spLocks/>
                          </wps:cNvSpPr>
                          <wps:spPr bwMode="auto">
                            <a:xfrm>
                              <a:off x="4071" y="55"/>
                              <a:ext cx="114" cy="111"/>
                            </a:xfrm>
                            <a:custGeom>
                              <a:avLst/>
                              <a:gdLst>
                                <a:gd name="T0" fmla="+- 0 4071 4071"/>
                                <a:gd name="T1" fmla="*/ T0 w 114"/>
                                <a:gd name="T2" fmla="+- 0 166 55"/>
                                <a:gd name="T3" fmla="*/ 166 h 111"/>
                                <a:gd name="T4" fmla="+- 0 4184 4071"/>
                                <a:gd name="T5" fmla="*/ T4 w 114"/>
                                <a:gd name="T6" fmla="+- 0 166 55"/>
                                <a:gd name="T7" fmla="*/ 166 h 111"/>
                                <a:gd name="T8" fmla="+- 0 4184 4071"/>
                                <a:gd name="T9" fmla="*/ T8 w 114"/>
                                <a:gd name="T10" fmla="+- 0 55 55"/>
                                <a:gd name="T11" fmla="*/ 55 h 111"/>
                                <a:gd name="T12" fmla="+- 0 4071 4071"/>
                                <a:gd name="T13" fmla="*/ T12 w 114"/>
                                <a:gd name="T14" fmla="+- 0 55 55"/>
                                <a:gd name="T15" fmla="*/ 55 h 111"/>
                                <a:gd name="T16" fmla="+- 0 4071 4071"/>
                                <a:gd name="T17" fmla="*/ T16 w 114"/>
                                <a:gd name="T18" fmla="+- 0 166 55"/>
                                <a:gd name="T19" fmla="*/ 166 h 1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14" h="111">
                                  <a:moveTo>
                                    <a:pt x="0" y="111"/>
                                  </a:moveTo>
                                  <a:lnTo>
                                    <a:pt x="113" y="111"/>
                                  </a:lnTo>
                                  <a:lnTo>
                                    <a:pt x="113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11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7" name="Group 65"/>
                        <wpg:cNvGrpSpPr>
                          <a:grpSpLocks/>
                        </wpg:cNvGrpSpPr>
                        <wpg:grpSpPr bwMode="auto">
                          <a:xfrm>
                            <a:off x="4909" y="41"/>
                            <a:ext cx="136" cy="134"/>
                            <a:chOff x="4909" y="41"/>
                            <a:chExt cx="136" cy="134"/>
                          </a:xfrm>
                        </wpg:grpSpPr>
                        <wps:wsp>
                          <wps:cNvPr id="68" name="Freeform 66"/>
                          <wps:cNvSpPr>
                            <a:spLocks/>
                          </wps:cNvSpPr>
                          <wps:spPr bwMode="auto">
                            <a:xfrm>
                              <a:off x="4909" y="41"/>
                              <a:ext cx="136" cy="134"/>
                            </a:xfrm>
                            <a:custGeom>
                              <a:avLst/>
                              <a:gdLst>
                                <a:gd name="T0" fmla="+- 0 4909 4909"/>
                                <a:gd name="T1" fmla="*/ T0 w 136"/>
                                <a:gd name="T2" fmla="+- 0 174 41"/>
                                <a:gd name="T3" fmla="*/ 174 h 134"/>
                                <a:gd name="T4" fmla="+- 0 5045 4909"/>
                                <a:gd name="T5" fmla="*/ T4 w 136"/>
                                <a:gd name="T6" fmla="+- 0 174 41"/>
                                <a:gd name="T7" fmla="*/ 174 h 134"/>
                                <a:gd name="T8" fmla="+- 0 5045 4909"/>
                                <a:gd name="T9" fmla="*/ T8 w 136"/>
                                <a:gd name="T10" fmla="+- 0 41 41"/>
                                <a:gd name="T11" fmla="*/ 41 h 134"/>
                                <a:gd name="T12" fmla="+- 0 4909 4909"/>
                                <a:gd name="T13" fmla="*/ T12 w 136"/>
                                <a:gd name="T14" fmla="+- 0 41 41"/>
                                <a:gd name="T15" fmla="*/ 41 h 134"/>
                                <a:gd name="T16" fmla="+- 0 4909 4909"/>
                                <a:gd name="T17" fmla="*/ T16 w 136"/>
                                <a:gd name="T18" fmla="+- 0 174 41"/>
                                <a:gd name="T19" fmla="*/ 174 h 13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36" h="134">
                                  <a:moveTo>
                                    <a:pt x="0" y="133"/>
                                  </a:moveTo>
                                  <a:lnTo>
                                    <a:pt x="136" y="133"/>
                                  </a:lnTo>
                                  <a:lnTo>
                                    <a:pt x="13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3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9" name="Group 62"/>
                        <wpg:cNvGrpSpPr>
                          <a:grpSpLocks/>
                        </wpg:cNvGrpSpPr>
                        <wpg:grpSpPr bwMode="auto">
                          <a:xfrm>
                            <a:off x="4919" y="51"/>
                            <a:ext cx="116" cy="114"/>
                            <a:chOff x="4919" y="51"/>
                            <a:chExt cx="116" cy="114"/>
                          </a:xfrm>
                        </wpg:grpSpPr>
                        <wps:wsp>
                          <wps:cNvPr id="70" name="Freeform 64"/>
                          <wps:cNvSpPr>
                            <a:spLocks/>
                          </wps:cNvSpPr>
                          <wps:spPr bwMode="auto">
                            <a:xfrm>
                              <a:off x="4919" y="51"/>
                              <a:ext cx="116" cy="114"/>
                            </a:xfrm>
                            <a:custGeom>
                              <a:avLst/>
                              <a:gdLst>
                                <a:gd name="T0" fmla="+- 0 4919 4919"/>
                                <a:gd name="T1" fmla="*/ T0 w 116"/>
                                <a:gd name="T2" fmla="+- 0 164 51"/>
                                <a:gd name="T3" fmla="*/ 164 h 114"/>
                                <a:gd name="T4" fmla="+- 0 5035 4919"/>
                                <a:gd name="T5" fmla="*/ T4 w 116"/>
                                <a:gd name="T6" fmla="+- 0 164 51"/>
                                <a:gd name="T7" fmla="*/ 164 h 114"/>
                                <a:gd name="T8" fmla="+- 0 5035 4919"/>
                                <a:gd name="T9" fmla="*/ T8 w 116"/>
                                <a:gd name="T10" fmla="+- 0 51 51"/>
                                <a:gd name="T11" fmla="*/ 51 h 114"/>
                                <a:gd name="T12" fmla="+- 0 4919 4919"/>
                                <a:gd name="T13" fmla="*/ T12 w 116"/>
                                <a:gd name="T14" fmla="+- 0 51 51"/>
                                <a:gd name="T15" fmla="*/ 51 h 114"/>
                                <a:gd name="T16" fmla="+- 0 4919 4919"/>
                                <a:gd name="T17" fmla="*/ T16 w 116"/>
                                <a:gd name="T18" fmla="+- 0 164 51"/>
                                <a:gd name="T19" fmla="*/ 164 h 1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16" h="114">
                                  <a:moveTo>
                                    <a:pt x="0" y="113"/>
                                  </a:moveTo>
                                  <a:lnTo>
                                    <a:pt x="116" y="113"/>
                                  </a:lnTo>
                                  <a:lnTo>
                                    <a:pt x="11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13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1" name="Text Box 6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" y="3"/>
                              <a:ext cx="10994" cy="25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0F7CE0A" w14:textId="77777777" w:rsidR="009F5CDE" w:rsidRDefault="00B02E2E">
                                <w:pPr>
                                  <w:tabs>
                                    <w:tab w:val="left" w:pos="4254"/>
                                    <w:tab w:val="left" w:pos="5104"/>
                                  </w:tabs>
                                  <w:spacing w:line="213" w:lineRule="exact"/>
                                  <w:ind w:left="99"/>
                                  <w:rPr>
                                    <w:rFonts w:ascii="Franklin Gothic Book" w:eastAsia="Franklin Gothic Book" w:hAnsi="Franklin Gothic Book" w:cs="Franklin Gothic Book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Franklin Gothic Book"/>
                                    <w:color w:val="231F20"/>
                                    <w:spacing w:val="-2"/>
                                    <w:sz w:val="20"/>
                                  </w:rPr>
                                  <w:t>Are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7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3"/>
                                    <w:sz w:val="20"/>
                                  </w:rPr>
                                  <w:t>you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6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z w:val="20"/>
                                  </w:rPr>
                                  <w:t>a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7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1"/>
                                    <w:sz w:val="20"/>
                                  </w:rPr>
                                  <w:t>US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7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2"/>
                                    <w:sz w:val="20"/>
                                  </w:rPr>
                                  <w:t>citizen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7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1"/>
                                    <w:sz w:val="20"/>
                                  </w:rPr>
                                  <w:t>or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6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z w:val="20"/>
                                  </w:rPr>
                                  <w:t>a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7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1"/>
                                    <w:sz w:val="20"/>
                                  </w:rPr>
                                  <w:t>US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7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2"/>
                                    <w:sz w:val="20"/>
                                  </w:rPr>
                                  <w:t>Green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7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3"/>
                                    <w:sz w:val="20"/>
                                  </w:rPr>
                                  <w:t>Card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6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2"/>
                                    <w:sz w:val="20"/>
                                  </w:rPr>
                                  <w:t>holder: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2"/>
                                    <w:sz w:val="20"/>
                                  </w:rPr>
                                  <w:tab/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4"/>
                                    <w:sz w:val="20"/>
                                  </w:rPr>
                                  <w:t>Y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5"/>
                                    <w:sz w:val="20"/>
                                  </w:rPr>
                                  <w:t>es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5"/>
                                    <w:sz w:val="20"/>
                                  </w:rPr>
                                  <w:tab/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1"/>
                                    <w:sz w:val="20"/>
                                  </w:rPr>
                                  <w:t>No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Group 61" o:spid="_x0000_s1073" style="width:549.95pt;height:12.8pt;mso-position-horizontal-relative:char;mso-position-vertical-relative:line" coordsize="10999,2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">
                <v:group id="Group 71" o:spid="_x0000_s1074" style="position:absolute;left:3;top:3;width:10994;height:251" coordorigin="3,3" coordsize="10994,2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shape id="Freeform 72" o:spid="_x0000_s1075" style="position:absolute;left:3;top:3;width:10994;height:251;visibility:visible;mso-wrap-style:square;v-text-anchor:top" coordsize="10994,2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" path="m,l,250r10993,l10993,e" filled="f" strokecolor="#231f20" strokeweight=".25pt">
                    <v:path arrowok="t" o:connecttype="custom" o:connectlocs="0,3;0,253;10993,253;10993,3" o:connectangles="0,0,0,0"/>
                  </v:shape>
                </v:group>
                <v:group id="Group 69" o:spid="_x0000_s1076" style="position:absolute;left:4061;top:45;width:134;height:131" coordorigin="4061,45" coordsize="134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S8Q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+RReX8IPkKsnAAAA//8DAFBLAQItABQABgAIAAAAIQDb4fbL7gAAAIUBAAATAAAAAAAAAAAA&#10;AAAAAAAAAABbQ29udGVudF9UeXBlc10ueG1sUEsBAi0AFAAGAAgAAAAhAFr0LFu/AAAAFQEAAAsA&#10;AAAAAAAAAAAAAAAAHwEAAF9yZWxzLy5yZWxzUEsBAi0AFAAGAAgAAAAhAEXpLxDEAAAA2wAAAA8A&#10;AAAAAAAAAAAAAAAABwIAAGRycy9kb3ducmV2LnhtbFBLBQYAAAAAAwADALcAAAD4AgAAAAA=&#10;">
                  <v:shape id="Freeform 70" o:spid="_x0000_s1077" style="position:absolute;left:4061;top:45;width:134;height:131;visibility:visible;mso-wrap-style:square;v-text-anchor:top" coordsize="134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" path="m,131r133,l133,,,,,131xe" stroked="f">
                    <v:path arrowok="t" o:connecttype="custom" o:connectlocs="0,176;133,176;133,45;0,45;0,176" o:connectangles="0,0,0,0,0"/>
                  </v:shape>
                </v:group>
                <v:group id="Group 67" o:spid="_x0000_s1078" style="position:absolute;left:4071;top:55;width:114;height:111" coordorigin="4071,55" coordsize="114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BL/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">
                  <v:shape id="Freeform 68" o:spid="_x0000_s1079" style="position:absolute;left:4071;top:55;width:114;height:111;visibility:visible;mso-wrap-style:square;v-text-anchor:top" coordsize="114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" path="m,111r113,l113,,,,,111xe" filled="f" strokeweight=".35281mm">
                    <v:path arrowok="t" o:connecttype="custom" o:connectlocs="0,166;113,166;113,55;0,55;0,166" o:connectangles="0,0,0,0,0"/>
                  </v:shape>
                </v:group>
                <v:group id="Group 65" o:spid="_x0000_s1080" style="position:absolute;left:4909;top:41;width:136;height:134" coordorigin="4909,41" coordsize="136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<v:shape id="Freeform 66" o:spid="_x0000_s1081" style="position:absolute;left:4909;top:41;width:136;height:134;visibility:visible;mso-wrap-style:square;v-text-anchor:top" coordsize="136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" path="m,133r136,l136,,,,,133xe" stroked="f">
                    <v:path arrowok="t" o:connecttype="custom" o:connectlocs="0,174;136,174;136,41;0,41;0,174" o:connectangles="0,0,0,0,0"/>
                  </v:shape>
                </v:group>
                <v:group id="Group 62" o:spid="_x0000_s1082" style="position:absolute;left:4919;top:51;width:116;height:114" coordorigin="4919,51" coordsize="116,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Rj6xQAAANs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">
                  <v:shape id="Freeform 64" o:spid="_x0000_s1083" style="position:absolute;left:4919;top:51;width:116;height:114;visibility:visible;mso-wrap-style:square;v-text-anchor:top" coordsize="116,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" path="m,113r116,l116,,,,,113xe" filled="f" strokeweight="1pt">
                    <v:path arrowok="t" o:connecttype="custom" o:connectlocs="0,164;116,164;116,51;0,51;0,164" o:connectangles="0,0,0,0,0"/>
                  </v:shape>
                  <v:shape id="Text Box 63" o:spid="_x0000_s1084" type="#_x0000_t202" style="position:absolute;left:3;top:3;width:10994;height:2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" filled="f" stroked="f">
                    <v:textbox inset="0,0,0,0">
                      <w:txbxContent>
                        <w:p w:rsidR="009F5CDE" w:rsidRDefault="00B02E2E">
                          <w:pPr>
                            <w:tabs>
                              <w:tab w:val="left" w:pos="4254"/>
                              <w:tab w:val="left" w:pos="5104"/>
                            </w:tabs>
                            <w:spacing w:line="213" w:lineRule="exact"/>
                            <w:ind w:left="99"/>
                            <w:rPr>
                              <w:rFonts w:ascii="Franklin Gothic Book" w:eastAsia="Franklin Gothic Book" w:hAnsi="Franklin Gothic Book" w:cs="Franklin Gothic Book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Franklin Gothic Book"/>
                              <w:color w:val="231F20"/>
                              <w:spacing w:val="-2"/>
                              <w:sz w:val="20"/>
                            </w:rPr>
                            <w:t>Are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7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3"/>
                              <w:sz w:val="20"/>
                            </w:rPr>
                            <w:t>you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6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Franklin Gothic Book"/>
                              <w:color w:val="231F20"/>
                              <w:sz w:val="20"/>
                            </w:rPr>
                            <w:t>a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7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1"/>
                              <w:sz w:val="20"/>
                            </w:rPr>
                            <w:t>US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7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2"/>
                              <w:sz w:val="20"/>
                            </w:rPr>
                            <w:t>citizen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7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1"/>
                              <w:sz w:val="20"/>
                            </w:rPr>
                            <w:t>or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6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Franklin Gothic Book"/>
                              <w:color w:val="231F20"/>
                              <w:sz w:val="20"/>
                            </w:rPr>
                            <w:t>a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7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1"/>
                              <w:sz w:val="20"/>
                            </w:rPr>
                            <w:t>US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7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2"/>
                              <w:sz w:val="20"/>
                            </w:rPr>
                            <w:t>Green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7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3"/>
                              <w:sz w:val="20"/>
                            </w:rPr>
                            <w:t>Card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6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2"/>
                              <w:sz w:val="20"/>
                            </w:rPr>
                            <w:t>holder: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2"/>
                              <w:sz w:val="20"/>
                            </w:rPr>
                            <w:tab/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4"/>
                              <w:sz w:val="20"/>
                            </w:rPr>
                            <w:t>Y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5"/>
                              <w:sz w:val="20"/>
                            </w:rPr>
                            <w:t>es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5"/>
                              <w:sz w:val="20"/>
                            </w:rPr>
                            <w:tab/>
                          </w:r>
                          <w:proofErr w:type="gramStart"/>
                          <w:r>
                            <w:rPr>
                              <w:rFonts w:ascii="Franklin Gothic Book"/>
                              <w:color w:val="231F20"/>
                              <w:spacing w:val="-1"/>
                              <w:sz w:val="20"/>
                            </w:rPr>
                            <w:t>No</w:t>
                          </w:r>
                          <w:proofErr w:type="gramEnd"/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7660E400" w14:textId="77777777" w:rsidR="009F5CDE" w:rsidRDefault="009F5CDE">
      <w:pPr>
        <w:spacing w:before="6"/>
        <w:rPr>
          <w:rFonts w:ascii="Franklin Gothic Book" w:eastAsia="Franklin Gothic Book" w:hAnsi="Franklin Gothic Book" w:cs="Franklin Gothic Book"/>
          <w:sz w:val="9"/>
          <w:szCs w:val="9"/>
        </w:rPr>
      </w:pPr>
    </w:p>
    <w:p w14:paraId="7E17C4FD" w14:textId="77777777" w:rsidR="009F5CDE" w:rsidRDefault="00B06A4D">
      <w:pPr>
        <w:pStyle w:val="BodyText"/>
        <w:ind w:firstLine="97"/>
        <w:rPr>
          <w:i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503305928" behindDoc="1" locked="0" layoutInCell="1" allowOverlap="1" wp14:anchorId="36D67A19" wp14:editId="5D16ECA5">
                <wp:simplePos x="0" y="0"/>
                <wp:positionH relativeFrom="page">
                  <wp:posOffset>2856230</wp:posOffset>
                </wp:positionH>
                <wp:positionV relativeFrom="paragraph">
                  <wp:posOffset>-243840</wp:posOffset>
                </wp:positionV>
                <wp:extent cx="106680" cy="152400"/>
                <wp:effectExtent l="0" t="0" r="0" b="1270"/>
                <wp:wrapNone/>
                <wp:docPr id="59" name="Text Box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68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4240DE" w14:textId="77777777" w:rsidR="009F5CDE" w:rsidRDefault="00B02E2E">
                            <w:pPr>
                              <w:spacing w:line="240" w:lineRule="exact"/>
                              <w:rPr>
                                <w:rFonts w:ascii="Wingdings 2" w:eastAsia="Wingdings 2" w:hAnsi="Wingdings 2" w:cs="Wingdings 2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Wingdings 2" w:eastAsia="Wingdings 2" w:hAnsi="Wingdings 2" w:cs="Wingdings 2"/>
                                <w:color w:val="231F20"/>
                                <w:sz w:val="24"/>
                                <w:szCs w:val="24"/>
                              </w:rPr>
                              <w:t>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0" o:spid="_x0000_s1085" type="#_x0000_t202" style="position:absolute;left:0;text-align:left;margin-left:224.9pt;margin-top:-19.2pt;width:8.4pt;height:12pt;z-index:-10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" filled="f" stroked="f">
                <v:textbox inset="0,0,0,0">
                  <w:txbxContent>
                    <w:p w:rsidR="009F5CDE" w:rsidRDefault="00B02E2E">
                      <w:pPr>
                        <w:spacing w:line="240" w:lineRule="exact"/>
                        <w:rPr>
                          <w:rFonts w:ascii="Wingdings 2" w:eastAsia="Wingdings 2" w:hAnsi="Wingdings 2" w:cs="Wingdings 2"/>
                          <w:sz w:val="24"/>
                          <w:szCs w:val="24"/>
                        </w:rPr>
                      </w:pPr>
                      <w:r>
                        <w:rPr>
                          <w:rFonts w:ascii="Wingdings 2" w:eastAsia="Wingdings 2" w:hAnsi="Wingdings 2" w:cs="Wingdings 2"/>
                          <w:color w:val="231F20"/>
                          <w:sz w:val="24"/>
                          <w:szCs w:val="24"/>
                        </w:rPr>
                        <w:t>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5952" behindDoc="1" locked="0" layoutInCell="1" allowOverlap="1" wp14:anchorId="53814E6E" wp14:editId="22AABFA8">
                <wp:simplePos x="0" y="0"/>
                <wp:positionH relativeFrom="page">
                  <wp:posOffset>3395980</wp:posOffset>
                </wp:positionH>
                <wp:positionV relativeFrom="paragraph">
                  <wp:posOffset>-243840</wp:posOffset>
                </wp:positionV>
                <wp:extent cx="106680" cy="152400"/>
                <wp:effectExtent l="0" t="0" r="2540" b="1270"/>
                <wp:wrapNone/>
                <wp:docPr id="58" name="Text Box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68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8A284C" w14:textId="77777777" w:rsidR="009F5CDE" w:rsidRDefault="00B02E2E">
                            <w:pPr>
                              <w:spacing w:line="240" w:lineRule="exact"/>
                              <w:rPr>
                                <w:rFonts w:ascii="Wingdings 2" w:eastAsia="Wingdings 2" w:hAnsi="Wingdings 2" w:cs="Wingdings 2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Wingdings 2" w:eastAsia="Wingdings 2" w:hAnsi="Wingdings 2" w:cs="Wingdings 2"/>
                                <w:color w:val="231F20"/>
                                <w:sz w:val="24"/>
                                <w:szCs w:val="24"/>
                              </w:rPr>
                              <w:t>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9" o:spid="_x0000_s1086" type="#_x0000_t202" style="position:absolute;left:0;text-align:left;margin-left:267.4pt;margin-top:-19.2pt;width:8.4pt;height:12pt;z-index:-1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" filled="f" stroked="f">
                <v:textbox inset="0,0,0,0">
                  <w:txbxContent>
                    <w:p w:rsidR="009F5CDE" w:rsidRDefault="00B02E2E">
                      <w:pPr>
                        <w:spacing w:line="240" w:lineRule="exact"/>
                        <w:rPr>
                          <w:rFonts w:ascii="Wingdings 2" w:eastAsia="Wingdings 2" w:hAnsi="Wingdings 2" w:cs="Wingdings 2"/>
                          <w:sz w:val="24"/>
                          <w:szCs w:val="24"/>
                        </w:rPr>
                      </w:pPr>
                      <w:r>
                        <w:rPr>
                          <w:rFonts w:ascii="Wingdings 2" w:eastAsia="Wingdings 2" w:hAnsi="Wingdings 2" w:cs="Wingdings 2"/>
                          <w:color w:val="231F20"/>
                          <w:sz w:val="24"/>
                          <w:szCs w:val="24"/>
                        </w:rPr>
                        <w:t>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B02E2E">
        <w:rPr>
          <w:color w:val="231F20"/>
          <w:spacing w:val="-1"/>
        </w:rPr>
        <w:t>If</w:t>
      </w:r>
      <w:r w:rsidR="00B02E2E">
        <w:rPr>
          <w:color w:val="231F20"/>
          <w:spacing w:val="-6"/>
        </w:rPr>
        <w:t xml:space="preserve"> </w:t>
      </w:r>
      <w:r w:rsidR="00B02E2E">
        <w:rPr>
          <w:color w:val="231F20"/>
          <w:spacing w:val="-3"/>
        </w:rPr>
        <w:t>yes,</w:t>
      </w:r>
      <w:r w:rsidR="00B02E2E">
        <w:rPr>
          <w:color w:val="231F20"/>
          <w:spacing w:val="-6"/>
        </w:rPr>
        <w:t xml:space="preserve"> </w:t>
      </w:r>
      <w:r w:rsidR="00B02E2E">
        <w:rPr>
          <w:color w:val="231F20"/>
          <w:spacing w:val="-2"/>
        </w:rPr>
        <w:t>please</w:t>
      </w:r>
      <w:r w:rsidR="00B02E2E">
        <w:rPr>
          <w:color w:val="231F20"/>
          <w:spacing w:val="-6"/>
        </w:rPr>
        <w:t xml:space="preserve"> </w:t>
      </w:r>
      <w:r w:rsidR="00B02E2E">
        <w:rPr>
          <w:color w:val="231F20"/>
          <w:spacing w:val="-3"/>
        </w:rPr>
        <w:t>submit</w:t>
      </w:r>
      <w:r w:rsidR="00B02E2E">
        <w:rPr>
          <w:color w:val="231F20"/>
          <w:spacing w:val="-6"/>
        </w:rPr>
        <w:t xml:space="preserve"> </w:t>
      </w:r>
      <w:r w:rsidR="00B02E2E">
        <w:rPr>
          <w:color w:val="231F20"/>
          <w:spacing w:val="-2"/>
        </w:rPr>
        <w:t>with</w:t>
      </w:r>
      <w:r w:rsidR="00B02E2E">
        <w:rPr>
          <w:color w:val="231F20"/>
          <w:spacing w:val="-6"/>
        </w:rPr>
        <w:t xml:space="preserve"> </w:t>
      </w:r>
      <w:r w:rsidR="00B02E2E">
        <w:rPr>
          <w:color w:val="231F20"/>
          <w:spacing w:val="-3"/>
        </w:rPr>
        <w:t>your</w:t>
      </w:r>
      <w:r w:rsidR="00B02E2E">
        <w:rPr>
          <w:color w:val="231F20"/>
          <w:spacing w:val="-5"/>
        </w:rPr>
        <w:t xml:space="preserve"> </w:t>
      </w:r>
      <w:r w:rsidR="00B02E2E">
        <w:rPr>
          <w:color w:val="231F20"/>
          <w:spacing w:val="-3"/>
        </w:rPr>
        <w:t>application</w:t>
      </w:r>
      <w:r w:rsidR="00B02E2E">
        <w:rPr>
          <w:color w:val="231F20"/>
          <w:spacing w:val="-6"/>
        </w:rPr>
        <w:t xml:space="preserve"> </w:t>
      </w:r>
      <w:r w:rsidR="00B02E2E">
        <w:rPr>
          <w:color w:val="231F20"/>
        </w:rPr>
        <w:t>a</w:t>
      </w:r>
      <w:r w:rsidR="00B02E2E">
        <w:rPr>
          <w:color w:val="231F20"/>
          <w:spacing w:val="-6"/>
        </w:rPr>
        <w:t xml:space="preserve"> </w:t>
      </w:r>
      <w:r w:rsidR="00B02E2E">
        <w:rPr>
          <w:color w:val="231F20"/>
          <w:spacing w:val="-2"/>
        </w:rPr>
        <w:t>W9S</w:t>
      </w:r>
      <w:r w:rsidR="00B02E2E">
        <w:rPr>
          <w:color w:val="231F20"/>
          <w:spacing w:val="-6"/>
        </w:rPr>
        <w:t xml:space="preserve"> </w:t>
      </w:r>
      <w:r w:rsidR="00B02E2E">
        <w:rPr>
          <w:color w:val="231F20"/>
          <w:spacing w:val="-3"/>
        </w:rPr>
        <w:t>Form,</w:t>
      </w:r>
      <w:r w:rsidR="00B02E2E">
        <w:rPr>
          <w:color w:val="231F20"/>
          <w:spacing w:val="-7"/>
        </w:rPr>
        <w:t xml:space="preserve"> </w:t>
      </w:r>
      <w:r w:rsidR="00B02E2E">
        <w:rPr>
          <w:color w:val="231F20"/>
          <w:spacing w:val="-4"/>
        </w:rPr>
        <w:t>available</w:t>
      </w:r>
      <w:r w:rsidR="00B02E2E">
        <w:rPr>
          <w:color w:val="231F20"/>
          <w:spacing w:val="-5"/>
        </w:rPr>
        <w:t xml:space="preserve"> </w:t>
      </w:r>
      <w:r w:rsidR="00B02E2E">
        <w:rPr>
          <w:color w:val="231F20"/>
          <w:spacing w:val="-2"/>
        </w:rPr>
        <w:t>at</w:t>
      </w:r>
      <w:r w:rsidR="00B02E2E">
        <w:rPr>
          <w:color w:val="231F20"/>
          <w:spacing w:val="-5"/>
        </w:rPr>
        <w:t xml:space="preserve"> </w:t>
      </w:r>
      <w:hyperlink r:id="rId5">
        <w:r w:rsidR="00B02E2E">
          <w:rPr>
            <w:color w:val="231F20"/>
            <w:spacing w:val="-3"/>
          </w:rPr>
          <w:t>www.irs.gov</w:t>
        </w:r>
      </w:hyperlink>
      <w:r w:rsidR="00B02E2E">
        <w:rPr>
          <w:color w:val="231F20"/>
          <w:spacing w:val="-7"/>
        </w:rPr>
        <w:t xml:space="preserve"> </w:t>
      </w:r>
      <w:r w:rsidR="00B02E2E">
        <w:rPr>
          <w:color w:val="231F20"/>
          <w:spacing w:val="-2"/>
        </w:rPr>
        <w:t>with</w:t>
      </w:r>
      <w:r w:rsidR="00B02E2E">
        <w:rPr>
          <w:color w:val="231F20"/>
          <w:spacing w:val="-6"/>
        </w:rPr>
        <w:t xml:space="preserve"> </w:t>
      </w:r>
      <w:r w:rsidR="00B02E2E">
        <w:rPr>
          <w:color w:val="231F20"/>
          <w:spacing w:val="-3"/>
        </w:rPr>
        <w:t>proof</w:t>
      </w:r>
      <w:r w:rsidR="00B02E2E">
        <w:rPr>
          <w:color w:val="231F20"/>
          <w:spacing w:val="-6"/>
        </w:rPr>
        <w:t xml:space="preserve"> </w:t>
      </w:r>
      <w:r w:rsidR="00B02E2E">
        <w:rPr>
          <w:color w:val="231F20"/>
          <w:spacing w:val="-1"/>
        </w:rPr>
        <w:t>of</w:t>
      </w:r>
      <w:r w:rsidR="00B02E2E">
        <w:rPr>
          <w:color w:val="231F20"/>
          <w:spacing w:val="-7"/>
        </w:rPr>
        <w:t xml:space="preserve"> </w:t>
      </w:r>
      <w:r w:rsidR="00B02E2E">
        <w:rPr>
          <w:color w:val="231F20"/>
          <w:spacing w:val="-3"/>
        </w:rPr>
        <w:t>your</w:t>
      </w:r>
      <w:r w:rsidR="00B02E2E">
        <w:rPr>
          <w:color w:val="231F20"/>
          <w:spacing w:val="-5"/>
        </w:rPr>
        <w:t xml:space="preserve"> </w:t>
      </w:r>
      <w:r w:rsidR="00B02E2E">
        <w:rPr>
          <w:color w:val="231F20"/>
          <w:spacing w:val="-3"/>
        </w:rPr>
        <w:t>Social</w:t>
      </w:r>
      <w:r w:rsidR="00B02E2E">
        <w:rPr>
          <w:color w:val="231F20"/>
          <w:spacing w:val="-6"/>
        </w:rPr>
        <w:t xml:space="preserve"> </w:t>
      </w:r>
      <w:r w:rsidR="00B02E2E">
        <w:rPr>
          <w:color w:val="231F20"/>
          <w:spacing w:val="-2"/>
        </w:rPr>
        <w:t>Security</w:t>
      </w:r>
      <w:r w:rsidR="00B02E2E">
        <w:rPr>
          <w:color w:val="231F20"/>
          <w:spacing w:val="-7"/>
        </w:rPr>
        <w:t xml:space="preserve"> </w:t>
      </w:r>
      <w:r w:rsidR="00B02E2E">
        <w:rPr>
          <w:color w:val="231F20"/>
          <w:spacing w:val="-5"/>
        </w:rPr>
        <w:t>number</w:t>
      </w:r>
      <w:r w:rsidR="00B02E2E">
        <w:rPr>
          <w:color w:val="231F20"/>
          <w:spacing w:val="-4"/>
        </w:rPr>
        <w:t>.</w:t>
      </w:r>
    </w:p>
    <w:p w14:paraId="70ED1AD0" w14:textId="77777777" w:rsidR="009F5CDE" w:rsidRDefault="009F5CDE">
      <w:pPr>
        <w:rPr>
          <w:rFonts w:ascii="Franklin Gothic Book" w:eastAsia="Franklin Gothic Book" w:hAnsi="Franklin Gothic Book" w:cs="Franklin Gothic Book"/>
          <w:i/>
          <w:sz w:val="20"/>
          <w:szCs w:val="20"/>
        </w:rPr>
      </w:pPr>
    </w:p>
    <w:p w14:paraId="532A95F9" w14:textId="77777777" w:rsidR="009F5CDE" w:rsidRDefault="009F5CDE">
      <w:pPr>
        <w:spacing w:before="7"/>
        <w:rPr>
          <w:rFonts w:ascii="Franklin Gothic Book" w:eastAsia="Franklin Gothic Book" w:hAnsi="Franklin Gothic Book" w:cs="Franklin Gothic Book"/>
          <w:i/>
          <w:sz w:val="23"/>
          <w:szCs w:val="23"/>
        </w:rPr>
      </w:pPr>
    </w:p>
    <w:p w14:paraId="23C84767" w14:textId="77777777" w:rsidR="009F5CDE" w:rsidRDefault="00B06A4D">
      <w:pPr>
        <w:spacing w:line="200" w:lineRule="atLeast"/>
        <w:ind w:left="113"/>
        <w:rPr>
          <w:rFonts w:ascii="Franklin Gothic Book" w:eastAsia="Franklin Gothic Book" w:hAnsi="Franklin Gothic Book" w:cs="Franklin Gothic Book"/>
          <w:sz w:val="20"/>
          <w:szCs w:val="20"/>
        </w:rPr>
      </w:pPr>
      <w:r>
        <w:rPr>
          <w:rFonts w:ascii="Franklin Gothic Book" w:eastAsia="Franklin Gothic Book" w:hAnsi="Franklin Gothic Book" w:cs="Franklin Gothic Book"/>
          <w:noProof/>
          <w:sz w:val="20"/>
          <w:szCs w:val="20"/>
        </w:rPr>
        <mc:AlternateContent>
          <mc:Choice Requires="wps">
            <w:drawing>
              <wp:inline distT="0" distB="0" distL="0" distR="0" wp14:anchorId="0B8766E0" wp14:editId="648266DB">
                <wp:extent cx="6984365" cy="198120"/>
                <wp:effectExtent l="1905" t="0" r="0" b="4445"/>
                <wp:docPr id="57" name="Text Box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84365" cy="198120"/>
                        </a:xfrm>
                        <a:prstGeom prst="rect">
                          <a:avLst/>
                        </a:prstGeom>
                        <a:solidFill>
                          <a:srgbClr val="006A5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1656D7" w14:textId="77777777" w:rsidR="009F5CDE" w:rsidRDefault="00B02E2E">
                            <w:pPr>
                              <w:spacing w:before="41"/>
                              <w:ind w:left="135"/>
                              <w:rPr>
                                <w:rFonts w:ascii="Franklin Gothic Medium" w:eastAsia="Franklin Gothic Medium" w:hAnsi="Franklin Gothic Medium" w:cs="Franklin Gothic Medium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Franklin Gothic Medium"/>
                                <w:color w:val="FFFFFF"/>
                                <w:spacing w:val="-2"/>
                                <w:sz w:val="20"/>
                              </w:rPr>
                              <w:t>PLACE</w:t>
                            </w:r>
                            <w:r>
                              <w:rPr>
                                <w:rFonts w:ascii="Franklin Gothic Medium"/>
                                <w:color w:val="FFFFFF"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Franklin Gothic Medium"/>
                                <w:color w:val="FFFFFF"/>
                                <w:sz w:val="20"/>
                              </w:rPr>
                              <w:t>AND</w:t>
                            </w:r>
                            <w:r>
                              <w:rPr>
                                <w:rFonts w:ascii="Franklin Gothic Medium"/>
                                <w:color w:val="FFFFFF"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Franklin Gothic Medium"/>
                                <w:color w:val="FFFFFF"/>
                                <w:spacing w:val="-6"/>
                                <w:sz w:val="20"/>
                              </w:rPr>
                              <w:t>D</w:t>
                            </w:r>
                            <w:r>
                              <w:rPr>
                                <w:rFonts w:ascii="Franklin Gothic Medium"/>
                                <w:color w:val="FFFFFF"/>
                                <w:spacing w:val="-5"/>
                                <w:sz w:val="20"/>
                              </w:rPr>
                              <w:t>ATE</w:t>
                            </w:r>
                            <w:r>
                              <w:rPr>
                                <w:rFonts w:ascii="Franklin Gothic Medium"/>
                                <w:color w:val="FFFFFF"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Franklin Gothic Medium"/>
                                <w:color w:val="FFFFFF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rFonts w:ascii="Franklin Gothic Medium"/>
                                <w:color w:val="FFFFFF"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Franklin Gothic Medium"/>
                                <w:color w:val="FFFFFF"/>
                                <w:spacing w:val="-1"/>
                                <w:sz w:val="20"/>
                              </w:rPr>
                              <w:t>BIRTH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58" o:spid="_x0000_s1087" type="#_x0000_t202" style="width:549.95pt;height:15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" fillcolor="#006a51" stroked="f">
                <v:textbox inset="0,0,0,0">
                  <w:txbxContent>
                    <w:p w:rsidR="009F5CDE" w:rsidRDefault="00B02E2E">
                      <w:pPr>
                        <w:spacing w:before="41"/>
                        <w:ind w:left="135"/>
                        <w:rPr>
                          <w:rFonts w:ascii="Franklin Gothic Medium" w:eastAsia="Franklin Gothic Medium" w:hAnsi="Franklin Gothic Medium" w:cs="Franklin Gothic Medium"/>
                          <w:sz w:val="20"/>
                          <w:szCs w:val="20"/>
                        </w:rPr>
                      </w:pPr>
                      <w:r>
                        <w:rPr>
                          <w:rFonts w:ascii="Franklin Gothic Medium"/>
                          <w:color w:val="FFFFFF"/>
                          <w:spacing w:val="-2"/>
                          <w:sz w:val="20"/>
                        </w:rPr>
                        <w:t>PLACE</w:t>
                      </w:r>
                      <w:r>
                        <w:rPr>
                          <w:rFonts w:ascii="Franklin Gothic Medium"/>
                          <w:color w:val="FFFFFF"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Franklin Gothic Medium"/>
                          <w:color w:val="FFFFFF"/>
                          <w:sz w:val="20"/>
                        </w:rPr>
                        <w:t>AND</w:t>
                      </w:r>
                      <w:r>
                        <w:rPr>
                          <w:rFonts w:ascii="Franklin Gothic Medium"/>
                          <w:color w:val="FFFFFF"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rFonts w:ascii="Franklin Gothic Medium"/>
                          <w:color w:val="FFFFFF"/>
                          <w:spacing w:val="-6"/>
                          <w:sz w:val="20"/>
                        </w:rPr>
                        <w:t>D</w:t>
                      </w:r>
                      <w:r>
                        <w:rPr>
                          <w:rFonts w:ascii="Franklin Gothic Medium"/>
                          <w:color w:val="FFFFFF"/>
                          <w:spacing w:val="-5"/>
                          <w:sz w:val="20"/>
                        </w:rPr>
                        <w:t>ATE</w:t>
                      </w:r>
                      <w:r>
                        <w:rPr>
                          <w:rFonts w:ascii="Franklin Gothic Medium"/>
                          <w:color w:val="FFFFFF"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rFonts w:ascii="Franklin Gothic Medium"/>
                          <w:color w:val="FFFFFF"/>
                          <w:sz w:val="20"/>
                        </w:rPr>
                        <w:t>OF</w:t>
                      </w:r>
                      <w:r>
                        <w:rPr>
                          <w:rFonts w:ascii="Franklin Gothic Medium"/>
                          <w:color w:val="FFFFFF"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Franklin Gothic Medium"/>
                          <w:color w:val="FFFFFF"/>
                          <w:spacing w:val="-1"/>
                          <w:sz w:val="20"/>
                        </w:rPr>
                        <w:t>BIRTH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67FB01" w14:textId="77777777" w:rsidR="009F5CDE" w:rsidRDefault="009F5CDE">
      <w:pPr>
        <w:spacing w:before="2"/>
        <w:rPr>
          <w:rFonts w:ascii="Franklin Gothic Book" w:eastAsia="Franklin Gothic Book" w:hAnsi="Franklin Gothic Book" w:cs="Franklin Gothic Book"/>
          <w:i/>
          <w:sz w:val="12"/>
          <w:szCs w:val="12"/>
        </w:rPr>
      </w:pPr>
    </w:p>
    <w:p w14:paraId="1115453C" w14:textId="77777777" w:rsidR="009F5CDE" w:rsidRDefault="00B06A4D">
      <w:pPr>
        <w:spacing w:line="200" w:lineRule="atLeast"/>
        <w:ind w:left="113"/>
        <w:rPr>
          <w:rFonts w:ascii="Franklin Gothic Book" w:eastAsia="Franklin Gothic Book" w:hAnsi="Franklin Gothic Book" w:cs="Franklin Gothic Book"/>
          <w:sz w:val="20"/>
          <w:szCs w:val="20"/>
        </w:rPr>
      </w:pPr>
      <w:r>
        <w:rPr>
          <w:rFonts w:ascii="Franklin Gothic Book" w:eastAsia="Franklin Gothic Book" w:hAnsi="Franklin Gothic Book" w:cs="Franklin Gothic Book"/>
          <w:noProof/>
          <w:sz w:val="20"/>
          <w:szCs w:val="20"/>
        </w:rPr>
        <mc:AlternateContent>
          <mc:Choice Requires="wpg">
            <w:drawing>
              <wp:inline distT="0" distB="0" distL="0" distR="0" wp14:anchorId="79B0C455" wp14:editId="0D68FCD9">
                <wp:extent cx="6984365" cy="183515"/>
                <wp:effectExtent l="11430" t="8890" r="5080" b="7620"/>
                <wp:docPr id="47" name="Group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83515"/>
                          <a:chOff x="0" y="0"/>
                          <a:chExt cx="10999" cy="289"/>
                        </a:xfrm>
                      </wpg:grpSpPr>
                      <wpg:grpSp>
                        <wpg:cNvPr id="48" name="Group 56"/>
                        <wpg:cNvGrpSpPr>
                          <a:grpSpLocks/>
                        </wpg:cNvGrpSpPr>
                        <wpg:grpSpPr bwMode="auto">
                          <a:xfrm>
                            <a:off x="3659" y="3"/>
                            <a:ext cx="2" cy="284"/>
                            <a:chOff x="3659" y="3"/>
                            <a:chExt cx="2" cy="284"/>
                          </a:xfrm>
                        </wpg:grpSpPr>
                        <wps:wsp>
                          <wps:cNvPr id="49" name="Freeform 57"/>
                          <wps:cNvSpPr>
                            <a:spLocks/>
                          </wps:cNvSpPr>
                          <wps:spPr bwMode="auto">
                            <a:xfrm>
                              <a:off x="3659" y="3"/>
                              <a:ext cx="2" cy="284"/>
                            </a:xfrm>
                            <a:custGeom>
                              <a:avLst/>
                              <a:gdLst>
                                <a:gd name="T0" fmla="+- 0 286 3"/>
                                <a:gd name="T1" fmla="*/ 286 h 284"/>
                                <a:gd name="T2" fmla="+- 0 3 3"/>
                                <a:gd name="T3" fmla="*/ 3 h 28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84">
                                  <a:moveTo>
                                    <a:pt x="0" y="283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17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" name="Group 54"/>
                        <wpg:cNvGrpSpPr>
                          <a:grpSpLocks/>
                        </wpg:cNvGrpSpPr>
                        <wpg:grpSpPr bwMode="auto">
                          <a:xfrm>
                            <a:off x="7344" y="3"/>
                            <a:ext cx="2" cy="284"/>
                            <a:chOff x="7344" y="3"/>
                            <a:chExt cx="2" cy="284"/>
                          </a:xfrm>
                        </wpg:grpSpPr>
                        <wps:wsp>
                          <wps:cNvPr id="51" name="Freeform 55"/>
                          <wps:cNvSpPr>
                            <a:spLocks/>
                          </wps:cNvSpPr>
                          <wps:spPr bwMode="auto">
                            <a:xfrm>
                              <a:off x="7344" y="3"/>
                              <a:ext cx="2" cy="284"/>
                            </a:xfrm>
                            <a:custGeom>
                              <a:avLst/>
                              <a:gdLst>
                                <a:gd name="T0" fmla="+- 0 286 3"/>
                                <a:gd name="T1" fmla="*/ 286 h 284"/>
                                <a:gd name="T2" fmla="+- 0 3 3"/>
                                <a:gd name="T3" fmla="*/ 3 h 28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84">
                                  <a:moveTo>
                                    <a:pt x="0" y="283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17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" name="Group 49"/>
                        <wpg:cNvGrpSpPr>
                          <a:grpSpLocks/>
                        </wpg:cNvGrpSpPr>
                        <wpg:grpSpPr bwMode="auto">
                          <a:xfrm>
                            <a:off x="3" y="33"/>
                            <a:ext cx="10994" cy="251"/>
                            <a:chOff x="3" y="33"/>
                            <a:chExt cx="10994" cy="251"/>
                          </a:xfrm>
                        </wpg:grpSpPr>
                        <wps:wsp>
                          <wps:cNvPr id="53" name="Freeform 53"/>
                          <wps:cNvSpPr>
                            <a:spLocks/>
                          </wps:cNvSpPr>
                          <wps:spPr bwMode="auto">
                            <a:xfrm>
                              <a:off x="3" y="33"/>
                              <a:ext cx="10994" cy="251"/>
                            </a:xfrm>
                            <a:custGeom>
                              <a:avLst/>
                              <a:gdLst>
                                <a:gd name="T0" fmla="+- 0 3 3"/>
                                <a:gd name="T1" fmla="*/ T0 w 10994"/>
                                <a:gd name="T2" fmla="+- 0 33 33"/>
                                <a:gd name="T3" fmla="*/ 33 h 251"/>
                                <a:gd name="T4" fmla="+- 0 3 3"/>
                                <a:gd name="T5" fmla="*/ T4 w 10994"/>
                                <a:gd name="T6" fmla="+- 0 283 33"/>
                                <a:gd name="T7" fmla="*/ 283 h 251"/>
                                <a:gd name="T8" fmla="+- 0 10996 3"/>
                                <a:gd name="T9" fmla="*/ T8 w 10994"/>
                                <a:gd name="T10" fmla="+- 0 283 33"/>
                                <a:gd name="T11" fmla="*/ 283 h 251"/>
                                <a:gd name="T12" fmla="+- 0 10996 3"/>
                                <a:gd name="T13" fmla="*/ T12 w 10994"/>
                                <a:gd name="T14" fmla="+- 0 33 33"/>
                                <a:gd name="T15" fmla="*/ 33 h 25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0994" h="251">
                                  <a:moveTo>
                                    <a:pt x="0" y="0"/>
                                  </a:moveTo>
                                  <a:lnTo>
                                    <a:pt x="0" y="250"/>
                                  </a:lnTo>
                                  <a:lnTo>
                                    <a:pt x="10993" y="250"/>
                                  </a:lnTo>
                                  <a:lnTo>
                                    <a:pt x="10993" y="0"/>
                                  </a:lnTo>
                                </a:path>
                              </a:pathLst>
                            </a:custGeom>
                            <a:noFill/>
                            <a:ln w="317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4" name="Text Box 5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2" y="39"/>
                              <a:ext cx="349" cy="2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F5B5670" w14:textId="77777777" w:rsidR="009F5CDE" w:rsidRDefault="00B02E2E">
                                <w:pPr>
                                  <w:spacing w:line="200" w:lineRule="exact"/>
                                  <w:rPr>
                                    <w:rFonts w:ascii="Franklin Gothic Book" w:eastAsia="Franklin Gothic Book" w:hAnsi="Franklin Gothic Book" w:cs="Franklin Gothic Book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Franklin Gothic Book"/>
                                    <w:color w:val="231F20"/>
                                    <w:spacing w:val="-3"/>
                                    <w:sz w:val="20"/>
                                  </w:rPr>
                                  <w:t>City: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55" name="Text Box 51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6" y="38"/>
                              <a:ext cx="689" cy="2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5EB4155" w14:textId="77777777" w:rsidR="009F5CDE" w:rsidRDefault="00B02E2E">
                                <w:pPr>
                                  <w:spacing w:line="200" w:lineRule="exact"/>
                                  <w:rPr>
                                    <w:rFonts w:ascii="Franklin Gothic Book" w:eastAsia="Franklin Gothic Book" w:hAnsi="Franklin Gothic Book" w:cs="Franklin Gothic Book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Franklin Gothic Book"/>
                                    <w:color w:val="231F20"/>
                                    <w:spacing w:val="-2"/>
                                    <w:sz w:val="20"/>
                                  </w:rPr>
                                  <w:t>Country: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56" name="Text Box 50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449" y="32"/>
                              <a:ext cx="440" cy="2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99DA435" w14:textId="77777777" w:rsidR="009F5CDE" w:rsidRDefault="00B02E2E">
                                <w:pPr>
                                  <w:spacing w:line="200" w:lineRule="exact"/>
                                  <w:rPr>
                                    <w:rFonts w:ascii="Franklin Gothic Book" w:eastAsia="Franklin Gothic Book" w:hAnsi="Franklin Gothic Book" w:cs="Franklin Gothic Book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Franklin Gothic Book"/>
                                    <w:color w:val="231F20"/>
                                    <w:spacing w:val="-3"/>
                                    <w:sz w:val="20"/>
                                  </w:rPr>
                                  <w:t>Date: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Group 48" o:spid="_x0000_s1088" style="width:549.95pt;height:14.45pt;mso-position-horizontal-relative:char;mso-position-vertical-relative:line" coordsize="10999,2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">
                <v:group id="Group 56" o:spid="_x0000_s1089" style="position:absolute;left:3659;top:3;width:2;height:284" coordorigin="3659,3" coordsize="2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+OEB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jA1fwg+QuzsAAAD//wMAUEsBAi0AFAAGAAgAAAAhANvh9svuAAAAhQEAABMAAAAAAAAAAAAA&#10;AAAAAAAAAFtDb250ZW50X1R5cGVzXS54bWxQSwECLQAUAAYACAAAACEAWvQsW78AAAAVAQAACwAA&#10;AAAAAAAAAAAAAAAfAQAAX3JlbHMvLnJlbHNQSwECLQAUAAYACAAAACEAAPjhAcMAAADbAAAADwAA&#10;AAAAAAAAAAAAAAAHAgAAZHJzL2Rvd25yZXYueG1sUEsFBgAAAAADAAMAtwAAAPcCAAAAAA==&#10;">
                  <v:shape id="Freeform 57" o:spid="_x0000_s1090" style="position:absolute;left:3659;top:3;width:2;height:284;visibility:visible;mso-wrap-style:square;v-text-anchor:top" coordsize="2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" path="m,283l,e" filled="f" strokecolor="#231f20" strokeweight=".25pt">
                    <v:path arrowok="t" o:connecttype="custom" o:connectlocs="0,286;0,3" o:connectangles="0,0"/>
                  </v:shape>
                </v:group>
                <v:group id="Group 54" o:spid="_x0000_s1091" style="position:absolute;left:7344;top:3;width:2;height:284" coordorigin="7344,3" coordsize="2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<v:shape id="Freeform 55" o:spid="_x0000_s1092" style="position:absolute;left:7344;top:3;width:2;height:284;visibility:visible;mso-wrap-style:square;v-text-anchor:top" coordsize="2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" path="m,283l,e" filled="f" strokecolor="#231f20" strokeweight=".25pt">
                    <v:path arrowok="t" o:connecttype="custom" o:connectlocs="0,286;0,3" o:connectangles="0,0"/>
                  </v:shape>
                </v:group>
                <v:group id="Group 49" o:spid="_x0000_s1093" style="position:absolute;left:3;top:33;width:10994;height:251" coordorigin="3,33" coordsize="10994,2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UA2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">
                  <v:shape id="Freeform 53" o:spid="_x0000_s1094" style="position:absolute;left:3;top:33;width:10994;height:251;visibility:visible;mso-wrap-style:square;v-text-anchor:top" coordsize="10994,2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" path="m,l,250r10993,l10993,e" filled="f" strokecolor="#231f20" strokeweight=".25pt">
                    <v:path arrowok="t" o:connecttype="custom" o:connectlocs="0,33;0,283;10993,283;10993,33" o:connectangles="0,0,0,0"/>
                  </v:shape>
                  <v:shape id="Text Box 52" o:spid="_x0000_s1095" type="#_x0000_t202" style="position:absolute;left:102;top:39;width:349;height: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" filled="f" stroked="f">
                    <v:textbox inset="0,0,0,0">
                      <w:txbxContent>
                        <w:p w:rsidR="009F5CDE" w:rsidRDefault="00B02E2E">
                          <w:pPr>
                            <w:spacing w:line="200" w:lineRule="exact"/>
                            <w:rPr>
                              <w:rFonts w:ascii="Franklin Gothic Book" w:eastAsia="Franklin Gothic Book" w:hAnsi="Franklin Gothic Book" w:cs="Franklin Gothic Book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Franklin Gothic Book"/>
                              <w:color w:val="231F20"/>
                              <w:spacing w:val="-3"/>
                              <w:sz w:val="20"/>
                            </w:rPr>
                            <w:t>City:</w:t>
                          </w:r>
                        </w:p>
                      </w:txbxContent>
                    </v:textbox>
                  </v:shape>
                  <v:shape id="Text Box 51" o:spid="_x0000_s1096" type="#_x0000_t202" style="position:absolute;left:3756;top:38;width:689;height: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" filled="f" stroked="f">
                    <v:textbox inset="0,0,0,0">
                      <w:txbxContent>
                        <w:p w:rsidR="009F5CDE" w:rsidRDefault="00B02E2E">
                          <w:pPr>
                            <w:spacing w:line="200" w:lineRule="exact"/>
                            <w:rPr>
                              <w:rFonts w:ascii="Franklin Gothic Book" w:eastAsia="Franklin Gothic Book" w:hAnsi="Franklin Gothic Book" w:cs="Franklin Gothic Book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Franklin Gothic Book"/>
                              <w:color w:val="231F20"/>
                              <w:spacing w:val="-2"/>
                              <w:sz w:val="20"/>
                            </w:rPr>
                            <w:t>Country:</w:t>
                          </w:r>
                        </w:p>
                      </w:txbxContent>
                    </v:textbox>
                  </v:shape>
                  <v:shape id="Text Box 50" o:spid="_x0000_s1097" type="#_x0000_t202" style="position:absolute;left:7449;top:32;width:440;height: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" filled="f" stroked="f">
                    <v:textbox inset="0,0,0,0">
                      <w:txbxContent>
                        <w:p w:rsidR="009F5CDE" w:rsidRDefault="00B02E2E">
                          <w:pPr>
                            <w:spacing w:line="200" w:lineRule="exact"/>
                            <w:rPr>
                              <w:rFonts w:ascii="Franklin Gothic Book" w:eastAsia="Franklin Gothic Book" w:hAnsi="Franklin Gothic Book" w:cs="Franklin Gothic Book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Franklin Gothic Book"/>
                              <w:color w:val="231F20"/>
                              <w:spacing w:val="-3"/>
                              <w:sz w:val="20"/>
                            </w:rPr>
                            <w:t>Date: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780DC98A" w14:textId="77777777" w:rsidR="009F5CDE" w:rsidRDefault="009F5CDE">
      <w:pPr>
        <w:rPr>
          <w:rFonts w:ascii="Franklin Gothic Book" w:eastAsia="Franklin Gothic Book" w:hAnsi="Franklin Gothic Book" w:cs="Franklin Gothic Book"/>
          <w:i/>
          <w:sz w:val="20"/>
          <w:szCs w:val="20"/>
        </w:rPr>
      </w:pPr>
    </w:p>
    <w:p w14:paraId="43F99C8F" w14:textId="77777777" w:rsidR="009F5CDE" w:rsidRDefault="009F5CDE">
      <w:pPr>
        <w:spacing w:before="9"/>
        <w:rPr>
          <w:rFonts w:ascii="Franklin Gothic Book" w:eastAsia="Franklin Gothic Book" w:hAnsi="Franklin Gothic Book" w:cs="Franklin Gothic Book"/>
          <w:i/>
          <w:sz w:val="19"/>
          <w:szCs w:val="19"/>
        </w:rPr>
      </w:pPr>
    </w:p>
    <w:p w14:paraId="59F7E34E" w14:textId="77777777" w:rsidR="009F5CDE" w:rsidRDefault="00B06A4D">
      <w:pPr>
        <w:spacing w:line="200" w:lineRule="atLeast"/>
        <w:ind w:left="113"/>
        <w:rPr>
          <w:rFonts w:ascii="Franklin Gothic Book" w:eastAsia="Franklin Gothic Book" w:hAnsi="Franklin Gothic Book" w:cs="Franklin Gothic Book"/>
          <w:sz w:val="20"/>
          <w:szCs w:val="20"/>
        </w:rPr>
      </w:pPr>
      <w:r>
        <w:rPr>
          <w:rFonts w:ascii="Franklin Gothic Book" w:eastAsia="Franklin Gothic Book" w:hAnsi="Franklin Gothic Book" w:cs="Franklin Gothic Book"/>
          <w:noProof/>
          <w:sz w:val="20"/>
          <w:szCs w:val="20"/>
        </w:rPr>
        <mc:AlternateContent>
          <mc:Choice Requires="wps">
            <w:drawing>
              <wp:inline distT="0" distB="0" distL="0" distR="0" wp14:anchorId="0FB8D000" wp14:editId="40104832">
                <wp:extent cx="6984365" cy="198120"/>
                <wp:effectExtent l="1905" t="1270" r="0" b="635"/>
                <wp:docPr id="46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84365" cy="198120"/>
                        </a:xfrm>
                        <a:prstGeom prst="rect">
                          <a:avLst/>
                        </a:prstGeom>
                        <a:solidFill>
                          <a:srgbClr val="006A5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1F5803" w14:textId="77777777" w:rsidR="009F5CDE" w:rsidRDefault="00B02E2E">
                            <w:pPr>
                              <w:spacing w:before="41"/>
                              <w:ind w:left="135"/>
                              <w:rPr>
                                <w:rFonts w:ascii="Franklin Gothic Medium" w:eastAsia="Franklin Gothic Medium" w:hAnsi="Franklin Gothic Medium" w:cs="Franklin Gothic Medium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Franklin Gothic Medium"/>
                                <w:color w:val="FFFFFF"/>
                                <w:spacing w:val="-2"/>
                                <w:sz w:val="20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47" o:spid="_x0000_s1098" type="#_x0000_t202" style="width:549.95pt;height:15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" fillcolor="#006a51" stroked="f">
                <v:textbox inset="0,0,0,0">
                  <w:txbxContent>
                    <w:p w:rsidR="009F5CDE" w:rsidRDefault="00B02E2E">
                      <w:pPr>
                        <w:spacing w:before="41"/>
                        <w:ind w:left="135"/>
                        <w:rPr>
                          <w:rFonts w:ascii="Franklin Gothic Medium" w:eastAsia="Franklin Gothic Medium" w:hAnsi="Franklin Gothic Medium" w:cs="Franklin Gothic Medium"/>
                          <w:sz w:val="20"/>
                          <w:szCs w:val="20"/>
                        </w:rPr>
                      </w:pPr>
                      <w:r>
                        <w:rPr>
                          <w:rFonts w:ascii="Franklin Gothic Medium"/>
                          <w:color w:val="FFFFFF"/>
                          <w:spacing w:val="-2"/>
                          <w:sz w:val="20"/>
                        </w:rPr>
                        <w:t>EDUCATIO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5D7FA82" w14:textId="77777777" w:rsidR="009F5CDE" w:rsidRDefault="00B02E2E">
      <w:pPr>
        <w:pStyle w:val="Heading1"/>
        <w:spacing w:before="113"/>
        <w:ind w:left="118"/>
      </w:pPr>
      <w:r>
        <w:rPr>
          <w:color w:val="231F20"/>
          <w:spacing w:val="-2"/>
        </w:rPr>
        <w:t>List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2"/>
        </w:rPr>
        <w:t>all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2"/>
        </w:rPr>
        <w:t>colleges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2"/>
        </w:rPr>
        <w:t>and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3"/>
        </w:rPr>
        <w:t>universities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3"/>
        </w:rPr>
        <w:t>you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5"/>
        </w:rPr>
        <w:t>ha</w:t>
      </w:r>
      <w:r>
        <w:rPr>
          <w:color w:val="231F20"/>
          <w:spacing w:val="-4"/>
        </w:rPr>
        <w:t>v</w:t>
      </w:r>
      <w:r>
        <w:rPr>
          <w:color w:val="231F20"/>
          <w:spacing w:val="-5"/>
        </w:rPr>
        <w:t>e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3"/>
        </w:rPr>
        <w:t>attended,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1"/>
        </w:rPr>
        <w:t>starting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3"/>
        </w:rPr>
        <w:t>with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2"/>
        </w:rPr>
        <w:t>the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2"/>
        </w:rPr>
        <w:t>most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2"/>
        </w:rPr>
        <w:t>recent:</w:t>
      </w:r>
    </w:p>
    <w:p w14:paraId="19B21888" w14:textId="77777777" w:rsidR="009F5CDE" w:rsidRDefault="009F5CDE">
      <w:pPr>
        <w:spacing w:before="2"/>
        <w:rPr>
          <w:rFonts w:ascii="Franklin Gothic Book" w:eastAsia="Franklin Gothic Book" w:hAnsi="Franklin Gothic Book" w:cs="Franklin Gothic Book"/>
          <w:sz w:val="11"/>
          <w:szCs w:val="11"/>
        </w:rPr>
      </w:pPr>
    </w:p>
    <w:tbl>
      <w:tblPr>
        <w:tblW w:w="0" w:type="auto"/>
        <w:tblInd w:w="10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83"/>
        <w:gridCol w:w="1701"/>
        <w:gridCol w:w="1882"/>
        <w:gridCol w:w="2268"/>
        <w:gridCol w:w="2268"/>
      </w:tblGrid>
      <w:tr w:rsidR="009F5CDE" w14:paraId="7959BD78" w14:textId="77777777">
        <w:trPr>
          <w:trHeight w:hRule="exact" w:val="856"/>
        </w:trPr>
        <w:tc>
          <w:tcPr>
            <w:tcW w:w="2883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E8F1EE"/>
          </w:tcPr>
          <w:p w14:paraId="6063E1EF" w14:textId="77777777" w:rsidR="009F5CDE" w:rsidRDefault="009F5CDE">
            <w:pPr>
              <w:pStyle w:val="TableParagraph"/>
              <w:spacing w:before="11"/>
              <w:rPr>
                <w:rFonts w:ascii="Franklin Gothic Book" w:eastAsia="Franklin Gothic Book" w:hAnsi="Franklin Gothic Book" w:cs="Franklin Gothic Book"/>
                <w:sz w:val="16"/>
                <w:szCs w:val="16"/>
              </w:rPr>
            </w:pPr>
          </w:p>
          <w:p w14:paraId="72DF876E" w14:textId="77777777" w:rsidR="009F5CDE" w:rsidRDefault="00B02E2E">
            <w:pPr>
              <w:pStyle w:val="TableParagraph"/>
              <w:spacing w:line="253" w:lineRule="auto"/>
              <w:ind w:left="649" w:right="646" w:firstLine="27"/>
              <w:rPr>
                <w:rFonts w:ascii="Franklin Gothic Book" w:eastAsia="Franklin Gothic Book" w:hAnsi="Franklin Gothic Book" w:cs="Franklin Gothic Book"/>
                <w:sz w:val="20"/>
                <w:szCs w:val="20"/>
              </w:rPr>
            </w:pPr>
            <w:r>
              <w:rPr>
                <w:rFonts w:ascii="Franklin Gothic Book"/>
                <w:color w:val="006A51"/>
                <w:spacing w:val="-1"/>
                <w:sz w:val="20"/>
              </w:rPr>
              <w:t>College/University</w:t>
            </w:r>
            <w:r>
              <w:rPr>
                <w:rFonts w:ascii="Franklin Gothic Book"/>
                <w:color w:val="006A51"/>
                <w:spacing w:val="27"/>
                <w:sz w:val="20"/>
              </w:rPr>
              <w:t xml:space="preserve"> </w:t>
            </w:r>
            <w:r>
              <w:rPr>
                <w:rFonts w:ascii="Franklin Gothic Book"/>
                <w:color w:val="006A51"/>
                <w:sz w:val="20"/>
              </w:rPr>
              <w:t>name</w:t>
            </w:r>
            <w:r>
              <w:rPr>
                <w:rFonts w:ascii="Franklin Gothic Book"/>
                <w:color w:val="006A51"/>
                <w:spacing w:val="-8"/>
                <w:sz w:val="20"/>
              </w:rPr>
              <w:t xml:space="preserve"> </w:t>
            </w:r>
            <w:r>
              <w:rPr>
                <w:rFonts w:ascii="Franklin Gothic Book"/>
                <w:color w:val="006A51"/>
                <w:sz w:val="20"/>
              </w:rPr>
              <w:t>and</w:t>
            </w:r>
            <w:r>
              <w:rPr>
                <w:rFonts w:ascii="Franklin Gothic Book"/>
                <w:color w:val="006A51"/>
                <w:spacing w:val="-8"/>
                <w:sz w:val="20"/>
              </w:rPr>
              <w:t xml:space="preserve"> </w:t>
            </w:r>
            <w:r>
              <w:rPr>
                <w:rFonts w:ascii="Franklin Gothic Book"/>
                <w:color w:val="006A51"/>
                <w:sz w:val="20"/>
              </w:rPr>
              <w:t>address</w:t>
            </w: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E8F1EE"/>
          </w:tcPr>
          <w:p w14:paraId="045B7F99" w14:textId="77777777" w:rsidR="009F5CDE" w:rsidRDefault="009F5CDE">
            <w:pPr>
              <w:pStyle w:val="TableParagraph"/>
              <w:spacing w:before="11"/>
              <w:rPr>
                <w:rFonts w:ascii="Franklin Gothic Book" w:eastAsia="Franklin Gothic Book" w:hAnsi="Franklin Gothic Book" w:cs="Franklin Gothic Book"/>
                <w:sz w:val="16"/>
                <w:szCs w:val="16"/>
              </w:rPr>
            </w:pPr>
          </w:p>
          <w:p w14:paraId="453AD524" w14:textId="77777777" w:rsidR="009F5CDE" w:rsidRDefault="00B02E2E">
            <w:pPr>
              <w:pStyle w:val="TableParagraph"/>
              <w:jc w:val="center"/>
              <w:rPr>
                <w:rFonts w:ascii="Franklin Gothic Book" w:eastAsia="Franklin Gothic Book" w:hAnsi="Franklin Gothic Book" w:cs="Franklin Gothic Book"/>
                <w:sz w:val="20"/>
                <w:szCs w:val="20"/>
              </w:rPr>
            </w:pPr>
            <w:r>
              <w:rPr>
                <w:rFonts w:ascii="Franklin Gothic Book"/>
                <w:color w:val="006A51"/>
                <w:spacing w:val="-3"/>
                <w:sz w:val="20"/>
              </w:rPr>
              <w:t>Years</w:t>
            </w:r>
            <w:r>
              <w:rPr>
                <w:rFonts w:ascii="Franklin Gothic Book"/>
                <w:color w:val="006A51"/>
                <w:spacing w:val="-12"/>
                <w:sz w:val="20"/>
              </w:rPr>
              <w:t xml:space="preserve"> </w:t>
            </w:r>
            <w:r>
              <w:rPr>
                <w:rFonts w:ascii="Franklin Gothic Book"/>
                <w:color w:val="006A51"/>
                <w:spacing w:val="-1"/>
                <w:sz w:val="20"/>
              </w:rPr>
              <w:t>attended</w:t>
            </w:r>
          </w:p>
          <w:p w14:paraId="7D0FA7A2" w14:textId="77777777" w:rsidR="009F5CDE" w:rsidRDefault="00B02E2E">
            <w:pPr>
              <w:pStyle w:val="TableParagraph"/>
              <w:spacing w:before="13"/>
              <w:jc w:val="center"/>
              <w:rPr>
                <w:rFonts w:ascii="Franklin Gothic Book" w:eastAsia="Franklin Gothic Book" w:hAnsi="Franklin Gothic Book" w:cs="Franklin Gothic Book"/>
                <w:sz w:val="20"/>
                <w:szCs w:val="20"/>
              </w:rPr>
            </w:pPr>
            <w:r>
              <w:rPr>
                <w:rFonts w:ascii="Franklin Gothic Book"/>
                <w:i/>
                <w:color w:val="006A51"/>
                <w:spacing w:val="-2"/>
                <w:sz w:val="20"/>
              </w:rPr>
              <w:t>(from/to)</w:t>
            </w:r>
          </w:p>
        </w:tc>
        <w:tc>
          <w:tcPr>
            <w:tcW w:w="188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E8F1EE"/>
          </w:tcPr>
          <w:p w14:paraId="5C9EDEB9" w14:textId="77777777" w:rsidR="009F5CDE" w:rsidRDefault="009F5CDE">
            <w:pPr>
              <w:pStyle w:val="TableParagraph"/>
              <w:spacing w:before="6"/>
              <w:rPr>
                <w:rFonts w:ascii="Franklin Gothic Book" w:eastAsia="Franklin Gothic Book" w:hAnsi="Franklin Gothic Book" w:cs="Franklin Gothic Book"/>
                <w:sz w:val="27"/>
                <w:szCs w:val="27"/>
              </w:rPr>
            </w:pPr>
          </w:p>
          <w:p w14:paraId="55D33633" w14:textId="77777777" w:rsidR="009F5CDE" w:rsidRDefault="00B02E2E">
            <w:pPr>
              <w:pStyle w:val="TableParagraph"/>
              <w:jc w:val="center"/>
              <w:rPr>
                <w:rFonts w:ascii="Franklin Gothic Book" w:eastAsia="Franklin Gothic Book" w:hAnsi="Franklin Gothic Book" w:cs="Franklin Gothic Book"/>
                <w:sz w:val="20"/>
                <w:szCs w:val="20"/>
              </w:rPr>
            </w:pPr>
            <w:r>
              <w:rPr>
                <w:rFonts w:ascii="Franklin Gothic Book"/>
                <w:color w:val="006A51"/>
                <w:sz w:val="20"/>
              </w:rPr>
              <w:t>Major</w:t>
            </w:r>
          </w:p>
        </w:tc>
        <w:tc>
          <w:tcPr>
            <w:tcW w:w="226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E8F1EE"/>
          </w:tcPr>
          <w:p w14:paraId="22D317F3" w14:textId="77777777" w:rsidR="009F5CDE" w:rsidRDefault="009F5CDE">
            <w:pPr>
              <w:pStyle w:val="TableParagraph"/>
              <w:spacing w:before="11"/>
              <w:rPr>
                <w:rFonts w:ascii="Franklin Gothic Book" w:eastAsia="Franklin Gothic Book" w:hAnsi="Franklin Gothic Book" w:cs="Franklin Gothic Book"/>
                <w:sz w:val="16"/>
                <w:szCs w:val="16"/>
              </w:rPr>
            </w:pPr>
          </w:p>
          <w:p w14:paraId="174A7B74" w14:textId="77777777" w:rsidR="009F5CDE" w:rsidRDefault="00B02E2E">
            <w:pPr>
              <w:pStyle w:val="TableParagraph"/>
              <w:spacing w:line="253" w:lineRule="auto"/>
              <w:ind w:left="333" w:right="226" w:hanging="105"/>
              <w:rPr>
                <w:rFonts w:ascii="Franklin Gothic Book" w:eastAsia="Franklin Gothic Book" w:hAnsi="Franklin Gothic Book" w:cs="Franklin Gothic Book"/>
                <w:sz w:val="20"/>
                <w:szCs w:val="20"/>
              </w:rPr>
            </w:pPr>
            <w:r>
              <w:rPr>
                <w:rFonts w:ascii="Franklin Gothic Book"/>
                <w:color w:val="006A51"/>
                <w:sz w:val="20"/>
              </w:rPr>
              <w:t>Diploma</w:t>
            </w:r>
            <w:r>
              <w:rPr>
                <w:rFonts w:ascii="Franklin Gothic Book"/>
                <w:color w:val="006A51"/>
                <w:spacing w:val="-5"/>
                <w:sz w:val="20"/>
              </w:rPr>
              <w:t xml:space="preserve"> </w:t>
            </w:r>
            <w:r>
              <w:rPr>
                <w:rFonts w:ascii="Franklin Gothic Book"/>
                <w:color w:val="006A51"/>
                <w:sz w:val="20"/>
              </w:rPr>
              <w:t>or</w:t>
            </w:r>
            <w:r>
              <w:rPr>
                <w:rFonts w:ascii="Franklin Gothic Book"/>
                <w:color w:val="006A51"/>
                <w:spacing w:val="-5"/>
                <w:sz w:val="20"/>
              </w:rPr>
              <w:t xml:space="preserve"> </w:t>
            </w:r>
            <w:r>
              <w:rPr>
                <w:rFonts w:ascii="Franklin Gothic Book"/>
                <w:color w:val="006A51"/>
                <w:sz w:val="20"/>
              </w:rPr>
              <w:t>certificate</w:t>
            </w:r>
            <w:r>
              <w:rPr>
                <w:rFonts w:ascii="Franklin Gothic Book"/>
                <w:color w:val="006A51"/>
                <w:spacing w:val="22"/>
                <w:sz w:val="20"/>
              </w:rPr>
              <w:t xml:space="preserve"> </w:t>
            </w:r>
            <w:r>
              <w:rPr>
                <w:rFonts w:ascii="Franklin Gothic Book"/>
                <w:color w:val="006A51"/>
                <w:spacing w:val="-1"/>
                <w:sz w:val="20"/>
              </w:rPr>
              <w:t>obtained/expected</w:t>
            </w:r>
          </w:p>
        </w:tc>
        <w:tc>
          <w:tcPr>
            <w:tcW w:w="226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E8F1EE"/>
          </w:tcPr>
          <w:p w14:paraId="1F6ED122" w14:textId="77777777" w:rsidR="009F5CDE" w:rsidRDefault="00B02E2E">
            <w:pPr>
              <w:pStyle w:val="TableParagraph"/>
              <w:spacing w:before="72" w:line="253" w:lineRule="auto"/>
              <w:ind w:left="188" w:right="184"/>
              <w:jc w:val="center"/>
              <w:rPr>
                <w:rFonts w:ascii="Franklin Gothic Book" w:eastAsia="Franklin Gothic Book" w:hAnsi="Franklin Gothic Book" w:cs="Franklin Gothic Book"/>
                <w:sz w:val="20"/>
                <w:szCs w:val="20"/>
              </w:rPr>
            </w:pPr>
            <w:r>
              <w:rPr>
                <w:rFonts w:ascii="Franklin Gothic Book"/>
                <w:color w:val="006A51"/>
                <w:spacing w:val="-1"/>
                <w:sz w:val="20"/>
              </w:rPr>
              <w:t>Academic</w:t>
            </w:r>
            <w:r>
              <w:rPr>
                <w:rFonts w:ascii="Franklin Gothic Book"/>
                <w:color w:val="006A51"/>
                <w:spacing w:val="-20"/>
                <w:sz w:val="20"/>
              </w:rPr>
              <w:t xml:space="preserve"> </w:t>
            </w:r>
            <w:r>
              <w:rPr>
                <w:rFonts w:ascii="Franklin Gothic Book"/>
                <w:color w:val="006A51"/>
                <w:sz w:val="20"/>
              </w:rPr>
              <w:t>distinctions,</w:t>
            </w:r>
            <w:r>
              <w:rPr>
                <w:rFonts w:ascii="Franklin Gothic Book"/>
                <w:color w:val="006A51"/>
                <w:spacing w:val="26"/>
                <w:w w:val="99"/>
                <w:sz w:val="20"/>
              </w:rPr>
              <w:t xml:space="preserve"> </w:t>
            </w:r>
            <w:r>
              <w:rPr>
                <w:rFonts w:ascii="Franklin Gothic Book"/>
                <w:color w:val="006A51"/>
                <w:spacing w:val="-2"/>
                <w:sz w:val="20"/>
              </w:rPr>
              <w:t>awards,</w:t>
            </w:r>
            <w:r>
              <w:rPr>
                <w:rFonts w:ascii="Franklin Gothic Book"/>
                <w:color w:val="006A51"/>
                <w:spacing w:val="-8"/>
                <w:sz w:val="20"/>
              </w:rPr>
              <w:t xml:space="preserve"> </w:t>
            </w:r>
            <w:r>
              <w:rPr>
                <w:rFonts w:ascii="Franklin Gothic Book"/>
                <w:color w:val="006A51"/>
                <w:spacing w:val="-1"/>
                <w:sz w:val="20"/>
              </w:rPr>
              <w:t>prizes,</w:t>
            </w:r>
            <w:r>
              <w:rPr>
                <w:rFonts w:ascii="Franklin Gothic Book"/>
                <w:color w:val="006A51"/>
                <w:spacing w:val="-7"/>
                <w:sz w:val="20"/>
              </w:rPr>
              <w:t xml:space="preserve"> </w:t>
            </w:r>
            <w:r>
              <w:rPr>
                <w:rFonts w:ascii="Franklin Gothic Book"/>
                <w:color w:val="006A51"/>
                <w:spacing w:val="-1"/>
                <w:sz w:val="20"/>
              </w:rPr>
              <w:t>etc.</w:t>
            </w:r>
            <w:r>
              <w:rPr>
                <w:rFonts w:ascii="Franklin Gothic Book"/>
                <w:color w:val="006A51"/>
                <w:spacing w:val="27"/>
                <w:w w:val="99"/>
                <w:sz w:val="20"/>
              </w:rPr>
              <w:t xml:space="preserve"> </w:t>
            </w:r>
            <w:r>
              <w:rPr>
                <w:rFonts w:ascii="Franklin Gothic Book"/>
                <w:i/>
                <w:color w:val="006A51"/>
                <w:spacing w:val="-2"/>
                <w:sz w:val="20"/>
              </w:rPr>
              <w:t>(indicate</w:t>
            </w:r>
            <w:r>
              <w:rPr>
                <w:rFonts w:ascii="Franklin Gothic Book"/>
                <w:i/>
                <w:color w:val="006A51"/>
                <w:spacing w:val="-1"/>
                <w:sz w:val="20"/>
              </w:rPr>
              <w:t xml:space="preserve"> years)</w:t>
            </w:r>
          </w:p>
        </w:tc>
      </w:tr>
      <w:tr w:rsidR="009F5CDE" w14:paraId="6F5DDAF5" w14:textId="77777777">
        <w:trPr>
          <w:trHeight w:hRule="exact" w:val="850"/>
        </w:trPr>
        <w:tc>
          <w:tcPr>
            <w:tcW w:w="2883" w:type="dxa"/>
            <w:tcBorders>
              <w:top w:val="single" w:sz="2" w:space="0" w:color="231F20"/>
              <w:left w:val="single" w:sz="2" w:space="0" w:color="231F20"/>
              <w:bottom w:val="dotted" w:sz="2" w:space="0" w:color="231F20"/>
              <w:right w:val="single" w:sz="2" w:space="0" w:color="231F20"/>
            </w:tcBorders>
          </w:tcPr>
          <w:p w14:paraId="02C6A6AC" w14:textId="77777777" w:rsidR="009F5CDE" w:rsidRDefault="009F5CDE"/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dotted" w:sz="2" w:space="0" w:color="231F20"/>
              <w:right w:val="single" w:sz="2" w:space="0" w:color="231F20"/>
            </w:tcBorders>
          </w:tcPr>
          <w:p w14:paraId="19F4D48D" w14:textId="77777777" w:rsidR="009F5CDE" w:rsidRDefault="009F5CDE"/>
        </w:tc>
        <w:tc>
          <w:tcPr>
            <w:tcW w:w="1882" w:type="dxa"/>
            <w:tcBorders>
              <w:top w:val="single" w:sz="2" w:space="0" w:color="231F20"/>
              <w:left w:val="single" w:sz="2" w:space="0" w:color="231F20"/>
              <w:bottom w:val="dotted" w:sz="2" w:space="0" w:color="231F20"/>
              <w:right w:val="single" w:sz="2" w:space="0" w:color="231F20"/>
            </w:tcBorders>
          </w:tcPr>
          <w:p w14:paraId="608AE450" w14:textId="77777777" w:rsidR="009F5CDE" w:rsidRDefault="009F5CDE"/>
        </w:tc>
        <w:tc>
          <w:tcPr>
            <w:tcW w:w="2268" w:type="dxa"/>
            <w:tcBorders>
              <w:top w:val="single" w:sz="2" w:space="0" w:color="231F20"/>
              <w:left w:val="single" w:sz="2" w:space="0" w:color="231F20"/>
              <w:bottom w:val="dotted" w:sz="2" w:space="0" w:color="231F20"/>
              <w:right w:val="single" w:sz="2" w:space="0" w:color="231F20"/>
            </w:tcBorders>
          </w:tcPr>
          <w:p w14:paraId="4B65BFA8" w14:textId="77777777" w:rsidR="009F5CDE" w:rsidRDefault="009F5CDE"/>
        </w:tc>
        <w:tc>
          <w:tcPr>
            <w:tcW w:w="2268" w:type="dxa"/>
            <w:tcBorders>
              <w:top w:val="single" w:sz="2" w:space="0" w:color="231F20"/>
              <w:left w:val="single" w:sz="2" w:space="0" w:color="231F20"/>
              <w:bottom w:val="dotted" w:sz="2" w:space="0" w:color="231F20"/>
              <w:right w:val="single" w:sz="2" w:space="0" w:color="231F20"/>
            </w:tcBorders>
          </w:tcPr>
          <w:p w14:paraId="19766DC5" w14:textId="77777777" w:rsidR="009F5CDE" w:rsidRDefault="009F5CDE"/>
        </w:tc>
      </w:tr>
      <w:tr w:rsidR="009F5CDE" w14:paraId="6AEEF545" w14:textId="77777777">
        <w:trPr>
          <w:trHeight w:hRule="exact" w:val="850"/>
        </w:trPr>
        <w:tc>
          <w:tcPr>
            <w:tcW w:w="2883" w:type="dxa"/>
            <w:tcBorders>
              <w:top w:val="dotted" w:sz="2" w:space="0" w:color="231F20"/>
              <w:left w:val="single" w:sz="2" w:space="0" w:color="231F20"/>
              <w:bottom w:val="dotted" w:sz="2" w:space="0" w:color="231F20"/>
              <w:right w:val="single" w:sz="2" w:space="0" w:color="231F20"/>
            </w:tcBorders>
          </w:tcPr>
          <w:p w14:paraId="7EA5D246" w14:textId="77777777" w:rsidR="009F5CDE" w:rsidRDefault="009F5CDE"/>
        </w:tc>
        <w:tc>
          <w:tcPr>
            <w:tcW w:w="1701" w:type="dxa"/>
            <w:tcBorders>
              <w:top w:val="dotted" w:sz="2" w:space="0" w:color="231F20"/>
              <w:left w:val="single" w:sz="2" w:space="0" w:color="231F20"/>
              <w:bottom w:val="dotted" w:sz="2" w:space="0" w:color="231F20"/>
              <w:right w:val="single" w:sz="2" w:space="0" w:color="231F20"/>
            </w:tcBorders>
          </w:tcPr>
          <w:p w14:paraId="3A80CF93" w14:textId="77777777" w:rsidR="009F5CDE" w:rsidRDefault="009F5CDE"/>
        </w:tc>
        <w:tc>
          <w:tcPr>
            <w:tcW w:w="1882" w:type="dxa"/>
            <w:tcBorders>
              <w:top w:val="dotted" w:sz="2" w:space="0" w:color="231F20"/>
              <w:left w:val="single" w:sz="2" w:space="0" w:color="231F20"/>
              <w:bottom w:val="dotted" w:sz="2" w:space="0" w:color="231F20"/>
              <w:right w:val="single" w:sz="2" w:space="0" w:color="231F20"/>
            </w:tcBorders>
          </w:tcPr>
          <w:p w14:paraId="7AA815E3" w14:textId="77777777" w:rsidR="009F5CDE" w:rsidRDefault="009F5CDE"/>
        </w:tc>
        <w:tc>
          <w:tcPr>
            <w:tcW w:w="2268" w:type="dxa"/>
            <w:tcBorders>
              <w:top w:val="dotted" w:sz="2" w:space="0" w:color="231F20"/>
              <w:left w:val="single" w:sz="2" w:space="0" w:color="231F20"/>
              <w:bottom w:val="dotted" w:sz="2" w:space="0" w:color="231F20"/>
              <w:right w:val="single" w:sz="2" w:space="0" w:color="231F20"/>
            </w:tcBorders>
          </w:tcPr>
          <w:p w14:paraId="1D5C9D5A" w14:textId="77777777" w:rsidR="009F5CDE" w:rsidRDefault="009F5CDE"/>
        </w:tc>
        <w:tc>
          <w:tcPr>
            <w:tcW w:w="2268" w:type="dxa"/>
            <w:tcBorders>
              <w:top w:val="dotted" w:sz="2" w:space="0" w:color="231F20"/>
              <w:left w:val="single" w:sz="2" w:space="0" w:color="231F20"/>
              <w:bottom w:val="dotted" w:sz="2" w:space="0" w:color="231F20"/>
              <w:right w:val="single" w:sz="2" w:space="0" w:color="231F20"/>
            </w:tcBorders>
          </w:tcPr>
          <w:p w14:paraId="050D5127" w14:textId="77777777" w:rsidR="009F5CDE" w:rsidRDefault="009F5CDE"/>
        </w:tc>
      </w:tr>
      <w:tr w:rsidR="009F5CDE" w14:paraId="582FC0FB" w14:textId="77777777">
        <w:trPr>
          <w:trHeight w:hRule="exact" w:val="850"/>
        </w:trPr>
        <w:tc>
          <w:tcPr>
            <w:tcW w:w="2883" w:type="dxa"/>
            <w:tcBorders>
              <w:top w:val="dotted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C44496E" w14:textId="77777777" w:rsidR="009F5CDE" w:rsidRDefault="009F5CDE"/>
        </w:tc>
        <w:tc>
          <w:tcPr>
            <w:tcW w:w="1701" w:type="dxa"/>
            <w:tcBorders>
              <w:top w:val="dotted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2C1FA6C" w14:textId="77777777" w:rsidR="009F5CDE" w:rsidRDefault="009F5CDE"/>
        </w:tc>
        <w:tc>
          <w:tcPr>
            <w:tcW w:w="1882" w:type="dxa"/>
            <w:tcBorders>
              <w:top w:val="dotted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6B0C5A5" w14:textId="77777777" w:rsidR="009F5CDE" w:rsidRDefault="009F5CDE"/>
        </w:tc>
        <w:tc>
          <w:tcPr>
            <w:tcW w:w="2268" w:type="dxa"/>
            <w:tcBorders>
              <w:top w:val="dotted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69B1E90" w14:textId="77777777" w:rsidR="009F5CDE" w:rsidRDefault="009F5CDE"/>
        </w:tc>
        <w:tc>
          <w:tcPr>
            <w:tcW w:w="2268" w:type="dxa"/>
            <w:tcBorders>
              <w:top w:val="dotted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7F0490F" w14:textId="77777777" w:rsidR="009F5CDE" w:rsidRDefault="009F5CDE"/>
        </w:tc>
      </w:tr>
    </w:tbl>
    <w:p w14:paraId="3B0B32D4" w14:textId="77777777" w:rsidR="009F5CDE" w:rsidRDefault="009F5CDE">
      <w:pPr>
        <w:sectPr w:rsidR="009F5CDE">
          <w:type w:val="continuous"/>
          <w:pgSz w:w="11910" w:h="16840"/>
          <w:pgMar w:top="360" w:right="340" w:bottom="280" w:left="340" w:header="720" w:footer="720" w:gutter="0"/>
          <w:cols w:space="720"/>
        </w:sectPr>
      </w:pPr>
    </w:p>
    <w:p w14:paraId="37A9BA18" w14:textId="77777777" w:rsidR="009F5CDE" w:rsidRDefault="009F5CDE">
      <w:pPr>
        <w:spacing w:before="9"/>
        <w:rPr>
          <w:rFonts w:ascii="Franklin Gothic Book" w:eastAsia="Franklin Gothic Book" w:hAnsi="Franklin Gothic Book" w:cs="Franklin Gothic Book"/>
          <w:sz w:val="7"/>
          <w:szCs w:val="7"/>
        </w:rPr>
      </w:pPr>
    </w:p>
    <w:p w14:paraId="055504B6" w14:textId="77777777" w:rsidR="009F5CDE" w:rsidRDefault="00B06A4D">
      <w:pPr>
        <w:spacing w:line="200" w:lineRule="atLeast"/>
        <w:ind w:left="108"/>
        <w:rPr>
          <w:rFonts w:ascii="Franklin Gothic Book" w:eastAsia="Franklin Gothic Book" w:hAnsi="Franklin Gothic Book" w:cs="Franklin Gothic Book"/>
          <w:sz w:val="20"/>
          <w:szCs w:val="20"/>
        </w:rPr>
      </w:pPr>
      <w:r>
        <w:rPr>
          <w:rFonts w:ascii="Franklin Gothic Book" w:eastAsia="Franklin Gothic Book" w:hAnsi="Franklin Gothic Book" w:cs="Franklin Gothic Book"/>
          <w:noProof/>
          <w:sz w:val="20"/>
          <w:szCs w:val="20"/>
        </w:rPr>
        <mc:AlternateContent>
          <mc:Choice Requires="wps">
            <w:drawing>
              <wp:inline distT="0" distB="0" distL="0" distR="0" wp14:anchorId="4BAE88D8" wp14:editId="01C4A8C7">
                <wp:extent cx="6984365" cy="198120"/>
                <wp:effectExtent l="0" t="1905" r="0" b="0"/>
                <wp:docPr id="45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84365" cy="198120"/>
                        </a:xfrm>
                        <a:prstGeom prst="rect">
                          <a:avLst/>
                        </a:prstGeom>
                        <a:solidFill>
                          <a:srgbClr val="006A5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B8F1F1" w14:textId="77777777" w:rsidR="009F5CDE" w:rsidRDefault="00B02E2E">
                            <w:pPr>
                              <w:spacing w:before="41"/>
                              <w:ind w:left="135"/>
                              <w:rPr>
                                <w:rFonts w:ascii="Franklin Gothic Medium" w:eastAsia="Franklin Gothic Medium" w:hAnsi="Franklin Gothic Medium" w:cs="Franklin Gothic Medium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Franklin Gothic Medium"/>
                                <w:color w:val="FFFFFF"/>
                                <w:spacing w:val="-1"/>
                                <w:sz w:val="20"/>
                              </w:rPr>
                              <w:t>WERE</w:t>
                            </w:r>
                            <w:r>
                              <w:rPr>
                                <w:rFonts w:ascii="Franklin Gothic Medium"/>
                                <w:color w:val="FFFFFF"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Franklin Gothic Medium"/>
                                <w:color w:val="FFFFFF"/>
                                <w:spacing w:val="-3"/>
                                <w:sz w:val="20"/>
                              </w:rPr>
                              <w:t>YOU</w:t>
                            </w:r>
                            <w:r>
                              <w:rPr>
                                <w:rFonts w:ascii="Franklin Gothic Medium"/>
                                <w:color w:val="FFFFFF"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Franklin Gothic Medium"/>
                                <w:color w:val="FFFFFF"/>
                                <w:spacing w:val="-3"/>
                                <w:sz w:val="20"/>
                              </w:rPr>
                              <w:t>PREVIOUSLY</w:t>
                            </w:r>
                            <w:r>
                              <w:rPr>
                                <w:rFonts w:ascii="Franklin Gothic Medium"/>
                                <w:color w:val="FFFFFF"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Franklin Gothic Medium"/>
                                <w:color w:val="FFFFFF"/>
                                <w:sz w:val="20"/>
                              </w:rPr>
                              <w:t>REGISTERED</w:t>
                            </w:r>
                            <w:r>
                              <w:rPr>
                                <w:rFonts w:ascii="Franklin Gothic Medium"/>
                                <w:color w:val="FFFFFF"/>
                                <w:spacing w:val="-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Franklin Gothic Medium"/>
                                <w:color w:val="FFFFFF"/>
                                <w:spacing w:val="-6"/>
                                <w:sz w:val="20"/>
                              </w:rPr>
                              <w:t>AT</w:t>
                            </w:r>
                            <w:r>
                              <w:rPr>
                                <w:rFonts w:ascii="Franklin Gothic Medium"/>
                                <w:color w:val="FFFFFF"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Franklin Gothic Medium"/>
                                <w:color w:val="FFFFFF"/>
                                <w:spacing w:val="-2"/>
                                <w:sz w:val="20"/>
                              </w:rPr>
                              <w:t>LAU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46" o:spid="_x0000_s1099" type="#_x0000_t202" style="width:549.95pt;height:15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" fillcolor="#006a51" stroked="f">
                <v:textbox inset="0,0,0,0">
                  <w:txbxContent>
                    <w:p w:rsidR="009F5CDE" w:rsidRDefault="00B02E2E">
                      <w:pPr>
                        <w:spacing w:before="41"/>
                        <w:ind w:left="135"/>
                        <w:rPr>
                          <w:rFonts w:ascii="Franklin Gothic Medium" w:eastAsia="Franklin Gothic Medium" w:hAnsi="Franklin Gothic Medium" w:cs="Franklin Gothic Medium"/>
                          <w:sz w:val="20"/>
                          <w:szCs w:val="20"/>
                        </w:rPr>
                      </w:pPr>
                      <w:r>
                        <w:rPr>
                          <w:rFonts w:ascii="Franklin Gothic Medium"/>
                          <w:color w:val="FFFFFF"/>
                          <w:spacing w:val="-1"/>
                          <w:sz w:val="20"/>
                        </w:rPr>
                        <w:t>WERE</w:t>
                      </w:r>
                      <w:r>
                        <w:rPr>
                          <w:rFonts w:ascii="Franklin Gothic Medium"/>
                          <w:color w:val="FFFFFF"/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rFonts w:ascii="Franklin Gothic Medium"/>
                          <w:color w:val="FFFFFF"/>
                          <w:spacing w:val="-3"/>
                          <w:sz w:val="20"/>
                        </w:rPr>
                        <w:t>YOU</w:t>
                      </w:r>
                      <w:r>
                        <w:rPr>
                          <w:rFonts w:ascii="Franklin Gothic Medium"/>
                          <w:color w:val="FFFFFF"/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rFonts w:ascii="Franklin Gothic Medium"/>
                          <w:color w:val="FFFFFF"/>
                          <w:spacing w:val="-3"/>
                          <w:sz w:val="20"/>
                        </w:rPr>
                        <w:t>PREVIOUSLY</w:t>
                      </w:r>
                      <w:r>
                        <w:rPr>
                          <w:rFonts w:ascii="Franklin Gothic Medium"/>
                          <w:color w:val="FFFFFF"/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rFonts w:ascii="Franklin Gothic Medium"/>
                          <w:color w:val="FFFFFF"/>
                          <w:sz w:val="20"/>
                        </w:rPr>
                        <w:t>REGISTERED</w:t>
                      </w:r>
                      <w:r>
                        <w:rPr>
                          <w:rFonts w:ascii="Franklin Gothic Medium"/>
                          <w:color w:val="FFFFFF"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rFonts w:ascii="Franklin Gothic Medium"/>
                          <w:color w:val="FFFFFF"/>
                          <w:spacing w:val="-6"/>
                          <w:sz w:val="20"/>
                        </w:rPr>
                        <w:t>AT</w:t>
                      </w:r>
                      <w:r>
                        <w:rPr>
                          <w:rFonts w:ascii="Franklin Gothic Medium"/>
                          <w:color w:val="FFFFFF"/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rFonts w:ascii="Franklin Gothic Medium"/>
                          <w:color w:val="FFFFFF"/>
                          <w:spacing w:val="-2"/>
                          <w:sz w:val="20"/>
                        </w:rPr>
                        <w:t>LAU?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9A2735D" w14:textId="77777777" w:rsidR="009F5CDE" w:rsidRDefault="009F5CDE">
      <w:pPr>
        <w:spacing w:before="7"/>
        <w:rPr>
          <w:rFonts w:ascii="Franklin Gothic Book" w:eastAsia="Franklin Gothic Book" w:hAnsi="Franklin Gothic Book" w:cs="Franklin Gothic Book"/>
          <w:sz w:val="13"/>
          <w:szCs w:val="13"/>
        </w:rPr>
      </w:pPr>
    </w:p>
    <w:p w14:paraId="583087EE" w14:textId="77777777" w:rsidR="009F5CDE" w:rsidRDefault="00B06A4D">
      <w:pPr>
        <w:spacing w:line="200" w:lineRule="atLeast"/>
        <w:ind w:left="113"/>
        <w:rPr>
          <w:rFonts w:ascii="Franklin Gothic Book" w:eastAsia="Franklin Gothic Book" w:hAnsi="Franklin Gothic Book" w:cs="Franklin Gothic Book"/>
          <w:sz w:val="20"/>
          <w:szCs w:val="20"/>
        </w:rPr>
      </w:pPr>
      <w:r>
        <w:rPr>
          <w:rFonts w:ascii="Franklin Gothic Book" w:eastAsia="Franklin Gothic Book" w:hAnsi="Franklin Gothic Book" w:cs="Franklin Gothic Book"/>
          <w:noProof/>
          <w:sz w:val="20"/>
          <w:szCs w:val="20"/>
        </w:rPr>
        <mc:AlternateContent>
          <mc:Choice Requires="wpg">
            <w:drawing>
              <wp:inline distT="0" distB="0" distL="0" distR="0" wp14:anchorId="708B99C1" wp14:editId="36967B8D">
                <wp:extent cx="6984365" cy="162560"/>
                <wp:effectExtent l="11430" t="5080" r="5080" b="3810"/>
                <wp:docPr id="33" name="Group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62560"/>
                          <a:chOff x="0" y="0"/>
                          <a:chExt cx="10999" cy="256"/>
                        </a:xfrm>
                      </wpg:grpSpPr>
                      <wpg:grpSp>
                        <wpg:cNvPr id="34" name="Group 44"/>
                        <wpg:cNvGrpSpPr>
                          <a:grpSpLocks/>
                        </wpg:cNvGrpSpPr>
                        <wpg:grpSpPr bwMode="auto">
                          <a:xfrm>
                            <a:off x="3" y="3"/>
                            <a:ext cx="10994" cy="251"/>
                            <a:chOff x="3" y="3"/>
                            <a:chExt cx="10994" cy="251"/>
                          </a:xfrm>
                        </wpg:grpSpPr>
                        <wps:wsp>
                          <wps:cNvPr id="35" name="Freeform 45"/>
                          <wps:cNvSpPr>
                            <a:spLocks/>
                          </wps:cNvSpPr>
                          <wps:spPr bwMode="auto">
                            <a:xfrm>
                              <a:off x="3" y="3"/>
                              <a:ext cx="10994" cy="251"/>
                            </a:xfrm>
                            <a:custGeom>
                              <a:avLst/>
                              <a:gdLst>
                                <a:gd name="T0" fmla="+- 0 3 3"/>
                                <a:gd name="T1" fmla="*/ T0 w 10994"/>
                                <a:gd name="T2" fmla="+- 0 3 3"/>
                                <a:gd name="T3" fmla="*/ 3 h 251"/>
                                <a:gd name="T4" fmla="+- 0 3 3"/>
                                <a:gd name="T5" fmla="*/ T4 w 10994"/>
                                <a:gd name="T6" fmla="+- 0 253 3"/>
                                <a:gd name="T7" fmla="*/ 253 h 251"/>
                                <a:gd name="T8" fmla="+- 0 10996 3"/>
                                <a:gd name="T9" fmla="*/ T8 w 10994"/>
                                <a:gd name="T10" fmla="+- 0 253 3"/>
                                <a:gd name="T11" fmla="*/ 253 h 251"/>
                                <a:gd name="T12" fmla="+- 0 10996 3"/>
                                <a:gd name="T13" fmla="*/ T12 w 10994"/>
                                <a:gd name="T14" fmla="+- 0 3 3"/>
                                <a:gd name="T15" fmla="*/ 3 h 25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0994" h="251">
                                  <a:moveTo>
                                    <a:pt x="0" y="0"/>
                                  </a:moveTo>
                                  <a:lnTo>
                                    <a:pt x="0" y="250"/>
                                  </a:lnTo>
                                  <a:lnTo>
                                    <a:pt x="10993" y="250"/>
                                  </a:lnTo>
                                  <a:lnTo>
                                    <a:pt x="10993" y="0"/>
                                  </a:lnTo>
                                </a:path>
                              </a:pathLst>
                            </a:custGeom>
                            <a:noFill/>
                            <a:ln w="317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" name="Group 42"/>
                        <wpg:cNvGrpSpPr>
                          <a:grpSpLocks/>
                        </wpg:cNvGrpSpPr>
                        <wpg:grpSpPr bwMode="auto">
                          <a:xfrm>
                            <a:off x="3373" y="37"/>
                            <a:ext cx="149" cy="149"/>
                            <a:chOff x="3373" y="37"/>
                            <a:chExt cx="149" cy="149"/>
                          </a:xfrm>
                        </wpg:grpSpPr>
                        <wps:wsp>
                          <wps:cNvPr id="37" name="Freeform 43"/>
                          <wps:cNvSpPr>
                            <a:spLocks/>
                          </wps:cNvSpPr>
                          <wps:spPr bwMode="auto">
                            <a:xfrm>
                              <a:off x="3373" y="37"/>
                              <a:ext cx="149" cy="149"/>
                            </a:xfrm>
                            <a:custGeom>
                              <a:avLst/>
                              <a:gdLst>
                                <a:gd name="T0" fmla="+- 0 3373 3373"/>
                                <a:gd name="T1" fmla="*/ T0 w 149"/>
                                <a:gd name="T2" fmla="+- 0 186 37"/>
                                <a:gd name="T3" fmla="*/ 186 h 149"/>
                                <a:gd name="T4" fmla="+- 0 3522 3373"/>
                                <a:gd name="T5" fmla="*/ T4 w 149"/>
                                <a:gd name="T6" fmla="+- 0 186 37"/>
                                <a:gd name="T7" fmla="*/ 186 h 149"/>
                                <a:gd name="T8" fmla="+- 0 3522 3373"/>
                                <a:gd name="T9" fmla="*/ T8 w 149"/>
                                <a:gd name="T10" fmla="+- 0 37 37"/>
                                <a:gd name="T11" fmla="*/ 37 h 149"/>
                                <a:gd name="T12" fmla="+- 0 3373 3373"/>
                                <a:gd name="T13" fmla="*/ T12 w 149"/>
                                <a:gd name="T14" fmla="+- 0 37 37"/>
                                <a:gd name="T15" fmla="*/ 37 h 149"/>
                                <a:gd name="T16" fmla="+- 0 3373 3373"/>
                                <a:gd name="T17" fmla="*/ T16 w 149"/>
                                <a:gd name="T18" fmla="+- 0 186 37"/>
                                <a:gd name="T19" fmla="*/ 186 h 14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49" h="149">
                                  <a:moveTo>
                                    <a:pt x="0" y="149"/>
                                  </a:moveTo>
                                  <a:lnTo>
                                    <a:pt x="149" y="149"/>
                                  </a:lnTo>
                                  <a:lnTo>
                                    <a:pt x="14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4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" name="Group 40"/>
                        <wpg:cNvGrpSpPr>
                          <a:grpSpLocks/>
                        </wpg:cNvGrpSpPr>
                        <wpg:grpSpPr bwMode="auto">
                          <a:xfrm>
                            <a:off x="3383" y="47"/>
                            <a:ext cx="129" cy="129"/>
                            <a:chOff x="3383" y="47"/>
                            <a:chExt cx="129" cy="129"/>
                          </a:xfrm>
                        </wpg:grpSpPr>
                        <wps:wsp>
                          <wps:cNvPr id="39" name="Freeform 41"/>
                          <wps:cNvSpPr>
                            <a:spLocks/>
                          </wps:cNvSpPr>
                          <wps:spPr bwMode="auto">
                            <a:xfrm>
                              <a:off x="3383" y="47"/>
                              <a:ext cx="129" cy="129"/>
                            </a:xfrm>
                            <a:custGeom>
                              <a:avLst/>
                              <a:gdLst>
                                <a:gd name="T0" fmla="+- 0 3383 3383"/>
                                <a:gd name="T1" fmla="*/ T0 w 129"/>
                                <a:gd name="T2" fmla="+- 0 176 47"/>
                                <a:gd name="T3" fmla="*/ 176 h 129"/>
                                <a:gd name="T4" fmla="+- 0 3512 3383"/>
                                <a:gd name="T5" fmla="*/ T4 w 129"/>
                                <a:gd name="T6" fmla="+- 0 176 47"/>
                                <a:gd name="T7" fmla="*/ 176 h 129"/>
                                <a:gd name="T8" fmla="+- 0 3512 3383"/>
                                <a:gd name="T9" fmla="*/ T8 w 129"/>
                                <a:gd name="T10" fmla="+- 0 47 47"/>
                                <a:gd name="T11" fmla="*/ 47 h 129"/>
                                <a:gd name="T12" fmla="+- 0 3383 3383"/>
                                <a:gd name="T13" fmla="*/ T12 w 129"/>
                                <a:gd name="T14" fmla="+- 0 47 47"/>
                                <a:gd name="T15" fmla="*/ 47 h 129"/>
                                <a:gd name="T16" fmla="+- 0 3383 3383"/>
                                <a:gd name="T17" fmla="*/ T16 w 129"/>
                                <a:gd name="T18" fmla="+- 0 176 47"/>
                                <a:gd name="T19" fmla="*/ 176 h 12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29" h="129">
                                  <a:moveTo>
                                    <a:pt x="0" y="129"/>
                                  </a:moveTo>
                                  <a:lnTo>
                                    <a:pt x="129" y="129"/>
                                  </a:lnTo>
                                  <a:lnTo>
                                    <a:pt x="12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29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" name="Group 38"/>
                        <wpg:cNvGrpSpPr>
                          <a:grpSpLocks/>
                        </wpg:cNvGrpSpPr>
                        <wpg:grpSpPr bwMode="auto">
                          <a:xfrm>
                            <a:off x="4233" y="37"/>
                            <a:ext cx="144" cy="144"/>
                            <a:chOff x="4233" y="37"/>
                            <a:chExt cx="144" cy="144"/>
                          </a:xfrm>
                        </wpg:grpSpPr>
                        <wps:wsp>
                          <wps:cNvPr id="41" name="Freeform 39"/>
                          <wps:cNvSpPr>
                            <a:spLocks/>
                          </wps:cNvSpPr>
                          <wps:spPr bwMode="auto">
                            <a:xfrm>
                              <a:off x="4233" y="37"/>
                              <a:ext cx="144" cy="144"/>
                            </a:xfrm>
                            <a:custGeom>
                              <a:avLst/>
                              <a:gdLst>
                                <a:gd name="T0" fmla="+- 0 4233 4233"/>
                                <a:gd name="T1" fmla="*/ T0 w 144"/>
                                <a:gd name="T2" fmla="+- 0 181 37"/>
                                <a:gd name="T3" fmla="*/ 181 h 144"/>
                                <a:gd name="T4" fmla="+- 0 4377 4233"/>
                                <a:gd name="T5" fmla="*/ T4 w 144"/>
                                <a:gd name="T6" fmla="+- 0 181 37"/>
                                <a:gd name="T7" fmla="*/ 181 h 144"/>
                                <a:gd name="T8" fmla="+- 0 4377 4233"/>
                                <a:gd name="T9" fmla="*/ T8 w 144"/>
                                <a:gd name="T10" fmla="+- 0 37 37"/>
                                <a:gd name="T11" fmla="*/ 37 h 144"/>
                                <a:gd name="T12" fmla="+- 0 4233 4233"/>
                                <a:gd name="T13" fmla="*/ T12 w 144"/>
                                <a:gd name="T14" fmla="+- 0 37 37"/>
                                <a:gd name="T15" fmla="*/ 37 h 144"/>
                                <a:gd name="T16" fmla="+- 0 4233 4233"/>
                                <a:gd name="T17" fmla="*/ T16 w 144"/>
                                <a:gd name="T18" fmla="+- 0 181 37"/>
                                <a:gd name="T19" fmla="*/ 181 h 14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44" h="144">
                                  <a:moveTo>
                                    <a:pt x="0" y="144"/>
                                  </a:moveTo>
                                  <a:lnTo>
                                    <a:pt x="144" y="144"/>
                                  </a:lnTo>
                                  <a:lnTo>
                                    <a:pt x="14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4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2" name="Group 35"/>
                        <wpg:cNvGrpSpPr>
                          <a:grpSpLocks/>
                        </wpg:cNvGrpSpPr>
                        <wpg:grpSpPr bwMode="auto">
                          <a:xfrm>
                            <a:off x="4243" y="47"/>
                            <a:ext cx="124" cy="124"/>
                            <a:chOff x="4243" y="47"/>
                            <a:chExt cx="124" cy="124"/>
                          </a:xfrm>
                        </wpg:grpSpPr>
                        <wps:wsp>
                          <wps:cNvPr id="43" name="Freeform 37"/>
                          <wps:cNvSpPr>
                            <a:spLocks/>
                          </wps:cNvSpPr>
                          <wps:spPr bwMode="auto">
                            <a:xfrm>
                              <a:off x="4243" y="47"/>
                              <a:ext cx="124" cy="124"/>
                            </a:xfrm>
                            <a:custGeom>
                              <a:avLst/>
                              <a:gdLst>
                                <a:gd name="T0" fmla="+- 0 4243 4243"/>
                                <a:gd name="T1" fmla="*/ T0 w 124"/>
                                <a:gd name="T2" fmla="+- 0 171 47"/>
                                <a:gd name="T3" fmla="*/ 171 h 124"/>
                                <a:gd name="T4" fmla="+- 0 4367 4243"/>
                                <a:gd name="T5" fmla="*/ T4 w 124"/>
                                <a:gd name="T6" fmla="+- 0 171 47"/>
                                <a:gd name="T7" fmla="*/ 171 h 124"/>
                                <a:gd name="T8" fmla="+- 0 4367 4243"/>
                                <a:gd name="T9" fmla="*/ T8 w 124"/>
                                <a:gd name="T10" fmla="+- 0 47 47"/>
                                <a:gd name="T11" fmla="*/ 47 h 124"/>
                                <a:gd name="T12" fmla="+- 0 4243 4243"/>
                                <a:gd name="T13" fmla="*/ T12 w 124"/>
                                <a:gd name="T14" fmla="+- 0 47 47"/>
                                <a:gd name="T15" fmla="*/ 47 h 124"/>
                                <a:gd name="T16" fmla="+- 0 4243 4243"/>
                                <a:gd name="T17" fmla="*/ T16 w 124"/>
                                <a:gd name="T18" fmla="+- 0 171 47"/>
                                <a:gd name="T19" fmla="*/ 171 h 1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24" h="124">
                                  <a:moveTo>
                                    <a:pt x="0" y="124"/>
                                  </a:moveTo>
                                  <a:lnTo>
                                    <a:pt x="124" y="124"/>
                                  </a:lnTo>
                                  <a:lnTo>
                                    <a:pt x="12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2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4" name="Text Box 3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" y="3"/>
                              <a:ext cx="10994" cy="25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586217C" w14:textId="77777777" w:rsidR="009F5CDE" w:rsidRDefault="00B02E2E">
                                <w:pPr>
                                  <w:tabs>
                                    <w:tab w:val="left" w:pos="3574"/>
                                    <w:tab w:val="left" w:pos="4424"/>
                                  </w:tabs>
                                  <w:spacing w:line="213" w:lineRule="exact"/>
                                  <w:ind w:left="99"/>
                                  <w:rPr>
                                    <w:rFonts w:ascii="Franklin Gothic Book" w:eastAsia="Franklin Gothic Book" w:hAnsi="Franklin Gothic Book" w:cs="Franklin Gothic Book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Franklin Gothic Book"/>
                                    <w:color w:val="231F20"/>
                                    <w:spacing w:val="-3"/>
                                    <w:sz w:val="20"/>
                                  </w:rPr>
                                  <w:t>Were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9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3"/>
                                    <w:sz w:val="20"/>
                                  </w:rPr>
                                  <w:t>you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9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3"/>
                                    <w:sz w:val="20"/>
                                  </w:rPr>
                                  <w:t>previously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9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3"/>
                                    <w:sz w:val="20"/>
                                  </w:rPr>
                                  <w:t>registered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9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1"/>
                                    <w:sz w:val="20"/>
                                  </w:rPr>
                                  <w:t>at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9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3"/>
                                    <w:sz w:val="20"/>
                                  </w:rPr>
                                  <w:t>LAU?: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3"/>
                                    <w:sz w:val="20"/>
                                  </w:rPr>
                                  <w:tab/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4"/>
                                    <w:sz w:val="20"/>
                                  </w:rPr>
                                  <w:t>Y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5"/>
                                    <w:sz w:val="20"/>
                                  </w:rPr>
                                  <w:t>es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5"/>
                                    <w:sz w:val="20"/>
                                  </w:rPr>
                                  <w:tab/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1"/>
                                    <w:sz w:val="20"/>
                                  </w:rPr>
                                  <w:t>No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Group 34" o:spid="_x0000_s1100" style="width:549.95pt;height:12.8pt;mso-position-horizontal-relative:char;mso-position-vertical-relative:line" coordsize="10999,2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">
                <v:group id="Group 44" o:spid="_x0000_s1101" style="position:absolute;left:3;top:3;width:10994;height:251" coordorigin="3,3" coordsize="10994,2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5h5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Cfw9yX8ALn8BQAA//8DAFBLAQItABQABgAIAAAAIQDb4fbL7gAAAIUBAAATAAAAAAAAAAAA&#10;AAAAAAAAAABbQ29udGVudF9UeXBlc10ueG1sUEsBAi0AFAAGAAgAAAAhAFr0LFu/AAAAFQEAAAsA&#10;AAAAAAAAAAAAAAAAHwEAAF9yZWxzLy5yZWxzUEsBAi0AFAAGAAgAAAAhANmzmHnEAAAA2wAAAA8A&#10;AAAAAAAAAAAAAAAABwIAAGRycy9kb3ducmV2LnhtbFBLBQYAAAAAAwADALcAAAD4AgAAAAA=&#10;">
                  <v:shape id="Freeform 45" o:spid="_x0000_s1102" style="position:absolute;left:3;top:3;width:10994;height:251;visibility:visible;mso-wrap-style:square;v-text-anchor:top" coordsize="10994,2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" path="m,l,250r10993,l10993,e" filled="f" strokecolor="#231f20" strokeweight=".25pt">
                    <v:path arrowok="t" o:connecttype="custom" o:connectlocs="0,3;0,253;10993,253;10993,3" o:connectangles="0,0,0,0"/>
                  </v:shape>
                </v:group>
                <v:group id="Group 42" o:spid="_x0000_s1103" style="position:absolute;left:3373;top:37;width:149;height:149" coordorigin="3373,37" coordsize="149,1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aOV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6RxeX8IPkKsnAAAA//8DAFBLAQItABQABgAIAAAAIQDb4fbL7gAAAIUBAAATAAAAAAAAAAAA&#10;AAAAAAAAAABbQ29udGVudF9UeXBlc10ueG1sUEsBAi0AFAAGAAgAAAAhAFr0LFu/AAAAFQEAAAsA&#10;AAAAAAAAAAAAAAAAHwEAAF9yZWxzLy5yZWxzUEsBAi0AFAAGAAgAAAAhAEYto5XEAAAA2wAAAA8A&#10;AAAAAAAAAAAAAAAABwIAAGRycy9kb3ducmV2LnhtbFBLBQYAAAAAAwADALcAAAD4AgAAAAA=&#10;">
                  <v:shape id="Freeform 43" o:spid="_x0000_s1104" style="position:absolute;left:3373;top:37;width:149;height:149;visibility:visible;mso-wrap-style:square;v-text-anchor:top" coordsize="149,1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" path="m,149r149,l149,,,,,149xe" stroked="f">
                    <v:path arrowok="t" o:connecttype="custom" o:connectlocs="0,186;149,186;149,37;0,37;0,186" o:connectangles="0,0,0,0,0"/>
                  </v:shape>
                </v:group>
                <v:group id="Group 40" o:spid="_x0000_s1105" style="position:absolute;left:3383;top:47;width:129;height:129" coordorigin="3383,47" coordsize="129,1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pJ8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">
                  <v:shape id="Freeform 41" o:spid="_x0000_s1106" style="position:absolute;left:3383;top:47;width:129;height:129;visibility:visible;mso-wrap-style:square;v-text-anchor:top" coordsize="129,1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" path="m,129r129,l129,,,,,129xe" filled="f" strokeweight="1pt">
                    <v:path arrowok="t" o:connecttype="custom" o:connectlocs="0,176;129,176;129,47;0,47;0,176" o:connectangles="0,0,0,0,0"/>
                  </v:shape>
                </v:group>
                <v:group id="Group 38" o:spid="_x0000_s1107" style="position:absolute;left:4233;top:37;width:144;height:144" coordorigin="4233,37" coordsize="144,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shape id="Freeform 39" o:spid="_x0000_s1108" style="position:absolute;left:4233;top:37;width:144;height:144;visibility:visible;mso-wrap-style:square;v-text-anchor:top" coordsize="144,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" path="m,144r144,l144,,,,,144xe" stroked="f">
                    <v:path arrowok="t" o:connecttype="custom" o:connectlocs="0,181;144,181;144,37;0,37;0,181" o:connectangles="0,0,0,0,0"/>
                  </v:shape>
                </v:group>
                <v:group id="Group 35" o:spid="_x0000_s1109" style="position:absolute;left:4243;top:47;width:124;height:124" coordorigin="4243,47" coordsize="124,1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Nbr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4xE8v4QfIBcPAAAA//8DAFBLAQItABQABgAIAAAAIQDb4fbL7gAAAIUBAAATAAAAAAAAAAAA&#10;AAAAAAAAAABbQ29udGVudF9UeXBlc10ueG1sUEsBAi0AFAAGAAgAAAAhAFr0LFu/AAAAFQEAAAsA&#10;AAAAAAAAAAAAAAAAHwEAAF9yZWxzLy5yZWxzUEsBAi0AFAAGAAgAAAAhAGEQ1uvEAAAA2wAAAA8A&#10;AAAAAAAAAAAAAAAABwIAAGRycy9kb3ducmV2LnhtbFBLBQYAAAAAAwADALcAAAD4AgAAAAA=&#10;">
                  <v:shape id="Freeform 37" o:spid="_x0000_s1110" style="position:absolute;left:4243;top:47;width:124;height:124;visibility:visible;mso-wrap-style:square;v-text-anchor:top" coordsize="124,1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" path="m,124r124,l124,,,,,124xe" filled="f" strokeweight="1pt">
                    <v:path arrowok="t" o:connecttype="custom" o:connectlocs="0,171;124,171;124,47;0,47;0,171" o:connectangles="0,0,0,0,0"/>
                  </v:shape>
                  <v:shape id="Text Box 36" o:spid="_x0000_s1111" type="#_x0000_t202" style="position:absolute;left:3;top:3;width:10994;height:2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" filled="f" stroked="f">
                    <v:textbox inset="0,0,0,0">
                      <w:txbxContent>
                        <w:p w:rsidR="009F5CDE" w:rsidRDefault="00B02E2E">
                          <w:pPr>
                            <w:tabs>
                              <w:tab w:val="left" w:pos="3574"/>
                              <w:tab w:val="left" w:pos="4424"/>
                            </w:tabs>
                            <w:spacing w:line="213" w:lineRule="exact"/>
                            <w:ind w:left="99"/>
                            <w:rPr>
                              <w:rFonts w:ascii="Franklin Gothic Book" w:eastAsia="Franklin Gothic Book" w:hAnsi="Franklin Gothic Book" w:cs="Franklin Gothic Book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Franklin Gothic Book"/>
                              <w:color w:val="231F20"/>
                              <w:spacing w:val="-3"/>
                              <w:sz w:val="20"/>
                            </w:rPr>
                            <w:t>Were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9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3"/>
                              <w:sz w:val="20"/>
                            </w:rPr>
                            <w:t>you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9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3"/>
                              <w:sz w:val="20"/>
                            </w:rPr>
                            <w:t>previously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9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3"/>
                              <w:sz w:val="20"/>
                            </w:rPr>
                            <w:t>registered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9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1"/>
                              <w:sz w:val="20"/>
                            </w:rPr>
                            <w:t>at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9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3"/>
                              <w:sz w:val="20"/>
                            </w:rPr>
                            <w:t>LAU</w:t>
                          </w:r>
                          <w:proofErr w:type="gramStart"/>
                          <w:r>
                            <w:rPr>
                              <w:rFonts w:ascii="Franklin Gothic Book"/>
                              <w:color w:val="231F20"/>
                              <w:spacing w:val="-3"/>
                              <w:sz w:val="20"/>
                            </w:rPr>
                            <w:t>?:</w:t>
                          </w:r>
                          <w:proofErr w:type="gramEnd"/>
                          <w:r>
                            <w:rPr>
                              <w:rFonts w:ascii="Franklin Gothic Book"/>
                              <w:color w:val="231F20"/>
                              <w:spacing w:val="-3"/>
                              <w:sz w:val="20"/>
                            </w:rPr>
                            <w:tab/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4"/>
                              <w:sz w:val="20"/>
                            </w:rPr>
                            <w:t>Y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5"/>
                              <w:sz w:val="20"/>
                            </w:rPr>
                            <w:t>es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5"/>
                              <w:sz w:val="20"/>
                            </w:rPr>
                            <w:tab/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1"/>
                              <w:sz w:val="20"/>
                            </w:rPr>
                            <w:t>No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58DBAACC" w14:textId="77777777" w:rsidR="009F5CDE" w:rsidRDefault="009F5CDE">
      <w:pPr>
        <w:spacing w:before="6"/>
        <w:rPr>
          <w:rFonts w:ascii="Franklin Gothic Book" w:eastAsia="Franklin Gothic Book" w:hAnsi="Franklin Gothic Book" w:cs="Franklin Gothic Book"/>
          <w:sz w:val="9"/>
          <w:szCs w:val="9"/>
        </w:rPr>
      </w:pPr>
    </w:p>
    <w:p w14:paraId="7E343F2E" w14:textId="77777777" w:rsidR="009F5CDE" w:rsidRDefault="00B06A4D">
      <w:pPr>
        <w:pStyle w:val="BodyText"/>
        <w:ind w:left="215"/>
        <w:rPr>
          <w:i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503306432" behindDoc="1" locked="0" layoutInCell="1" allowOverlap="1" wp14:anchorId="460E9322" wp14:editId="382F610F">
                <wp:simplePos x="0" y="0"/>
                <wp:positionH relativeFrom="page">
                  <wp:posOffset>2423795</wp:posOffset>
                </wp:positionH>
                <wp:positionV relativeFrom="paragraph">
                  <wp:posOffset>-243840</wp:posOffset>
                </wp:positionV>
                <wp:extent cx="106680" cy="152400"/>
                <wp:effectExtent l="4445" t="1270" r="3175" b="0"/>
                <wp:wrapNone/>
                <wp:docPr id="32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68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2D4E8A" w14:textId="77777777" w:rsidR="009F5CDE" w:rsidRDefault="00B02E2E">
                            <w:pPr>
                              <w:spacing w:line="240" w:lineRule="exact"/>
                              <w:rPr>
                                <w:rFonts w:ascii="Wingdings 2" w:eastAsia="Wingdings 2" w:hAnsi="Wingdings 2" w:cs="Wingdings 2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Wingdings 2" w:eastAsia="Wingdings 2" w:hAnsi="Wingdings 2" w:cs="Wingdings 2"/>
                                <w:color w:val="231F20"/>
                                <w:sz w:val="24"/>
                                <w:szCs w:val="24"/>
                              </w:rPr>
                              <w:t>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3" o:spid="_x0000_s1112" type="#_x0000_t202" style="position:absolute;left:0;text-align:left;margin-left:190.85pt;margin-top:-19.2pt;width:8.4pt;height:12pt;z-index:-1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" filled="f" stroked="f">
                <v:textbox inset="0,0,0,0">
                  <w:txbxContent>
                    <w:p w:rsidR="009F5CDE" w:rsidRDefault="00B02E2E">
                      <w:pPr>
                        <w:spacing w:line="240" w:lineRule="exact"/>
                        <w:rPr>
                          <w:rFonts w:ascii="Wingdings 2" w:eastAsia="Wingdings 2" w:hAnsi="Wingdings 2" w:cs="Wingdings 2"/>
                          <w:sz w:val="24"/>
                          <w:szCs w:val="24"/>
                        </w:rPr>
                      </w:pPr>
                      <w:r>
                        <w:rPr>
                          <w:rFonts w:ascii="Wingdings 2" w:eastAsia="Wingdings 2" w:hAnsi="Wingdings 2" w:cs="Wingdings 2"/>
                          <w:color w:val="231F20"/>
                          <w:sz w:val="24"/>
                          <w:szCs w:val="24"/>
                        </w:rPr>
                        <w:t>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6456" behindDoc="1" locked="0" layoutInCell="1" allowOverlap="1" wp14:anchorId="0CAB50E6" wp14:editId="234B2FDE">
                <wp:simplePos x="0" y="0"/>
                <wp:positionH relativeFrom="page">
                  <wp:posOffset>2963545</wp:posOffset>
                </wp:positionH>
                <wp:positionV relativeFrom="paragraph">
                  <wp:posOffset>-243840</wp:posOffset>
                </wp:positionV>
                <wp:extent cx="106680" cy="152400"/>
                <wp:effectExtent l="1270" t="1270" r="0" b="0"/>
                <wp:wrapNone/>
                <wp:docPr id="31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68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80A961" w14:textId="77777777" w:rsidR="009F5CDE" w:rsidRDefault="00B02E2E">
                            <w:pPr>
                              <w:spacing w:line="240" w:lineRule="exact"/>
                              <w:rPr>
                                <w:rFonts w:ascii="Wingdings 2" w:eastAsia="Wingdings 2" w:hAnsi="Wingdings 2" w:cs="Wingdings 2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Wingdings 2" w:eastAsia="Wingdings 2" w:hAnsi="Wingdings 2" w:cs="Wingdings 2"/>
                                <w:color w:val="231F20"/>
                                <w:sz w:val="24"/>
                                <w:szCs w:val="24"/>
                              </w:rPr>
                              <w:t>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2" o:spid="_x0000_s1113" type="#_x0000_t202" style="position:absolute;left:0;text-align:left;margin-left:233.35pt;margin-top:-19.2pt;width:8.4pt;height:12pt;z-index:-10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" filled="f" stroked="f">
                <v:textbox inset="0,0,0,0">
                  <w:txbxContent>
                    <w:p w:rsidR="009F5CDE" w:rsidRDefault="00B02E2E">
                      <w:pPr>
                        <w:spacing w:line="240" w:lineRule="exact"/>
                        <w:rPr>
                          <w:rFonts w:ascii="Wingdings 2" w:eastAsia="Wingdings 2" w:hAnsi="Wingdings 2" w:cs="Wingdings 2"/>
                          <w:sz w:val="24"/>
                          <w:szCs w:val="24"/>
                        </w:rPr>
                      </w:pPr>
                      <w:r>
                        <w:rPr>
                          <w:rFonts w:ascii="Wingdings 2" w:eastAsia="Wingdings 2" w:hAnsi="Wingdings 2" w:cs="Wingdings 2"/>
                          <w:color w:val="231F20"/>
                          <w:sz w:val="24"/>
                          <w:szCs w:val="24"/>
                        </w:rPr>
                        <w:t>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B02E2E">
        <w:rPr>
          <w:color w:val="231F20"/>
          <w:spacing w:val="-1"/>
        </w:rPr>
        <w:t>If</w:t>
      </w:r>
      <w:r w:rsidR="00B02E2E">
        <w:rPr>
          <w:color w:val="231F20"/>
          <w:spacing w:val="-6"/>
        </w:rPr>
        <w:t xml:space="preserve"> </w:t>
      </w:r>
      <w:r w:rsidR="00B02E2E">
        <w:rPr>
          <w:color w:val="231F20"/>
          <w:spacing w:val="-3"/>
        </w:rPr>
        <w:t>yes:</w:t>
      </w:r>
    </w:p>
    <w:p w14:paraId="3568B735" w14:textId="77777777" w:rsidR="009F5CDE" w:rsidRDefault="009F5CDE">
      <w:pPr>
        <w:spacing w:before="8"/>
        <w:rPr>
          <w:rFonts w:ascii="Franklin Gothic Book" w:eastAsia="Franklin Gothic Book" w:hAnsi="Franklin Gothic Book" w:cs="Franklin Gothic Book"/>
          <w:i/>
          <w:sz w:val="4"/>
          <w:szCs w:val="4"/>
        </w:rPr>
      </w:pPr>
    </w:p>
    <w:p w14:paraId="0D492A86" w14:textId="77777777" w:rsidR="009F5CDE" w:rsidRDefault="00B06A4D">
      <w:pPr>
        <w:spacing w:line="200" w:lineRule="atLeast"/>
        <w:ind w:left="113"/>
        <w:rPr>
          <w:rFonts w:ascii="Franklin Gothic Book" w:eastAsia="Franklin Gothic Book" w:hAnsi="Franklin Gothic Book" w:cs="Franklin Gothic Book"/>
          <w:sz w:val="20"/>
          <w:szCs w:val="20"/>
        </w:rPr>
      </w:pPr>
      <w:r>
        <w:rPr>
          <w:rFonts w:ascii="Franklin Gothic Book" w:eastAsia="Franklin Gothic Book" w:hAnsi="Franklin Gothic Book" w:cs="Franklin Gothic Book"/>
          <w:noProof/>
          <w:sz w:val="20"/>
          <w:szCs w:val="20"/>
        </w:rPr>
        <mc:AlternateContent>
          <mc:Choice Requires="wpg">
            <w:drawing>
              <wp:inline distT="0" distB="0" distL="0" distR="0" wp14:anchorId="167826DA" wp14:editId="1A772C73">
                <wp:extent cx="6984365" cy="183515"/>
                <wp:effectExtent l="11430" t="5715" r="5080" b="10795"/>
                <wp:docPr id="21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83515"/>
                          <a:chOff x="0" y="0"/>
                          <a:chExt cx="10999" cy="289"/>
                        </a:xfrm>
                      </wpg:grpSpPr>
                      <wpg:grpSp>
                        <wpg:cNvPr id="22" name="Group 30"/>
                        <wpg:cNvGrpSpPr>
                          <a:grpSpLocks/>
                        </wpg:cNvGrpSpPr>
                        <wpg:grpSpPr bwMode="auto">
                          <a:xfrm>
                            <a:off x="3659" y="3"/>
                            <a:ext cx="2" cy="284"/>
                            <a:chOff x="3659" y="3"/>
                            <a:chExt cx="2" cy="284"/>
                          </a:xfrm>
                        </wpg:grpSpPr>
                        <wps:wsp>
                          <wps:cNvPr id="23" name="Freeform 31"/>
                          <wps:cNvSpPr>
                            <a:spLocks/>
                          </wps:cNvSpPr>
                          <wps:spPr bwMode="auto">
                            <a:xfrm>
                              <a:off x="3659" y="3"/>
                              <a:ext cx="2" cy="284"/>
                            </a:xfrm>
                            <a:custGeom>
                              <a:avLst/>
                              <a:gdLst>
                                <a:gd name="T0" fmla="+- 0 286 3"/>
                                <a:gd name="T1" fmla="*/ 286 h 284"/>
                                <a:gd name="T2" fmla="+- 0 3 3"/>
                                <a:gd name="T3" fmla="*/ 3 h 28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84">
                                  <a:moveTo>
                                    <a:pt x="0" y="283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17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" name="Group 28"/>
                        <wpg:cNvGrpSpPr>
                          <a:grpSpLocks/>
                        </wpg:cNvGrpSpPr>
                        <wpg:grpSpPr bwMode="auto">
                          <a:xfrm>
                            <a:off x="7344" y="3"/>
                            <a:ext cx="2" cy="284"/>
                            <a:chOff x="7344" y="3"/>
                            <a:chExt cx="2" cy="284"/>
                          </a:xfrm>
                        </wpg:grpSpPr>
                        <wps:wsp>
                          <wps:cNvPr id="25" name="Freeform 29"/>
                          <wps:cNvSpPr>
                            <a:spLocks/>
                          </wps:cNvSpPr>
                          <wps:spPr bwMode="auto">
                            <a:xfrm>
                              <a:off x="7344" y="3"/>
                              <a:ext cx="2" cy="284"/>
                            </a:xfrm>
                            <a:custGeom>
                              <a:avLst/>
                              <a:gdLst>
                                <a:gd name="T0" fmla="+- 0 286 3"/>
                                <a:gd name="T1" fmla="*/ 286 h 284"/>
                                <a:gd name="T2" fmla="+- 0 3 3"/>
                                <a:gd name="T3" fmla="*/ 3 h 28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84">
                                  <a:moveTo>
                                    <a:pt x="0" y="283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17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" name="Group 23"/>
                        <wpg:cNvGrpSpPr>
                          <a:grpSpLocks/>
                        </wpg:cNvGrpSpPr>
                        <wpg:grpSpPr bwMode="auto">
                          <a:xfrm>
                            <a:off x="3" y="33"/>
                            <a:ext cx="10994" cy="251"/>
                            <a:chOff x="3" y="33"/>
                            <a:chExt cx="10994" cy="251"/>
                          </a:xfrm>
                        </wpg:grpSpPr>
                        <wps:wsp>
                          <wps:cNvPr id="27" name="Freeform 27"/>
                          <wps:cNvSpPr>
                            <a:spLocks/>
                          </wps:cNvSpPr>
                          <wps:spPr bwMode="auto">
                            <a:xfrm>
                              <a:off x="3" y="33"/>
                              <a:ext cx="10994" cy="251"/>
                            </a:xfrm>
                            <a:custGeom>
                              <a:avLst/>
                              <a:gdLst>
                                <a:gd name="T0" fmla="+- 0 3 3"/>
                                <a:gd name="T1" fmla="*/ T0 w 10994"/>
                                <a:gd name="T2" fmla="+- 0 33 33"/>
                                <a:gd name="T3" fmla="*/ 33 h 251"/>
                                <a:gd name="T4" fmla="+- 0 3 3"/>
                                <a:gd name="T5" fmla="*/ T4 w 10994"/>
                                <a:gd name="T6" fmla="+- 0 283 33"/>
                                <a:gd name="T7" fmla="*/ 283 h 251"/>
                                <a:gd name="T8" fmla="+- 0 10996 3"/>
                                <a:gd name="T9" fmla="*/ T8 w 10994"/>
                                <a:gd name="T10" fmla="+- 0 283 33"/>
                                <a:gd name="T11" fmla="*/ 283 h 251"/>
                                <a:gd name="T12" fmla="+- 0 10996 3"/>
                                <a:gd name="T13" fmla="*/ T12 w 10994"/>
                                <a:gd name="T14" fmla="+- 0 33 33"/>
                                <a:gd name="T15" fmla="*/ 33 h 25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0994" h="251">
                                  <a:moveTo>
                                    <a:pt x="0" y="0"/>
                                  </a:moveTo>
                                  <a:lnTo>
                                    <a:pt x="0" y="250"/>
                                  </a:lnTo>
                                  <a:lnTo>
                                    <a:pt x="10993" y="250"/>
                                  </a:lnTo>
                                  <a:lnTo>
                                    <a:pt x="10993" y="0"/>
                                  </a:lnTo>
                                </a:path>
                              </a:pathLst>
                            </a:custGeom>
                            <a:noFill/>
                            <a:ln w="317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" name="Text Box 2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2" y="39"/>
                              <a:ext cx="632" cy="2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679BE43" w14:textId="77777777" w:rsidR="009F5CDE" w:rsidRDefault="00B02E2E">
                                <w:pPr>
                                  <w:spacing w:line="200" w:lineRule="exact"/>
                                  <w:rPr>
                                    <w:rFonts w:ascii="Franklin Gothic Book" w:eastAsia="Franklin Gothic Book" w:hAnsi="Franklin Gothic Book" w:cs="Franklin Gothic Book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Franklin Gothic Book"/>
                                    <w:color w:val="231F20"/>
                                    <w:spacing w:val="-3"/>
                                    <w:sz w:val="20"/>
                                  </w:rPr>
                                  <w:t>Faculty: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29" name="Text Box 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6" y="38"/>
                              <a:ext cx="1258" cy="2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8DAD750" w14:textId="77777777" w:rsidR="009F5CDE" w:rsidRDefault="00B02E2E">
                                <w:pPr>
                                  <w:spacing w:line="200" w:lineRule="exact"/>
                                  <w:rPr>
                                    <w:rFonts w:ascii="Franklin Gothic Book" w:eastAsia="Franklin Gothic Book" w:hAnsi="Franklin Gothic Book" w:cs="Franklin Gothic Book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Franklin Gothic Book"/>
                                    <w:color w:val="231F20"/>
                                    <w:spacing w:val="-2"/>
                                    <w:sz w:val="20"/>
                                  </w:rPr>
                                  <w:t>Academic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10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4"/>
                                    <w:sz w:val="20"/>
                                  </w:rPr>
                                  <w:t>Y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5"/>
                                    <w:sz w:val="20"/>
                                  </w:rPr>
                                  <w:t>ear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4"/>
                                    <w:sz w:val="20"/>
                                  </w:rPr>
                                  <w:t>: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30" name="Text Box 2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449" y="32"/>
                              <a:ext cx="938" cy="2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9D5C9AC" w14:textId="77777777" w:rsidR="009F5CDE" w:rsidRDefault="00B02E2E">
                                <w:pPr>
                                  <w:spacing w:line="200" w:lineRule="exact"/>
                                  <w:rPr>
                                    <w:rFonts w:ascii="Franklin Gothic Book" w:eastAsia="Franklin Gothic Book" w:hAnsi="Franklin Gothic Book" w:cs="Franklin Gothic Book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Franklin Gothic Book"/>
                                    <w:color w:val="231F20"/>
                                    <w:spacing w:val="-1"/>
                                    <w:sz w:val="20"/>
                                  </w:rPr>
                                  <w:t>ID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12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3"/>
                                    <w:sz w:val="20"/>
                                  </w:rPr>
                                  <w:t>Number: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Group 22" o:spid="_x0000_s1114" style="width:549.95pt;height:14.45pt;mso-position-horizontal-relative:char;mso-position-vertical-relative:line" coordsize="10999,2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">
                <v:group id="Group 30" o:spid="_x0000_s1115" style="position:absolute;left:3659;top:3;width:2;height:284" coordorigin="3659,3" coordsize="2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<v:shape id="Freeform 31" o:spid="_x0000_s1116" style="position:absolute;left:3659;top:3;width:2;height:284;visibility:visible;mso-wrap-style:square;v-text-anchor:top" coordsize="2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" path="m,283l,e" filled="f" strokecolor="#231f20" strokeweight=".25pt">
                    <v:path arrowok="t" o:connecttype="custom" o:connectlocs="0,286;0,3" o:connectangles="0,0"/>
                  </v:shape>
                </v:group>
                <v:group id="Group 28" o:spid="_x0000_s1117" style="position:absolute;left:7344;top:3;width:2;height:284" coordorigin="7344,3" coordsize="2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<v:shape id="Freeform 29" o:spid="_x0000_s1118" style="position:absolute;left:7344;top:3;width:2;height:284;visibility:visible;mso-wrap-style:square;v-text-anchor:top" coordsize="2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" path="m,283l,e" filled="f" strokecolor="#231f20" strokeweight=".25pt">
                    <v:path arrowok="t" o:connecttype="custom" o:connectlocs="0,286;0,3" o:connectangles="0,0"/>
                  </v:shape>
                </v:group>
                <v:group id="Group 23" o:spid="_x0000_s1119" style="position:absolute;left:3;top:33;width:10994;height:251" coordorigin="3,33" coordsize="10994,2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<v:shape id="Freeform 27" o:spid="_x0000_s1120" style="position:absolute;left:3;top:33;width:10994;height:251;visibility:visible;mso-wrap-style:square;v-text-anchor:top" coordsize="10994,2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" path="m,l,250r10993,l10993,e" filled="f" strokecolor="#231f20" strokeweight=".25pt">
                    <v:path arrowok="t" o:connecttype="custom" o:connectlocs="0,33;0,283;10993,283;10993,33" o:connectangles="0,0,0,0"/>
                  </v:shape>
                  <v:shape id="Text Box 26" o:spid="_x0000_s1121" type="#_x0000_t202" style="position:absolute;left:102;top:39;width:632;height: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" filled="f" stroked="f">
                    <v:textbox inset="0,0,0,0">
                      <w:txbxContent>
                        <w:p w:rsidR="009F5CDE" w:rsidRDefault="00B02E2E">
                          <w:pPr>
                            <w:spacing w:line="200" w:lineRule="exact"/>
                            <w:rPr>
                              <w:rFonts w:ascii="Franklin Gothic Book" w:eastAsia="Franklin Gothic Book" w:hAnsi="Franklin Gothic Book" w:cs="Franklin Gothic Book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Franklin Gothic Book"/>
                              <w:color w:val="231F20"/>
                              <w:spacing w:val="-3"/>
                              <w:sz w:val="20"/>
                            </w:rPr>
                            <w:t>Faculty:</w:t>
                          </w:r>
                        </w:p>
                      </w:txbxContent>
                    </v:textbox>
                  </v:shape>
                  <v:shape id="Text Box 25" o:spid="_x0000_s1122" type="#_x0000_t202" style="position:absolute;left:3756;top:38;width:1258;height: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" filled="f" stroked="f">
                    <v:textbox inset="0,0,0,0">
                      <w:txbxContent>
                        <w:p w:rsidR="009F5CDE" w:rsidRDefault="00B02E2E">
                          <w:pPr>
                            <w:spacing w:line="200" w:lineRule="exact"/>
                            <w:rPr>
                              <w:rFonts w:ascii="Franklin Gothic Book" w:eastAsia="Franklin Gothic Book" w:hAnsi="Franklin Gothic Book" w:cs="Franklin Gothic Book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Franklin Gothic Book"/>
                              <w:color w:val="231F20"/>
                              <w:spacing w:val="-2"/>
                              <w:sz w:val="20"/>
                            </w:rPr>
                            <w:t>Academic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10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4"/>
                              <w:sz w:val="20"/>
                            </w:rPr>
                            <w:t>Y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5"/>
                              <w:sz w:val="20"/>
                            </w:rPr>
                            <w:t>ear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4"/>
                              <w:sz w:val="20"/>
                            </w:rPr>
                            <w:t>:</w:t>
                          </w:r>
                        </w:p>
                      </w:txbxContent>
                    </v:textbox>
                  </v:shape>
                  <v:shape id="Text Box 24" o:spid="_x0000_s1123" type="#_x0000_t202" style="position:absolute;left:7449;top:32;width:938;height: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" filled="f" stroked="f">
                    <v:textbox inset="0,0,0,0">
                      <w:txbxContent>
                        <w:p w:rsidR="009F5CDE" w:rsidRDefault="00B02E2E">
                          <w:pPr>
                            <w:spacing w:line="200" w:lineRule="exact"/>
                            <w:rPr>
                              <w:rFonts w:ascii="Franklin Gothic Book" w:eastAsia="Franklin Gothic Book" w:hAnsi="Franklin Gothic Book" w:cs="Franklin Gothic Book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Franklin Gothic Book"/>
                              <w:color w:val="231F20"/>
                              <w:spacing w:val="-1"/>
                              <w:sz w:val="20"/>
                            </w:rPr>
                            <w:t>ID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12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3"/>
                              <w:sz w:val="20"/>
                            </w:rPr>
                            <w:t>Number: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4AF107FB" w14:textId="77777777" w:rsidR="009F5CDE" w:rsidRDefault="009F5CDE">
      <w:pPr>
        <w:rPr>
          <w:rFonts w:ascii="Franklin Gothic Book" w:eastAsia="Franklin Gothic Book" w:hAnsi="Franklin Gothic Book" w:cs="Franklin Gothic Book"/>
          <w:i/>
          <w:sz w:val="20"/>
          <w:szCs w:val="20"/>
        </w:rPr>
      </w:pPr>
    </w:p>
    <w:p w14:paraId="1BCC15F5" w14:textId="77777777" w:rsidR="009F5CDE" w:rsidRDefault="009F5CDE">
      <w:pPr>
        <w:rPr>
          <w:rFonts w:ascii="Franklin Gothic Book" w:eastAsia="Franklin Gothic Book" w:hAnsi="Franklin Gothic Book" w:cs="Franklin Gothic Book"/>
          <w:i/>
          <w:sz w:val="20"/>
          <w:szCs w:val="20"/>
        </w:rPr>
      </w:pPr>
    </w:p>
    <w:p w14:paraId="7F730F73" w14:textId="77777777" w:rsidR="009F5CDE" w:rsidRDefault="009F5CDE">
      <w:pPr>
        <w:spacing w:before="3"/>
        <w:rPr>
          <w:rFonts w:ascii="Franklin Gothic Book" w:eastAsia="Franklin Gothic Book" w:hAnsi="Franklin Gothic Book" w:cs="Franklin Gothic Book"/>
          <w:i/>
        </w:rPr>
      </w:pPr>
    </w:p>
    <w:p w14:paraId="7C24987F" w14:textId="77777777" w:rsidR="009F5CDE" w:rsidRDefault="00B06A4D">
      <w:pPr>
        <w:spacing w:line="200" w:lineRule="atLeast"/>
        <w:ind w:left="113"/>
        <w:rPr>
          <w:rFonts w:ascii="Franklin Gothic Book" w:eastAsia="Franklin Gothic Book" w:hAnsi="Franklin Gothic Book" w:cs="Franklin Gothic Book"/>
          <w:sz w:val="20"/>
          <w:szCs w:val="20"/>
        </w:rPr>
      </w:pPr>
      <w:r>
        <w:rPr>
          <w:rFonts w:ascii="Franklin Gothic Book" w:eastAsia="Franklin Gothic Book" w:hAnsi="Franklin Gothic Book" w:cs="Franklin Gothic Book"/>
          <w:noProof/>
          <w:sz w:val="20"/>
          <w:szCs w:val="20"/>
        </w:rPr>
        <mc:AlternateContent>
          <mc:Choice Requires="wps">
            <w:drawing>
              <wp:inline distT="0" distB="0" distL="0" distR="0" wp14:anchorId="68F0F48B" wp14:editId="7EE25E3F">
                <wp:extent cx="6984365" cy="198120"/>
                <wp:effectExtent l="1905" t="0" r="0" b="0"/>
                <wp:docPr id="20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84365" cy="198120"/>
                        </a:xfrm>
                        <a:prstGeom prst="rect">
                          <a:avLst/>
                        </a:prstGeom>
                        <a:solidFill>
                          <a:srgbClr val="006A5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72B444" w14:textId="77777777" w:rsidR="009F5CDE" w:rsidRDefault="00B02E2E">
                            <w:pPr>
                              <w:spacing w:before="41"/>
                              <w:ind w:left="135"/>
                              <w:rPr>
                                <w:rFonts w:ascii="Franklin Gothic Medium" w:eastAsia="Franklin Gothic Medium" w:hAnsi="Franklin Gothic Medium" w:cs="Franklin Gothic Medium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Franklin Gothic Medium"/>
                                <w:color w:val="FFFFFF"/>
                                <w:spacing w:val="-1"/>
                                <w:sz w:val="20"/>
                              </w:rPr>
                              <w:t>EMERGENCY</w:t>
                            </w:r>
                            <w:r>
                              <w:rPr>
                                <w:rFonts w:ascii="Franklin Gothic Medium"/>
                                <w:color w:val="FFFFFF"/>
                                <w:spacing w:val="-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Franklin Gothic Medium"/>
                                <w:color w:val="FFFFFF"/>
                                <w:spacing w:val="-3"/>
                                <w:sz w:val="20"/>
                              </w:rPr>
                              <w:t>CONTAC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21" o:spid="_x0000_s1124" type="#_x0000_t202" style="width:549.95pt;height:15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" fillcolor="#006a51" stroked="f">
                <v:textbox inset="0,0,0,0">
                  <w:txbxContent>
                    <w:p w:rsidR="009F5CDE" w:rsidRDefault="00B02E2E">
                      <w:pPr>
                        <w:spacing w:before="41"/>
                        <w:ind w:left="135"/>
                        <w:rPr>
                          <w:rFonts w:ascii="Franklin Gothic Medium" w:eastAsia="Franklin Gothic Medium" w:hAnsi="Franklin Gothic Medium" w:cs="Franklin Gothic Medium"/>
                          <w:sz w:val="20"/>
                          <w:szCs w:val="20"/>
                        </w:rPr>
                      </w:pPr>
                      <w:r>
                        <w:rPr>
                          <w:rFonts w:ascii="Franklin Gothic Medium"/>
                          <w:color w:val="FFFFFF"/>
                          <w:spacing w:val="-1"/>
                          <w:sz w:val="20"/>
                        </w:rPr>
                        <w:t>EMERGENCY</w:t>
                      </w:r>
                      <w:r>
                        <w:rPr>
                          <w:rFonts w:ascii="Franklin Gothic Medium"/>
                          <w:color w:val="FFFFFF"/>
                          <w:spacing w:val="-10"/>
                          <w:sz w:val="20"/>
                        </w:rPr>
                        <w:t xml:space="preserve"> </w:t>
                      </w:r>
                      <w:r>
                        <w:rPr>
                          <w:rFonts w:ascii="Franklin Gothic Medium"/>
                          <w:color w:val="FFFFFF"/>
                          <w:spacing w:val="-3"/>
                          <w:sz w:val="20"/>
                        </w:rPr>
                        <w:t>CONTAC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2FB4BBB" w14:textId="77777777" w:rsidR="009F5CDE" w:rsidRDefault="009F5CDE">
      <w:pPr>
        <w:spacing w:before="2"/>
        <w:rPr>
          <w:rFonts w:ascii="Franklin Gothic Book" w:eastAsia="Franklin Gothic Book" w:hAnsi="Franklin Gothic Book" w:cs="Franklin Gothic Book"/>
          <w:i/>
          <w:sz w:val="12"/>
          <w:szCs w:val="12"/>
        </w:rPr>
      </w:pPr>
    </w:p>
    <w:p w14:paraId="1D9507B2" w14:textId="77777777" w:rsidR="009F5CDE" w:rsidRDefault="00B06A4D">
      <w:pPr>
        <w:spacing w:line="200" w:lineRule="atLeast"/>
        <w:ind w:left="113"/>
        <w:rPr>
          <w:rFonts w:ascii="Franklin Gothic Book" w:eastAsia="Franklin Gothic Book" w:hAnsi="Franklin Gothic Book" w:cs="Franklin Gothic Book"/>
          <w:sz w:val="20"/>
          <w:szCs w:val="20"/>
        </w:rPr>
      </w:pPr>
      <w:r>
        <w:rPr>
          <w:rFonts w:ascii="Franklin Gothic Book" w:eastAsia="Franklin Gothic Book" w:hAnsi="Franklin Gothic Book" w:cs="Franklin Gothic Book"/>
          <w:noProof/>
          <w:sz w:val="20"/>
          <w:szCs w:val="20"/>
        </w:rPr>
        <mc:AlternateContent>
          <mc:Choice Requires="wpg">
            <w:drawing>
              <wp:inline distT="0" distB="0" distL="0" distR="0" wp14:anchorId="4D468A5A" wp14:editId="26367517">
                <wp:extent cx="6984365" cy="183515"/>
                <wp:effectExtent l="11430" t="8255" r="5080" b="8255"/>
                <wp:docPr id="10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83515"/>
                          <a:chOff x="0" y="0"/>
                          <a:chExt cx="10999" cy="289"/>
                        </a:xfrm>
                      </wpg:grpSpPr>
                      <wpg:grpSp>
                        <wpg:cNvPr id="11" name="Group 19"/>
                        <wpg:cNvGrpSpPr>
                          <a:grpSpLocks/>
                        </wpg:cNvGrpSpPr>
                        <wpg:grpSpPr bwMode="auto">
                          <a:xfrm>
                            <a:off x="3659" y="3"/>
                            <a:ext cx="2" cy="284"/>
                            <a:chOff x="3659" y="3"/>
                            <a:chExt cx="2" cy="284"/>
                          </a:xfrm>
                        </wpg:grpSpPr>
                        <wps:wsp>
                          <wps:cNvPr id="12" name="Freeform 20"/>
                          <wps:cNvSpPr>
                            <a:spLocks/>
                          </wps:cNvSpPr>
                          <wps:spPr bwMode="auto">
                            <a:xfrm>
                              <a:off x="3659" y="3"/>
                              <a:ext cx="2" cy="284"/>
                            </a:xfrm>
                            <a:custGeom>
                              <a:avLst/>
                              <a:gdLst>
                                <a:gd name="T0" fmla="+- 0 286 3"/>
                                <a:gd name="T1" fmla="*/ 286 h 284"/>
                                <a:gd name="T2" fmla="+- 0 3 3"/>
                                <a:gd name="T3" fmla="*/ 3 h 28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84">
                                  <a:moveTo>
                                    <a:pt x="0" y="283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17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" name="Group 17"/>
                        <wpg:cNvGrpSpPr>
                          <a:grpSpLocks/>
                        </wpg:cNvGrpSpPr>
                        <wpg:grpSpPr bwMode="auto">
                          <a:xfrm>
                            <a:off x="7344" y="3"/>
                            <a:ext cx="2" cy="284"/>
                            <a:chOff x="7344" y="3"/>
                            <a:chExt cx="2" cy="284"/>
                          </a:xfrm>
                        </wpg:grpSpPr>
                        <wps:wsp>
                          <wps:cNvPr id="14" name="Freeform 18"/>
                          <wps:cNvSpPr>
                            <a:spLocks/>
                          </wps:cNvSpPr>
                          <wps:spPr bwMode="auto">
                            <a:xfrm>
                              <a:off x="7344" y="3"/>
                              <a:ext cx="2" cy="284"/>
                            </a:xfrm>
                            <a:custGeom>
                              <a:avLst/>
                              <a:gdLst>
                                <a:gd name="T0" fmla="+- 0 286 3"/>
                                <a:gd name="T1" fmla="*/ 286 h 284"/>
                                <a:gd name="T2" fmla="+- 0 3 3"/>
                                <a:gd name="T3" fmla="*/ 3 h 28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84">
                                  <a:moveTo>
                                    <a:pt x="0" y="283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17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" name="Group 12"/>
                        <wpg:cNvGrpSpPr>
                          <a:grpSpLocks/>
                        </wpg:cNvGrpSpPr>
                        <wpg:grpSpPr bwMode="auto">
                          <a:xfrm>
                            <a:off x="3" y="33"/>
                            <a:ext cx="10994" cy="251"/>
                            <a:chOff x="3" y="33"/>
                            <a:chExt cx="10994" cy="251"/>
                          </a:xfrm>
                        </wpg:grpSpPr>
                        <wps:wsp>
                          <wps:cNvPr id="16" name="Freeform 16"/>
                          <wps:cNvSpPr>
                            <a:spLocks/>
                          </wps:cNvSpPr>
                          <wps:spPr bwMode="auto">
                            <a:xfrm>
                              <a:off x="3" y="33"/>
                              <a:ext cx="10994" cy="251"/>
                            </a:xfrm>
                            <a:custGeom>
                              <a:avLst/>
                              <a:gdLst>
                                <a:gd name="T0" fmla="+- 0 3 3"/>
                                <a:gd name="T1" fmla="*/ T0 w 10994"/>
                                <a:gd name="T2" fmla="+- 0 33 33"/>
                                <a:gd name="T3" fmla="*/ 33 h 251"/>
                                <a:gd name="T4" fmla="+- 0 3 3"/>
                                <a:gd name="T5" fmla="*/ T4 w 10994"/>
                                <a:gd name="T6" fmla="+- 0 283 33"/>
                                <a:gd name="T7" fmla="*/ 283 h 251"/>
                                <a:gd name="T8" fmla="+- 0 10996 3"/>
                                <a:gd name="T9" fmla="*/ T8 w 10994"/>
                                <a:gd name="T10" fmla="+- 0 283 33"/>
                                <a:gd name="T11" fmla="*/ 283 h 251"/>
                                <a:gd name="T12" fmla="+- 0 10996 3"/>
                                <a:gd name="T13" fmla="*/ T12 w 10994"/>
                                <a:gd name="T14" fmla="+- 0 33 33"/>
                                <a:gd name="T15" fmla="*/ 33 h 25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0994" h="251">
                                  <a:moveTo>
                                    <a:pt x="0" y="0"/>
                                  </a:moveTo>
                                  <a:lnTo>
                                    <a:pt x="0" y="250"/>
                                  </a:lnTo>
                                  <a:lnTo>
                                    <a:pt x="10993" y="250"/>
                                  </a:lnTo>
                                  <a:lnTo>
                                    <a:pt x="10993" y="0"/>
                                  </a:lnTo>
                                </a:path>
                              </a:pathLst>
                            </a:custGeom>
                            <a:noFill/>
                            <a:ln w="317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" name="Text Box 1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2" y="39"/>
                              <a:ext cx="547" cy="2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A29C79F" w14:textId="77777777" w:rsidR="009F5CDE" w:rsidRDefault="00B02E2E">
                                <w:pPr>
                                  <w:spacing w:line="200" w:lineRule="exact"/>
                                  <w:rPr>
                                    <w:rFonts w:ascii="Franklin Gothic Book" w:eastAsia="Franklin Gothic Book" w:hAnsi="Franklin Gothic Book" w:cs="Franklin Gothic Book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Franklin Gothic Book"/>
                                    <w:color w:val="231F20"/>
                                    <w:spacing w:val="-3"/>
                                    <w:sz w:val="20"/>
                                  </w:rPr>
                                  <w:t>Name: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8" name="Text Box 1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6" y="38"/>
                              <a:ext cx="1616" cy="2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555B82F" w14:textId="77777777" w:rsidR="009F5CDE" w:rsidRDefault="00B02E2E">
                                <w:pPr>
                                  <w:spacing w:line="200" w:lineRule="exact"/>
                                  <w:rPr>
                                    <w:rFonts w:ascii="Franklin Gothic Book" w:eastAsia="Franklin Gothic Book" w:hAnsi="Franklin Gothic Book" w:cs="Franklin Gothic Book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Franklin Gothic Book"/>
                                    <w:color w:val="231F20"/>
                                    <w:spacing w:val="-3"/>
                                    <w:sz w:val="20"/>
                                  </w:rPr>
                                  <w:t>Relationship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10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3"/>
                                    <w:sz w:val="20"/>
                                  </w:rPr>
                                  <w:t>to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9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3"/>
                                    <w:sz w:val="20"/>
                                  </w:rPr>
                                  <w:t>you: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9" name="Text Box 1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449" y="32"/>
                              <a:ext cx="902" cy="2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9248F21" w14:textId="77777777" w:rsidR="009F5CDE" w:rsidRDefault="00B02E2E">
                                <w:pPr>
                                  <w:spacing w:line="200" w:lineRule="exact"/>
                                  <w:rPr>
                                    <w:rFonts w:ascii="Franklin Gothic Book" w:eastAsia="Franklin Gothic Book" w:hAnsi="Franklin Gothic Book" w:cs="Franklin Gothic Book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Franklin Gothic Book"/>
                                    <w:color w:val="231F20"/>
                                    <w:spacing w:val="-4"/>
                                    <w:sz w:val="20"/>
                                  </w:rPr>
                                  <w:t>T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5"/>
                                    <w:sz w:val="20"/>
                                  </w:rPr>
                                  <w:t>elephone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4"/>
                                    <w:sz w:val="20"/>
                                  </w:rPr>
                                  <w:t>: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Group 11" o:spid="_x0000_s1125" style="width:549.95pt;height:14.45pt;mso-position-horizontal-relative:char;mso-position-vertical-relative:line" coordsize="10999,2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">
                <v:group id="Group 19" o:spid="_x0000_s1126" style="position:absolute;left:3659;top:3;width:2;height:284" coordorigin="3659,3" coordsize="2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 id="Freeform 20" o:spid="_x0000_s1127" style="position:absolute;left:3659;top:3;width:2;height:284;visibility:visible;mso-wrap-style:square;v-text-anchor:top" coordsize="2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" path="m,283l,e" filled="f" strokecolor="#231f20" strokeweight=".25pt">
                    <v:path arrowok="t" o:connecttype="custom" o:connectlocs="0,286;0,3" o:connectangles="0,0"/>
                  </v:shape>
                </v:group>
                <v:group id="Group 17" o:spid="_x0000_s1128" style="position:absolute;left:7344;top:3;width:2;height:284" coordorigin="7344,3" coordsize="2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shape id="Freeform 18" o:spid="_x0000_s1129" style="position:absolute;left:7344;top:3;width:2;height:284;visibility:visible;mso-wrap-style:square;v-text-anchor:top" coordsize="2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" path="m,283l,e" filled="f" strokecolor="#231f20" strokeweight=".25pt">
                    <v:path arrowok="t" o:connecttype="custom" o:connectlocs="0,286;0,3" o:connectangles="0,0"/>
                  </v:shape>
                </v:group>
                <v:group id="Group 12" o:spid="_x0000_s1130" style="position:absolute;left:3;top:33;width:10994;height:251" coordorigin="3,33" coordsize="10994,2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 id="Freeform 16" o:spid="_x0000_s1131" style="position:absolute;left:3;top:33;width:10994;height:251;visibility:visible;mso-wrap-style:square;v-text-anchor:top" coordsize="10994,2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" path="m,l,250r10993,l10993,e" filled="f" strokecolor="#231f20" strokeweight=".25pt">
                    <v:path arrowok="t" o:connecttype="custom" o:connectlocs="0,33;0,283;10993,283;10993,33" o:connectangles="0,0,0,0"/>
                  </v:shape>
                  <v:shape id="Text Box 15" o:spid="_x0000_s1132" type="#_x0000_t202" style="position:absolute;left:102;top:39;width:547;height: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" filled="f" stroked="f">
                    <v:textbox inset="0,0,0,0">
                      <w:txbxContent>
                        <w:p w:rsidR="009F5CDE" w:rsidRDefault="00B02E2E">
                          <w:pPr>
                            <w:spacing w:line="200" w:lineRule="exact"/>
                            <w:rPr>
                              <w:rFonts w:ascii="Franklin Gothic Book" w:eastAsia="Franklin Gothic Book" w:hAnsi="Franklin Gothic Book" w:cs="Franklin Gothic Book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Franklin Gothic Book"/>
                              <w:color w:val="231F20"/>
                              <w:spacing w:val="-3"/>
                              <w:sz w:val="20"/>
                            </w:rPr>
                            <w:t>Name:</w:t>
                          </w:r>
                        </w:p>
                      </w:txbxContent>
                    </v:textbox>
                  </v:shape>
                  <v:shape id="Text Box 14" o:spid="_x0000_s1133" type="#_x0000_t202" style="position:absolute;left:3756;top:38;width:1616;height: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" filled="f" stroked="f">
                    <v:textbox inset="0,0,0,0">
                      <w:txbxContent>
                        <w:p w:rsidR="009F5CDE" w:rsidRDefault="00B02E2E">
                          <w:pPr>
                            <w:spacing w:line="200" w:lineRule="exact"/>
                            <w:rPr>
                              <w:rFonts w:ascii="Franklin Gothic Book" w:eastAsia="Franklin Gothic Book" w:hAnsi="Franklin Gothic Book" w:cs="Franklin Gothic Book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Franklin Gothic Book"/>
                              <w:color w:val="231F20"/>
                              <w:spacing w:val="-3"/>
                              <w:sz w:val="20"/>
                            </w:rPr>
                            <w:t>Relationship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10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3"/>
                              <w:sz w:val="20"/>
                            </w:rPr>
                            <w:t>to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9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3"/>
                              <w:sz w:val="20"/>
                            </w:rPr>
                            <w:t>you:</w:t>
                          </w:r>
                        </w:p>
                      </w:txbxContent>
                    </v:textbox>
                  </v:shape>
                  <v:shape id="Text Box 13" o:spid="_x0000_s1134" type="#_x0000_t202" style="position:absolute;left:7449;top:32;width:902;height: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" filled="f" stroked="f">
                    <v:textbox inset="0,0,0,0">
                      <w:txbxContent>
                        <w:p w:rsidR="009F5CDE" w:rsidRDefault="00B02E2E">
                          <w:pPr>
                            <w:spacing w:line="200" w:lineRule="exact"/>
                            <w:rPr>
                              <w:rFonts w:ascii="Franklin Gothic Book" w:eastAsia="Franklin Gothic Book" w:hAnsi="Franklin Gothic Book" w:cs="Franklin Gothic Book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Franklin Gothic Book"/>
                              <w:color w:val="231F20"/>
                              <w:spacing w:val="-4"/>
                              <w:sz w:val="20"/>
                            </w:rPr>
                            <w:t>T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5"/>
                              <w:sz w:val="20"/>
                            </w:rPr>
                            <w:t>elephone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4"/>
                              <w:sz w:val="20"/>
                            </w:rPr>
                            <w:t>: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79550B6E" w14:textId="77777777" w:rsidR="009F5CDE" w:rsidRDefault="009F5CDE">
      <w:pPr>
        <w:rPr>
          <w:rFonts w:ascii="Franklin Gothic Book" w:eastAsia="Franklin Gothic Book" w:hAnsi="Franklin Gothic Book" w:cs="Franklin Gothic Book"/>
          <w:i/>
          <w:sz w:val="20"/>
          <w:szCs w:val="20"/>
        </w:rPr>
      </w:pPr>
    </w:p>
    <w:p w14:paraId="4EA47E03" w14:textId="77777777" w:rsidR="009F5CDE" w:rsidRDefault="009F5CDE">
      <w:pPr>
        <w:rPr>
          <w:rFonts w:ascii="Franklin Gothic Book" w:eastAsia="Franklin Gothic Book" w:hAnsi="Franklin Gothic Book" w:cs="Franklin Gothic Book"/>
          <w:i/>
          <w:sz w:val="20"/>
          <w:szCs w:val="20"/>
        </w:rPr>
      </w:pPr>
    </w:p>
    <w:p w14:paraId="17830718" w14:textId="77777777" w:rsidR="009F5CDE" w:rsidRDefault="009F5CDE">
      <w:pPr>
        <w:spacing w:before="7"/>
        <w:rPr>
          <w:rFonts w:ascii="Franklin Gothic Book" w:eastAsia="Franklin Gothic Book" w:hAnsi="Franklin Gothic Book" w:cs="Franklin Gothic Book"/>
          <w:i/>
          <w:sz w:val="18"/>
          <w:szCs w:val="18"/>
        </w:rPr>
      </w:pPr>
    </w:p>
    <w:p w14:paraId="18B3DA92" w14:textId="77777777" w:rsidR="009F5CDE" w:rsidRDefault="00B06A4D">
      <w:pPr>
        <w:spacing w:line="200" w:lineRule="atLeast"/>
        <w:ind w:left="113"/>
        <w:rPr>
          <w:rFonts w:ascii="Franklin Gothic Book" w:eastAsia="Franklin Gothic Book" w:hAnsi="Franklin Gothic Book" w:cs="Franklin Gothic Book"/>
          <w:sz w:val="20"/>
          <w:szCs w:val="20"/>
        </w:rPr>
      </w:pPr>
      <w:r>
        <w:rPr>
          <w:rFonts w:ascii="Franklin Gothic Book" w:eastAsia="Franklin Gothic Book" w:hAnsi="Franklin Gothic Book" w:cs="Franklin Gothic Book"/>
          <w:noProof/>
          <w:sz w:val="20"/>
          <w:szCs w:val="20"/>
        </w:rPr>
        <mc:AlternateContent>
          <mc:Choice Requires="wps">
            <w:drawing>
              <wp:inline distT="0" distB="0" distL="0" distR="0" wp14:anchorId="1236B765" wp14:editId="58264E78">
                <wp:extent cx="6984365" cy="198120"/>
                <wp:effectExtent l="1905" t="1905" r="0" b="0"/>
                <wp:docPr id="9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84365" cy="198120"/>
                        </a:xfrm>
                        <a:prstGeom prst="rect">
                          <a:avLst/>
                        </a:prstGeom>
                        <a:solidFill>
                          <a:srgbClr val="006A5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052DA5" w14:textId="77777777" w:rsidR="009F5CDE" w:rsidRDefault="00B06A4D">
                            <w:pPr>
                              <w:spacing w:before="41"/>
                              <w:ind w:left="135"/>
                              <w:rPr>
                                <w:rFonts w:ascii="Franklin Gothic Medium" w:eastAsia="Franklin Gothic Medium" w:hAnsi="Franklin Gothic Medium" w:cs="Franklin Gothic Medium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Franklin Gothic Medium"/>
                                <w:color w:val="FFFFFF"/>
                                <w:spacing w:val="-2"/>
                                <w:sz w:val="20"/>
                              </w:rPr>
                              <w:t>Professional Profil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10" o:spid="_x0000_s1135" type="#_x0000_t202" style="width:549.95pt;height:15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" fillcolor="#006a51" stroked="f">
                <v:textbox inset="0,0,0,0">
                  <w:txbxContent>
                    <w:p w:rsidR="009F5CDE" w:rsidRDefault="00B06A4D">
                      <w:pPr>
                        <w:spacing w:before="41"/>
                        <w:ind w:left="135"/>
                        <w:rPr>
                          <w:rFonts w:ascii="Franklin Gothic Medium" w:eastAsia="Franklin Gothic Medium" w:hAnsi="Franklin Gothic Medium" w:cs="Franklin Gothic Medium"/>
                          <w:sz w:val="20"/>
                          <w:szCs w:val="20"/>
                        </w:rPr>
                      </w:pPr>
                      <w:r>
                        <w:rPr>
                          <w:rFonts w:ascii="Franklin Gothic Medium"/>
                          <w:color w:val="FFFFFF"/>
                          <w:spacing w:val="-2"/>
                          <w:sz w:val="20"/>
                        </w:rPr>
                        <w:t>Professional Profil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6D4C504" w14:textId="77777777" w:rsidR="009F5CDE" w:rsidRDefault="009F5CDE">
      <w:pPr>
        <w:spacing w:before="10"/>
        <w:rPr>
          <w:rFonts w:ascii="Franklin Gothic Book" w:eastAsia="Franklin Gothic Book" w:hAnsi="Franklin Gothic Book" w:cs="Franklin Gothic Book"/>
          <w:i/>
          <w:sz w:val="14"/>
          <w:szCs w:val="14"/>
        </w:rPr>
      </w:pPr>
    </w:p>
    <w:tbl>
      <w:tblPr>
        <w:tblW w:w="0" w:type="auto"/>
        <w:tblInd w:w="10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30"/>
        <w:gridCol w:w="2837"/>
        <w:gridCol w:w="1701"/>
        <w:gridCol w:w="1786"/>
        <w:gridCol w:w="2747"/>
      </w:tblGrid>
      <w:tr w:rsidR="009F5CDE" w14:paraId="570719FE" w14:textId="77777777">
        <w:trPr>
          <w:trHeight w:hRule="exact" w:val="736"/>
        </w:trPr>
        <w:tc>
          <w:tcPr>
            <w:tcW w:w="1930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E8F1EE"/>
          </w:tcPr>
          <w:p w14:paraId="6B970A36" w14:textId="77777777" w:rsidR="009F5CDE" w:rsidRDefault="009F5CDE">
            <w:pPr>
              <w:pStyle w:val="TableParagraph"/>
              <w:spacing w:before="3"/>
              <w:rPr>
                <w:rFonts w:ascii="Franklin Gothic Book" w:eastAsia="Franklin Gothic Book" w:hAnsi="Franklin Gothic Book" w:cs="Franklin Gothic Book"/>
                <w:i/>
              </w:rPr>
            </w:pPr>
          </w:p>
          <w:p w14:paraId="1C6F98B4" w14:textId="77777777" w:rsidR="009F5CDE" w:rsidRDefault="00B02E2E">
            <w:pPr>
              <w:pStyle w:val="TableParagraph"/>
              <w:ind w:left="635"/>
              <w:rPr>
                <w:rFonts w:ascii="Franklin Gothic Book" w:eastAsia="Franklin Gothic Book" w:hAnsi="Franklin Gothic Book" w:cs="Franklin Gothic Book"/>
                <w:sz w:val="20"/>
                <w:szCs w:val="20"/>
              </w:rPr>
            </w:pPr>
            <w:r>
              <w:rPr>
                <w:rFonts w:ascii="Franklin Gothic Book"/>
                <w:color w:val="006A51"/>
                <w:sz w:val="20"/>
              </w:rPr>
              <w:t>Job</w:t>
            </w:r>
            <w:r>
              <w:rPr>
                <w:rFonts w:ascii="Franklin Gothic Book"/>
                <w:color w:val="006A51"/>
                <w:spacing w:val="-8"/>
                <w:sz w:val="20"/>
              </w:rPr>
              <w:t xml:space="preserve"> </w:t>
            </w:r>
            <w:r>
              <w:rPr>
                <w:rFonts w:ascii="Franklin Gothic Book"/>
                <w:color w:val="006A51"/>
                <w:sz w:val="20"/>
              </w:rPr>
              <w:t>title</w:t>
            </w:r>
          </w:p>
        </w:tc>
        <w:tc>
          <w:tcPr>
            <w:tcW w:w="283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E8F1EE"/>
          </w:tcPr>
          <w:p w14:paraId="0041F834" w14:textId="77777777" w:rsidR="009F5CDE" w:rsidRDefault="009F5CDE">
            <w:pPr>
              <w:pStyle w:val="TableParagraph"/>
              <w:spacing w:before="3"/>
              <w:rPr>
                <w:rFonts w:ascii="Franklin Gothic Book" w:eastAsia="Franklin Gothic Book" w:hAnsi="Franklin Gothic Book" w:cs="Franklin Gothic Book"/>
                <w:i/>
              </w:rPr>
            </w:pPr>
          </w:p>
          <w:p w14:paraId="7DDB88F3" w14:textId="77777777" w:rsidR="009F5CDE" w:rsidRDefault="00B02E2E">
            <w:pPr>
              <w:pStyle w:val="TableParagraph"/>
              <w:ind w:left="754"/>
              <w:rPr>
                <w:rFonts w:ascii="Franklin Gothic Book" w:eastAsia="Franklin Gothic Book" w:hAnsi="Franklin Gothic Book" w:cs="Franklin Gothic Book"/>
                <w:sz w:val="20"/>
                <w:szCs w:val="20"/>
              </w:rPr>
            </w:pPr>
            <w:r>
              <w:rPr>
                <w:rFonts w:ascii="Franklin Gothic Book"/>
                <w:color w:val="006A51"/>
                <w:spacing w:val="-1"/>
                <w:sz w:val="20"/>
              </w:rPr>
              <w:t>Responsibilities</w:t>
            </w:r>
          </w:p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E8F1EE"/>
          </w:tcPr>
          <w:p w14:paraId="6A21DCF8" w14:textId="77777777" w:rsidR="009F5CDE" w:rsidRDefault="009F5CDE">
            <w:pPr>
              <w:pStyle w:val="TableParagraph"/>
              <w:spacing w:before="3"/>
              <w:rPr>
                <w:rFonts w:ascii="Franklin Gothic Book" w:eastAsia="Franklin Gothic Book" w:hAnsi="Franklin Gothic Book" w:cs="Franklin Gothic Book"/>
                <w:i/>
              </w:rPr>
            </w:pPr>
          </w:p>
          <w:p w14:paraId="302706B6" w14:textId="77777777" w:rsidR="009F5CDE" w:rsidRDefault="00B02E2E">
            <w:pPr>
              <w:pStyle w:val="TableParagraph"/>
              <w:ind w:left="192"/>
              <w:rPr>
                <w:rFonts w:ascii="Franklin Gothic Book" w:eastAsia="Franklin Gothic Book" w:hAnsi="Franklin Gothic Book" w:cs="Franklin Gothic Book"/>
                <w:sz w:val="20"/>
                <w:szCs w:val="20"/>
              </w:rPr>
            </w:pPr>
            <w:r>
              <w:rPr>
                <w:rFonts w:ascii="Franklin Gothic Book"/>
                <w:color w:val="006A51"/>
                <w:spacing w:val="-2"/>
                <w:sz w:val="20"/>
              </w:rPr>
              <w:t>Employed</w:t>
            </w:r>
            <w:r>
              <w:rPr>
                <w:rFonts w:ascii="Franklin Gothic Book"/>
                <w:color w:val="006A51"/>
                <w:spacing w:val="-12"/>
                <w:sz w:val="20"/>
              </w:rPr>
              <w:t xml:space="preserve"> </w:t>
            </w:r>
            <w:r>
              <w:rPr>
                <w:rFonts w:ascii="Franklin Gothic Book"/>
                <w:color w:val="006A51"/>
                <w:sz w:val="20"/>
              </w:rPr>
              <w:t>since</w:t>
            </w:r>
          </w:p>
        </w:tc>
        <w:tc>
          <w:tcPr>
            <w:tcW w:w="1786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E8F1EE"/>
          </w:tcPr>
          <w:p w14:paraId="64394E2E" w14:textId="77777777" w:rsidR="009F5CDE" w:rsidRDefault="00B02E2E">
            <w:pPr>
              <w:pStyle w:val="TableParagraph"/>
              <w:spacing w:before="132"/>
              <w:jc w:val="center"/>
              <w:rPr>
                <w:rFonts w:ascii="Franklin Gothic Book" w:eastAsia="Franklin Gothic Book" w:hAnsi="Franklin Gothic Book" w:cs="Franklin Gothic Book"/>
                <w:sz w:val="20"/>
                <w:szCs w:val="20"/>
              </w:rPr>
            </w:pPr>
            <w:r>
              <w:rPr>
                <w:rFonts w:ascii="Franklin Gothic Book"/>
                <w:color w:val="006A51"/>
                <w:spacing w:val="-1"/>
                <w:sz w:val="20"/>
              </w:rPr>
              <w:t>Name</w:t>
            </w:r>
          </w:p>
          <w:p w14:paraId="0579214B" w14:textId="77777777" w:rsidR="009F5CDE" w:rsidRDefault="00B02E2E">
            <w:pPr>
              <w:pStyle w:val="TableParagraph"/>
              <w:spacing w:before="13"/>
              <w:jc w:val="center"/>
              <w:rPr>
                <w:rFonts w:ascii="Franklin Gothic Book" w:eastAsia="Franklin Gothic Book" w:hAnsi="Franklin Gothic Book" w:cs="Franklin Gothic Book"/>
                <w:sz w:val="20"/>
                <w:szCs w:val="20"/>
              </w:rPr>
            </w:pPr>
            <w:r>
              <w:rPr>
                <w:rFonts w:ascii="Franklin Gothic Book"/>
                <w:color w:val="006A51"/>
                <w:sz w:val="20"/>
              </w:rPr>
              <w:t>of</w:t>
            </w:r>
            <w:r>
              <w:rPr>
                <w:rFonts w:ascii="Franklin Gothic Book"/>
                <w:color w:val="006A51"/>
                <w:spacing w:val="-10"/>
                <w:sz w:val="20"/>
              </w:rPr>
              <w:t xml:space="preserve"> </w:t>
            </w:r>
            <w:r>
              <w:rPr>
                <w:rFonts w:ascii="Franklin Gothic Book"/>
                <w:color w:val="006A51"/>
                <w:spacing w:val="-2"/>
                <w:sz w:val="20"/>
              </w:rPr>
              <w:t>employer</w:t>
            </w:r>
          </w:p>
        </w:tc>
        <w:tc>
          <w:tcPr>
            <w:tcW w:w="2747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  <w:shd w:val="clear" w:color="auto" w:fill="E8F1EE"/>
          </w:tcPr>
          <w:p w14:paraId="12FEE0EA" w14:textId="77777777" w:rsidR="009F5CDE" w:rsidRDefault="00B02E2E">
            <w:pPr>
              <w:pStyle w:val="TableParagraph"/>
              <w:spacing w:before="132" w:line="253" w:lineRule="auto"/>
              <w:ind w:left="583" w:right="566" w:hanging="14"/>
              <w:rPr>
                <w:rFonts w:ascii="Franklin Gothic Book" w:eastAsia="Franklin Gothic Book" w:hAnsi="Franklin Gothic Book" w:cs="Franklin Gothic Book"/>
                <w:sz w:val="20"/>
                <w:szCs w:val="20"/>
              </w:rPr>
            </w:pPr>
            <w:r>
              <w:rPr>
                <w:rFonts w:ascii="Franklin Gothic Book"/>
                <w:color w:val="006A51"/>
                <w:spacing w:val="-1"/>
                <w:sz w:val="20"/>
              </w:rPr>
              <w:t>Name</w:t>
            </w:r>
            <w:r>
              <w:rPr>
                <w:rFonts w:ascii="Franklin Gothic Book"/>
                <w:color w:val="006A51"/>
                <w:spacing w:val="-8"/>
                <w:sz w:val="20"/>
              </w:rPr>
              <w:t xml:space="preserve"> </w:t>
            </w:r>
            <w:r>
              <w:rPr>
                <w:rFonts w:ascii="Franklin Gothic Book"/>
                <w:color w:val="006A51"/>
                <w:sz w:val="20"/>
              </w:rPr>
              <w:t>and</w:t>
            </w:r>
            <w:r>
              <w:rPr>
                <w:rFonts w:ascii="Franklin Gothic Book"/>
                <w:color w:val="006A51"/>
                <w:spacing w:val="-9"/>
                <w:sz w:val="20"/>
              </w:rPr>
              <w:t xml:space="preserve"> </w:t>
            </w:r>
            <w:r>
              <w:rPr>
                <w:rFonts w:ascii="Franklin Gothic Book"/>
                <w:color w:val="006A51"/>
                <w:sz w:val="20"/>
              </w:rPr>
              <w:t>address</w:t>
            </w:r>
            <w:r>
              <w:rPr>
                <w:rFonts w:ascii="Franklin Gothic Book"/>
                <w:color w:val="006A51"/>
                <w:spacing w:val="21"/>
                <w:w w:val="99"/>
                <w:sz w:val="20"/>
              </w:rPr>
              <w:t xml:space="preserve"> </w:t>
            </w:r>
            <w:r>
              <w:rPr>
                <w:rFonts w:ascii="Franklin Gothic Book"/>
                <w:color w:val="006A51"/>
                <w:sz w:val="20"/>
              </w:rPr>
              <w:t>of</w:t>
            </w:r>
            <w:r>
              <w:rPr>
                <w:rFonts w:ascii="Franklin Gothic Book"/>
                <w:color w:val="006A51"/>
                <w:spacing w:val="-9"/>
                <w:sz w:val="20"/>
              </w:rPr>
              <w:t xml:space="preserve"> </w:t>
            </w:r>
            <w:r>
              <w:rPr>
                <w:rFonts w:ascii="Franklin Gothic Book"/>
                <w:color w:val="006A51"/>
                <w:sz w:val="20"/>
              </w:rPr>
              <w:t>the</w:t>
            </w:r>
            <w:r>
              <w:rPr>
                <w:rFonts w:ascii="Franklin Gothic Book"/>
                <w:color w:val="006A51"/>
                <w:spacing w:val="-8"/>
                <w:sz w:val="20"/>
              </w:rPr>
              <w:t xml:space="preserve"> </w:t>
            </w:r>
            <w:r>
              <w:rPr>
                <w:rFonts w:ascii="Franklin Gothic Book"/>
                <w:color w:val="006A51"/>
                <w:sz w:val="20"/>
              </w:rPr>
              <w:t>organization</w:t>
            </w:r>
          </w:p>
        </w:tc>
      </w:tr>
      <w:tr w:rsidR="009F5CDE" w14:paraId="6E3D42BA" w14:textId="77777777">
        <w:trPr>
          <w:trHeight w:hRule="exact" w:val="850"/>
        </w:trPr>
        <w:tc>
          <w:tcPr>
            <w:tcW w:w="1930" w:type="dxa"/>
            <w:tcBorders>
              <w:top w:val="single" w:sz="2" w:space="0" w:color="231F20"/>
              <w:left w:val="single" w:sz="2" w:space="0" w:color="231F20"/>
              <w:bottom w:val="dotted" w:sz="2" w:space="0" w:color="231F20"/>
              <w:right w:val="single" w:sz="2" w:space="0" w:color="231F20"/>
            </w:tcBorders>
          </w:tcPr>
          <w:p w14:paraId="467D0CD3" w14:textId="77777777" w:rsidR="009F5CDE" w:rsidRDefault="009F5CDE"/>
        </w:tc>
        <w:tc>
          <w:tcPr>
            <w:tcW w:w="2837" w:type="dxa"/>
            <w:tcBorders>
              <w:top w:val="single" w:sz="2" w:space="0" w:color="231F20"/>
              <w:left w:val="single" w:sz="2" w:space="0" w:color="231F20"/>
              <w:bottom w:val="dotted" w:sz="2" w:space="0" w:color="231F20"/>
              <w:right w:val="single" w:sz="2" w:space="0" w:color="231F20"/>
            </w:tcBorders>
          </w:tcPr>
          <w:p w14:paraId="4661D58A" w14:textId="77777777" w:rsidR="009F5CDE" w:rsidRDefault="009F5CDE"/>
        </w:tc>
        <w:tc>
          <w:tcPr>
            <w:tcW w:w="1701" w:type="dxa"/>
            <w:tcBorders>
              <w:top w:val="single" w:sz="2" w:space="0" w:color="231F20"/>
              <w:left w:val="single" w:sz="2" w:space="0" w:color="231F20"/>
              <w:bottom w:val="dotted" w:sz="2" w:space="0" w:color="231F20"/>
              <w:right w:val="single" w:sz="2" w:space="0" w:color="231F20"/>
            </w:tcBorders>
          </w:tcPr>
          <w:p w14:paraId="3249F5A3" w14:textId="77777777" w:rsidR="009F5CDE" w:rsidRDefault="009F5CDE"/>
        </w:tc>
        <w:tc>
          <w:tcPr>
            <w:tcW w:w="1786" w:type="dxa"/>
            <w:tcBorders>
              <w:top w:val="single" w:sz="2" w:space="0" w:color="231F20"/>
              <w:left w:val="single" w:sz="2" w:space="0" w:color="231F20"/>
              <w:bottom w:val="dotted" w:sz="2" w:space="0" w:color="231F20"/>
              <w:right w:val="single" w:sz="2" w:space="0" w:color="231F20"/>
            </w:tcBorders>
          </w:tcPr>
          <w:p w14:paraId="5A613446" w14:textId="77777777" w:rsidR="009F5CDE" w:rsidRDefault="009F5CDE"/>
        </w:tc>
        <w:tc>
          <w:tcPr>
            <w:tcW w:w="2747" w:type="dxa"/>
            <w:tcBorders>
              <w:top w:val="single" w:sz="2" w:space="0" w:color="231F20"/>
              <w:left w:val="single" w:sz="2" w:space="0" w:color="231F20"/>
              <w:bottom w:val="dotted" w:sz="2" w:space="0" w:color="231F20"/>
              <w:right w:val="single" w:sz="2" w:space="0" w:color="231F20"/>
            </w:tcBorders>
          </w:tcPr>
          <w:p w14:paraId="5E1F34E6" w14:textId="77777777" w:rsidR="009F5CDE" w:rsidRDefault="009F5CDE"/>
        </w:tc>
      </w:tr>
      <w:tr w:rsidR="009F5CDE" w14:paraId="7915EA99" w14:textId="77777777">
        <w:trPr>
          <w:trHeight w:hRule="exact" w:val="850"/>
        </w:trPr>
        <w:tc>
          <w:tcPr>
            <w:tcW w:w="1930" w:type="dxa"/>
            <w:tcBorders>
              <w:top w:val="dotted" w:sz="2" w:space="0" w:color="231F20"/>
              <w:left w:val="single" w:sz="2" w:space="0" w:color="231F20"/>
              <w:bottom w:val="dotted" w:sz="2" w:space="0" w:color="231F20"/>
              <w:right w:val="single" w:sz="2" w:space="0" w:color="231F20"/>
            </w:tcBorders>
          </w:tcPr>
          <w:p w14:paraId="3F35DE58" w14:textId="77777777" w:rsidR="009F5CDE" w:rsidRDefault="009F5CDE"/>
        </w:tc>
        <w:tc>
          <w:tcPr>
            <w:tcW w:w="2837" w:type="dxa"/>
            <w:tcBorders>
              <w:top w:val="dotted" w:sz="2" w:space="0" w:color="231F20"/>
              <w:left w:val="single" w:sz="2" w:space="0" w:color="231F20"/>
              <w:bottom w:val="dotted" w:sz="2" w:space="0" w:color="231F20"/>
              <w:right w:val="single" w:sz="2" w:space="0" w:color="231F20"/>
            </w:tcBorders>
          </w:tcPr>
          <w:p w14:paraId="109FAAB7" w14:textId="77777777" w:rsidR="009F5CDE" w:rsidRDefault="009F5CDE"/>
        </w:tc>
        <w:tc>
          <w:tcPr>
            <w:tcW w:w="1701" w:type="dxa"/>
            <w:tcBorders>
              <w:top w:val="dotted" w:sz="2" w:space="0" w:color="231F20"/>
              <w:left w:val="single" w:sz="2" w:space="0" w:color="231F20"/>
              <w:bottom w:val="dotted" w:sz="2" w:space="0" w:color="231F20"/>
              <w:right w:val="single" w:sz="2" w:space="0" w:color="231F20"/>
            </w:tcBorders>
          </w:tcPr>
          <w:p w14:paraId="5864F2AA" w14:textId="77777777" w:rsidR="009F5CDE" w:rsidRDefault="009F5CDE"/>
        </w:tc>
        <w:tc>
          <w:tcPr>
            <w:tcW w:w="1786" w:type="dxa"/>
            <w:tcBorders>
              <w:top w:val="dotted" w:sz="2" w:space="0" w:color="231F20"/>
              <w:left w:val="single" w:sz="2" w:space="0" w:color="231F20"/>
              <w:bottom w:val="dotted" w:sz="2" w:space="0" w:color="231F20"/>
              <w:right w:val="single" w:sz="2" w:space="0" w:color="231F20"/>
            </w:tcBorders>
          </w:tcPr>
          <w:p w14:paraId="33BE48D6" w14:textId="77777777" w:rsidR="009F5CDE" w:rsidRDefault="009F5CDE"/>
        </w:tc>
        <w:tc>
          <w:tcPr>
            <w:tcW w:w="2747" w:type="dxa"/>
            <w:tcBorders>
              <w:top w:val="dotted" w:sz="2" w:space="0" w:color="231F20"/>
              <w:left w:val="single" w:sz="2" w:space="0" w:color="231F20"/>
              <w:bottom w:val="dotted" w:sz="2" w:space="0" w:color="231F20"/>
              <w:right w:val="single" w:sz="2" w:space="0" w:color="231F20"/>
            </w:tcBorders>
          </w:tcPr>
          <w:p w14:paraId="25FD14DB" w14:textId="77777777" w:rsidR="009F5CDE" w:rsidRDefault="009F5CDE"/>
        </w:tc>
      </w:tr>
      <w:tr w:rsidR="009F5CDE" w14:paraId="4189EE0F" w14:textId="77777777">
        <w:trPr>
          <w:trHeight w:hRule="exact" w:val="850"/>
        </w:trPr>
        <w:tc>
          <w:tcPr>
            <w:tcW w:w="1930" w:type="dxa"/>
            <w:tcBorders>
              <w:top w:val="dotted" w:sz="2" w:space="0" w:color="231F20"/>
              <w:left w:val="single" w:sz="2" w:space="0" w:color="231F20"/>
              <w:bottom w:val="dotted" w:sz="2" w:space="0" w:color="231F20"/>
              <w:right w:val="single" w:sz="2" w:space="0" w:color="231F20"/>
            </w:tcBorders>
          </w:tcPr>
          <w:p w14:paraId="58D5F601" w14:textId="77777777" w:rsidR="009F5CDE" w:rsidRDefault="009F5CDE"/>
        </w:tc>
        <w:tc>
          <w:tcPr>
            <w:tcW w:w="2837" w:type="dxa"/>
            <w:tcBorders>
              <w:top w:val="dotted" w:sz="2" w:space="0" w:color="231F20"/>
              <w:left w:val="single" w:sz="2" w:space="0" w:color="231F20"/>
              <w:bottom w:val="dotted" w:sz="2" w:space="0" w:color="231F20"/>
              <w:right w:val="single" w:sz="2" w:space="0" w:color="231F20"/>
            </w:tcBorders>
          </w:tcPr>
          <w:p w14:paraId="234B591C" w14:textId="77777777" w:rsidR="009F5CDE" w:rsidRDefault="009F5CDE"/>
        </w:tc>
        <w:tc>
          <w:tcPr>
            <w:tcW w:w="1701" w:type="dxa"/>
            <w:tcBorders>
              <w:top w:val="dotted" w:sz="2" w:space="0" w:color="231F20"/>
              <w:left w:val="single" w:sz="2" w:space="0" w:color="231F20"/>
              <w:bottom w:val="dotted" w:sz="2" w:space="0" w:color="231F20"/>
              <w:right w:val="single" w:sz="2" w:space="0" w:color="231F20"/>
            </w:tcBorders>
          </w:tcPr>
          <w:p w14:paraId="1CA64B5C" w14:textId="77777777" w:rsidR="009F5CDE" w:rsidRDefault="009F5CDE"/>
        </w:tc>
        <w:tc>
          <w:tcPr>
            <w:tcW w:w="1786" w:type="dxa"/>
            <w:tcBorders>
              <w:top w:val="dotted" w:sz="2" w:space="0" w:color="231F20"/>
              <w:left w:val="single" w:sz="2" w:space="0" w:color="231F20"/>
              <w:bottom w:val="dotted" w:sz="2" w:space="0" w:color="231F20"/>
              <w:right w:val="single" w:sz="2" w:space="0" w:color="231F20"/>
            </w:tcBorders>
          </w:tcPr>
          <w:p w14:paraId="32A5C723" w14:textId="77777777" w:rsidR="009F5CDE" w:rsidRDefault="009F5CDE"/>
        </w:tc>
        <w:tc>
          <w:tcPr>
            <w:tcW w:w="2747" w:type="dxa"/>
            <w:tcBorders>
              <w:top w:val="dotted" w:sz="2" w:space="0" w:color="231F20"/>
              <w:left w:val="single" w:sz="2" w:space="0" w:color="231F20"/>
              <w:bottom w:val="dotted" w:sz="2" w:space="0" w:color="231F20"/>
              <w:right w:val="single" w:sz="2" w:space="0" w:color="231F20"/>
            </w:tcBorders>
          </w:tcPr>
          <w:p w14:paraId="1CD564D5" w14:textId="77777777" w:rsidR="009F5CDE" w:rsidRDefault="009F5CDE"/>
        </w:tc>
      </w:tr>
      <w:tr w:rsidR="009F5CDE" w14:paraId="1237859F" w14:textId="77777777">
        <w:trPr>
          <w:trHeight w:hRule="exact" w:val="850"/>
        </w:trPr>
        <w:tc>
          <w:tcPr>
            <w:tcW w:w="1930" w:type="dxa"/>
            <w:tcBorders>
              <w:top w:val="dotted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37E9581" w14:textId="77777777" w:rsidR="009F5CDE" w:rsidRDefault="009F5CDE"/>
        </w:tc>
        <w:tc>
          <w:tcPr>
            <w:tcW w:w="2837" w:type="dxa"/>
            <w:tcBorders>
              <w:top w:val="dotted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A3A70D3" w14:textId="77777777" w:rsidR="009F5CDE" w:rsidRDefault="009F5CDE"/>
        </w:tc>
        <w:tc>
          <w:tcPr>
            <w:tcW w:w="1701" w:type="dxa"/>
            <w:tcBorders>
              <w:top w:val="dotted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F0704E6" w14:textId="77777777" w:rsidR="009F5CDE" w:rsidRDefault="009F5CDE"/>
        </w:tc>
        <w:tc>
          <w:tcPr>
            <w:tcW w:w="1786" w:type="dxa"/>
            <w:tcBorders>
              <w:top w:val="dotted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B53D8E0" w14:textId="77777777" w:rsidR="009F5CDE" w:rsidRDefault="009F5CDE"/>
        </w:tc>
        <w:tc>
          <w:tcPr>
            <w:tcW w:w="2747" w:type="dxa"/>
            <w:tcBorders>
              <w:top w:val="dotted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AB3E3D0" w14:textId="77777777" w:rsidR="009F5CDE" w:rsidRDefault="009F5CDE"/>
        </w:tc>
      </w:tr>
    </w:tbl>
    <w:p w14:paraId="770DDD2E" w14:textId="77777777" w:rsidR="009F5CDE" w:rsidRDefault="009F5CDE">
      <w:pPr>
        <w:rPr>
          <w:rFonts w:ascii="Franklin Gothic Book" w:eastAsia="Franklin Gothic Book" w:hAnsi="Franklin Gothic Book" w:cs="Franklin Gothic Book"/>
          <w:i/>
          <w:sz w:val="20"/>
          <w:szCs w:val="20"/>
        </w:rPr>
      </w:pPr>
    </w:p>
    <w:p w14:paraId="69EB254B" w14:textId="77777777" w:rsidR="009F5CDE" w:rsidRDefault="009F5CDE">
      <w:pPr>
        <w:rPr>
          <w:rFonts w:ascii="Franklin Gothic Book" w:eastAsia="Franklin Gothic Book" w:hAnsi="Franklin Gothic Book" w:cs="Franklin Gothic Book"/>
          <w:i/>
          <w:sz w:val="20"/>
          <w:szCs w:val="20"/>
        </w:rPr>
      </w:pPr>
    </w:p>
    <w:p w14:paraId="7D02AA8C" w14:textId="77777777" w:rsidR="009F5CDE" w:rsidRDefault="009F5CDE">
      <w:pPr>
        <w:spacing w:before="8"/>
        <w:rPr>
          <w:rFonts w:ascii="Franklin Gothic Book" w:eastAsia="Franklin Gothic Book" w:hAnsi="Franklin Gothic Book" w:cs="Franklin Gothic Book"/>
          <w:i/>
          <w:sz w:val="17"/>
          <w:szCs w:val="17"/>
        </w:rPr>
      </w:pPr>
    </w:p>
    <w:p w14:paraId="6A55CA2C" w14:textId="77777777" w:rsidR="009F5CDE" w:rsidRDefault="00B06A4D">
      <w:pPr>
        <w:pStyle w:val="Heading1"/>
        <w:tabs>
          <w:tab w:val="left" w:pos="7713"/>
        </w:tabs>
        <w:spacing w:line="200" w:lineRule="atLeast"/>
        <w:rPr>
          <w:rFonts w:cs="Franklin Gothic Book"/>
        </w:rPr>
      </w:pPr>
      <w:r>
        <w:rPr>
          <w:noProof/>
        </w:rPr>
        <mc:AlternateContent>
          <mc:Choice Requires="wpg">
            <w:drawing>
              <wp:inline distT="0" distB="0" distL="0" distR="0" wp14:anchorId="509D34F3" wp14:editId="3A052293">
                <wp:extent cx="4478655" cy="183515"/>
                <wp:effectExtent l="11430" t="10160" r="5715" b="6350"/>
                <wp:docPr id="5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478655" cy="183515"/>
                          <a:chOff x="0" y="0"/>
                          <a:chExt cx="7053" cy="289"/>
                        </a:xfrm>
                      </wpg:grpSpPr>
                      <wpg:grpSp>
                        <wpg:cNvPr id="6" name="Group 7"/>
                        <wpg:cNvGrpSpPr>
                          <a:grpSpLocks/>
                        </wpg:cNvGrpSpPr>
                        <wpg:grpSpPr bwMode="auto">
                          <a:xfrm>
                            <a:off x="3" y="3"/>
                            <a:ext cx="7048" cy="284"/>
                            <a:chOff x="3" y="3"/>
                            <a:chExt cx="7048" cy="284"/>
                          </a:xfrm>
                        </wpg:grpSpPr>
                        <wps:wsp>
                          <wps:cNvPr id="7" name="Freeform 9"/>
                          <wps:cNvSpPr>
                            <a:spLocks/>
                          </wps:cNvSpPr>
                          <wps:spPr bwMode="auto">
                            <a:xfrm>
                              <a:off x="3" y="3"/>
                              <a:ext cx="7048" cy="284"/>
                            </a:xfrm>
                            <a:custGeom>
                              <a:avLst/>
                              <a:gdLst>
                                <a:gd name="T0" fmla="+- 0 3 3"/>
                                <a:gd name="T1" fmla="*/ T0 w 7048"/>
                                <a:gd name="T2" fmla="+- 0 3 3"/>
                                <a:gd name="T3" fmla="*/ 3 h 284"/>
                                <a:gd name="T4" fmla="+- 0 3 3"/>
                                <a:gd name="T5" fmla="*/ T4 w 7048"/>
                                <a:gd name="T6" fmla="+- 0 286 3"/>
                                <a:gd name="T7" fmla="*/ 286 h 284"/>
                                <a:gd name="T8" fmla="+- 0 7050 3"/>
                                <a:gd name="T9" fmla="*/ T8 w 7048"/>
                                <a:gd name="T10" fmla="+- 0 286 3"/>
                                <a:gd name="T11" fmla="*/ 286 h 284"/>
                                <a:gd name="T12" fmla="+- 0 7050 3"/>
                                <a:gd name="T13" fmla="*/ T12 w 7048"/>
                                <a:gd name="T14" fmla="+- 0 3 3"/>
                                <a:gd name="T15" fmla="*/ 3 h 28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7048" h="284">
                                  <a:moveTo>
                                    <a:pt x="0" y="0"/>
                                  </a:moveTo>
                                  <a:lnTo>
                                    <a:pt x="0" y="283"/>
                                  </a:lnTo>
                                  <a:lnTo>
                                    <a:pt x="7047" y="283"/>
                                  </a:lnTo>
                                  <a:lnTo>
                                    <a:pt x="7047" y="0"/>
                                  </a:lnTo>
                                </a:path>
                              </a:pathLst>
                            </a:custGeom>
                            <a:noFill/>
                            <a:ln w="317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" name="Text Box 8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" y="3"/>
                              <a:ext cx="7048" cy="28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04576CF" w14:textId="77777777" w:rsidR="009F5CDE" w:rsidRDefault="00B02E2E">
                                <w:pPr>
                                  <w:spacing w:line="219" w:lineRule="exact"/>
                                  <w:ind w:left="103"/>
                                  <w:rPr>
                                    <w:rFonts w:ascii="Franklin Gothic Book" w:eastAsia="Franklin Gothic Book" w:hAnsi="Franklin Gothic Book" w:cs="Franklin Gothic Book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Franklin Gothic Book"/>
                                    <w:color w:val="231F20"/>
                                    <w:spacing w:val="-1"/>
                                    <w:sz w:val="20"/>
                                  </w:rPr>
                                  <w:t>Signature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9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z w:val="20"/>
                                  </w:rPr>
                                  <w:t>of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10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z w:val="20"/>
                                  </w:rPr>
                                  <w:t>Applicant: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Group 6" o:spid="_x0000_s1136" style="width:352.65pt;height:14.45pt;mso-position-horizontal-relative:char;mso-position-vertical-relative:line" coordsize="7053,2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">
                <v:group id="Group 7" o:spid="_x0000_s1137" style="position:absolute;left:3;top:3;width:7048;height:284" coordorigin="3,3" coordsize="7048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 id="Freeform 9" o:spid="_x0000_s1138" style="position:absolute;left:3;top:3;width:7048;height:284;visibility:visible;mso-wrap-style:square;v-text-anchor:top" coordsize="7048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" path="m,l,283r7047,l7047,e" filled="f" strokecolor="#231f20" strokeweight=".25pt">
                    <v:path arrowok="t" o:connecttype="custom" o:connectlocs="0,3;0,286;7047,286;7047,3" o:connectangles="0,0,0,0"/>
                  </v:shape>
                  <v:shape id="Text Box 8" o:spid="_x0000_s1139" type="#_x0000_t202" style="position:absolute;left:3;top:3;width:7048;height:2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" filled="f" stroked="f">
                    <v:textbox inset="0,0,0,0">
                      <w:txbxContent>
                        <w:p w:rsidR="009F5CDE" w:rsidRDefault="00B02E2E">
                          <w:pPr>
                            <w:spacing w:line="219" w:lineRule="exact"/>
                            <w:ind w:left="103"/>
                            <w:rPr>
                              <w:rFonts w:ascii="Franklin Gothic Book" w:eastAsia="Franklin Gothic Book" w:hAnsi="Franklin Gothic Book" w:cs="Franklin Gothic Book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Franklin Gothic Book"/>
                              <w:color w:val="231F20"/>
                              <w:spacing w:val="-1"/>
                              <w:sz w:val="20"/>
                            </w:rPr>
                            <w:t>Signature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9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Franklin Gothic Book"/>
                              <w:color w:val="231F20"/>
                              <w:sz w:val="20"/>
                            </w:rPr>
                            <w:t>of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10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Franklin Gothic Book"/>
                              <w:color w:val="231F20"/>
                              <w:sz w:val="20"/>
                            </w:rPr>
                            <w:t>Applicant: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  <w:r w:rsidR="00B02E2E">
        <w:tab/>
      </w:r>
      <w:r>
        <w:rPr>
          <w:noProof/>
          <w:position w:val="3"/>
        </w:rPr>
        <mc:AlternateContent>
          <mc:Choice Requires="wpg">
            <w:drawing>
              <wp:inline distT="0" distB="0" distL="0" distR="0" wp14:anchorId="720C2223" wp14:editId="56869685">
                <wp:extent cx="2158365" cy="163830"/>
                <wp:effectExtent l="8255" t="10160" r="5080" b="6985"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58365" cy="163830"/>
                          <a:chOff x="0" y="0"/>
                          <a:chExt cx="3399" cy="258"/>
                        </a:xfrm>
                      </wpg:grpSpPr>
                      <wpg:grpSp>
                        <wpg:cNvPr id="2" name="Group 3"/>
                        <wpg:cNvGrpSpPr>
                          <a:grpSpLocks/>
                        </wpg:cNvGrpSpPr>
                        <wpg:grpSpPr bwMode="auto">
                          <a:xfrm>
                            <a:off x="3" y="3"/>
                            <a:ext cx="3394" cy="253"/>
                            <a:chOff x="3" y="3"/>
                            <a:chExt cx="3394" cy="253"/>
                          </a:xfrm>
                        </wpg:grpSpPr>
                        <wps:wsp>
                          <wps:cNvPr id="3" name="Freeform 5"/>
                          <wps:cNvSpPr>
                            <a:spLocks/>
                          </wps:cNvSpPr>
                          <wps:spPr bwMode="auto">
                            <a:xfrm>
                              <a:off x="3" y="3"/>
                              <a:ext cx="3394" cy="253"/>
                            </a:xfrm>
                            <a:custGeom>
                              <a:avLst/>
                              <a:gdLst>
                                <a:gd name="T0" fmla="+- 0 3 3"/>
                                <a:gd name="T1" fmla="*/ T0 w 3394"/>
                                <a:gd name="T2" fmla="+- 0 3 3"/>
                                <a:gd name="T3" fmla="*/ 3 h 253"/>
                                <a:gd name="T4" fmla="+- 0 3 3"/>
                                <a:gd name="T5" fmla="*/ T4 w 3394"/>
                                <a:gd name="T6" fmla="+- 0 255 3"/>
                                <a:gd name="T7" fmla="*/ 255 h 253"/>
                                <a:gd name="T8" fmla="+- 0 3396 3"/>
                                <a:gd name="T9" fmla="*/ T8 w 3394"/>
                                <a:gd name="T10" fmla="+- 0 255 3"/>
                                <a:gd name="T11" fmla="*/ 255 h 253"/>
                                <a:gd name="T12" fmla="+- 0 3396 3"/>
                                <a:gd name="T13" fmla="*/ T12 w 3394"/>
                                <a:gd name="T14" fmla="+- 0 3 3"/>
                                <a:gd name="T15" fmla="*/ 3 h 25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3394" h="253">
                                  <a:moveTo>
                                    <a:pt x="0" y="0"/>
                                  </a:moveTo>
                                  <a:lnTo>
                                    <a:pt x="0" y="252"/>
                                  </a:lnTo>
                                  <a:lnTo>
                                    <a:pt x="3393" y="252"/>
                                  </a:lnTo>
                                  <a:lnTo>
                                    <a:pt x="3393" y="0"/>
                                  </a:lnTo>
                                </a:path>
                              </a:pathLst>
                            </a:custGeom>
                            <a:noFill/>
                            <a:ln w="317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" name="Text Box 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" y="3"/>
                              <a:ext cx="3394" cy="253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64FB3D7" w14:textId="77777777" w:rsidR="009F5CDE" w:rsidRDefault="00B02E2E">
                                <w:pPr>
                                  <w:tabs>
                                    <w:tab w:val="left" w:pos="1704"/>
                                    <w:tab w:val="left" w:pos="2530"/>
                                  </w:tabs>
                                  <w:spacing w:line="207" w:lineRule="exact"/>
                                  <w:ind w:left="70"/>
                                  <w:rPr>
                                    <w:rFonts w:ascii="Franklin Gothic Book" w:eastAsia="Franklin Gothic Book" w:hAnsi="Franklin Gothic Book" w:cs="Franklin Gothic Book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Franklin Gothic Book"/>
                                    <w:color w:val="231F20"/>
                                    <w:spacing w:val="-1"/>
                                    <w:w w:val="95"/>
                                    <w:sz w:val="20"/>
                                  </w:rPr>
                                  <w:t>Date: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spacing w:val="-1"/>
                                    <w:w w:val="95"/>
                                    <w:sz w:val="20"/>
                                  </w:rPr>
                                  <w:tab/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w w:val="95"/>
                                    <w:position w:val="3"/>
                                    <w:sz w:val="18"/>
                                  </w:rPr>
                                  <w:t>/</w:t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w w:val="95"/>
                                    <w:position w:val="3"/>
                                    <w:sz w:val="18"/>
                                  </w:rPr>
                                  <w:tab/>
                                </w:r>
                                <w:r>
                                  <w:rPr>
                                    <w:rFonts w:ascii="Franklin Gothic Book"/>
                                    <w:color w:val="231F20"/>
                                    <w:position w:val="3"/>
                                    <w:sz w:val="18"/>
                                  </w:rPr>
                                  <w:t>/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Group 2" o:spid="_x0000_s1140" style="width:169.95pt;height:12.9pt;mso-position-horizontal-relative:char;mso-position-vertical-relative:line" coordsize="3399,2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">
                <v:group id="Group 3" o:spid="_x0000_s1141" style="position:absolute;left:3;top:3;width:3394;height:253" coordorigin="3,3" coordsize="3394,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 id="Freeform 5" o:spid="_x0000_s1142" style="position:absolute;left:3;top:3;width:3394;height:253;visibility:visible;mso-wrap-style:square;v-text-anchor:top" coordsize="3394,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" path="m,l,252r3393,l3393,e" filled="f" strokecolor="#231f20" strokeweight=".25pt">
                    <v:path arrowok="t" o:connecttype="custom" o:connectlocs="0,3;0,255;3393,255;3393,3" o:connectangles="0,0,0,0"/>
                  </v:shape>
                  <v:shape id="Text Box 4" o:spid="_x0000_s1143" type="#_x0000_t202" style="position:absolute;left:3;top:3;width:3394;height:2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6q0wwAAANoAAAAPAAAAZHJzL2Rvd25yZXYueG1sRI9Ba8JA&#10;FITvBf/D8gRvdWMR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OCuqtMMAAADaAAAADwAA&#10;AAAAAAAAAAAAAAAHAgAAZHJzL2Rvd25yZXYueG1sUEsFBgAAAAADAAMAtwAAAPcCAAAAAA==&#10;" filled="f" stroked="f">
                    <v:textbox inset="0,0,0,0">
                      <w:txbxContent>
                        <w:p w:rsidR="009F5CDE" w:rsidRDefault="00B02E2E">
                          <w:pPr>
                            <w:tabs>
                              <w:tab w:val="left" w:pos="1704"/>
                              <w:tab w:val="left" w:pos="2530"/>
                            </w:tabs>
                            <w:spacing w:line="207" w:lineRule="exact"/>
                            <w:ind w:left="70"/>
                            <w:rPr>
                              <w:rFonts w:ascii="Franklin Gothic Book" w:eastAsia="Franklin Gothic Book" w:hAnsi="Franklin Gothic Book" w:cs="Franklin Gothic Book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Franklin Gothic Book"/>
                              <w:color w:val="231F20"/>
                              <w:spacing w:val="-1"/>
                              <w:w w:val="95"/>
                              <w:sz w:val="20"/>
                            </w:rPr>
                            <w:t>Date:</w:t>
                          </w:r>
                          <w:r>
                            <w:rPr>
                              <w:rFonts w:ascii="Franklin Gothic Book"/>
                              <w:color w:val="231F20"/>
                              <w:spacing w:val="-1"/>
                              <w:w w:val="95"/>
                              <w:sz w:val="20"/>
                            </w:rPr>
                            <w:tab/>
                          </w:r>
                          <w:r>
                            <w:rPr>
                              <w:rFonts w:ascii="Franklin Gothic Book"/>
                              <w:color w:val="231F20"/>
                              <w:w w:val="95"/>
                              <w:position w:val="3"/>
                              <w:sz w:val="18"/>
                            </w:rPr>
                            <w:t>/</w:t>
                          </w:r>
                          <w:r>
                            <w:rPr>
                              <w:rFonts w:ascii="Franklin Gothic Book"/>
                              <w:color w:val="231F20"/>
                              <w:w w:val="95"/>
                              <w:position w:val="3"/>
                              <w:sz w:val="18"/>
                            </w:rPr>
                            <w:tab/>
                          </w:r>
                          <w:r>
                            <w:rPr>
                              <w:rFonts w:ascii="Franklin Gothic Book"/>
                              <w:color w:val="231F20"/>
                              <w:position w:val="3"/>
                              <w:sz w:val="18"/>
                            </w:rPr>
                            <w:t>/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7839EA00" w14:textId="77777777" w:rsidR="009F5CDE" w:rsidRDefault="00B02E2E">
      <w:pPr>
        <w:tabs>
          <w:tab w:val="left" w:pos="719"/>
          <w:tab w:val="left" w:pos="1589"/>
        </w:tabs>
        <w:spacing w:line="109" w:lineRule="exact"/>
        <w:ind w:right="461"/>
        <w:jc w:val="right"/>
        <w:rPr>
          <w:rFonts w:ascii="Franklin Gothic Book" w:eastAsia="Franklin Gothic Book" w:hAnsi="Franklin Gothic Book" w:cs="Franklin Gothic Book"/>
          <w:sz w:val="10"/>
          <w:szCs w:val="10"/>
        </w:rPr>
      </w:pPr>
      <w:r>
        <w:rPr>
          <w:rFonts w:ascii="Franklin Gothic Book"/>
          <w:color w:val="231F20"/>
          <w:spacing w:val="-1"/>
          <w:w w:val="95"/>
          <w:sz w:val="10"/>
        </w:rPr>
        <w:t>Day</w:t>
      </w:r>
      <w:r>
        <w:rPr>
          <w:rFonts w:ascii="Franklin Gothic Book"/>
          <w:color w:val="231F20"/>
          <w:spacing w:val="-1"/>
          <w:w w:val="95"/>
          <w:sz w:val="10"/>
        </w:rPr>
        <w:tab/>
      </w:r>
      <w:r>
        <w:rPr>
          <w:rFonts w:ascii="Franklin Gothic Book"/>
          <w:color w:val="231F20"/>
          <w:w w:val="95"/>
          <w:sz w:val="10"/>
        </w:rPr>
        <w:t>Month</w:t>
      </w:r>
      <w:r>
        <w:rPr>
          <w:rFonts w:ascii="Franklin Gothic Book"/>
          <w:color w:val="231F20"/>
          <w:w w:val="95"/>
          <w:sz w:val="10"/>
        </w:rPr>
        <w:tab/>
      </w:r>
      <w:r>
        <w:rPr>
          <w:rFonts w:ascii="Franklin Gothic Book"/>
          <w:color w:val="231F20"/>
          <w:spacing w:val="-2"/>
          <w:w w:val="95"/>
          <w:sz w:val="10"/>
        </w:rPr>
        <w:t>Year</w:t>
      </w:r>
    </w:p>
    <w:sectPr w:rsidR="009F5CDE">
      <w:pgSz w:w="11910" w:h="16840"/>
      <w:pgMar w:top="560" w:right="340" w:bottom="280" w:left="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86"/>
  <w:hideSpellingErrors/>
  <w:hideGrammaticalErrors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wNzM0NTM2sTQyszRW0lEKTi0uzszPAykwrAUAAgOAtiwAAAA="/>
  </w:docVars>
  <w:rsids>
    <w:rsidRoot w:val="009F5CDE"/>
    <w:rsid w:val="00071AA2"/>
    <w:rsid w:val="00225D42"/>
    <w:rsid w:val="009F5CDE"/>
    <w:rsid w:val="00B02E2E"/>
    <w:rsid w:val="00B06A4D"/>
    <w:rsid w:val="00C254BA"/>
    <w:rsid w:val="00F52E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326095"/>
  <w15:docId w15:val="{DEA2C9E8-4023-4187-A72F-D75F6393B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13"/>
      <w:outlineLvl w:val="0"/>
    </w:pPr>
    <w:rPr>
      <w:rFonts w:ascii="Franklin Gothic Book" w:eastAsia="Franklin Gothic Book" w:hAnsi="Franklin Gothic Book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8"/>
      <w:ind w:left="118"/>
    </w:pPr>
    <w:rPr>
      <w:rFonts w:ascii="Franklin Gothic Book" w:eastAsia="Franklin Gothic Book" w:hAnsi="Franklin Gothic Book"/>
      <w:i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irs.gov/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29</Words>
  <Characters>662</Characters>
  <Application>Microsoft Office Word</Application>
  <DocSecurity>0</DocSecurity>
  <Lines>1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lly El-Chammas</dc:creator>
  <cp:lastModifiedBy>Zeina Abdallah</cp:lastModifiedBy>
  <cp:revision>2</cp:revision>
  <dcterms:created xsi:type="dcterms:W3CDTF">2022-12-07T10:28:00Z</dcterms:created>
  <dcterms:modified xsi:type="dcterms:W3CDTF">2022-12-07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26T00:00:00Z</vt:filetime>
  </property>
  <property fmtid="{D5CDD505-2E9C-101B-9397-08002B2CF9AE}" pid="3" name="LastSaved">
    <vt:filetime>2022-12-07T00:00:00Z</vt:filetime>
  </property>
</Properties>
</file>